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1FBD1" w14:textId="77777777" w:rsidR="005E40F0" w:rsidRPr="00984C08" w:rsidRDefault="00964D17" w:rsidP="00F410E2">
      <w:pPr>
        <w:rPr>
          <w:color w:val="000000" w:themeColor="text1"/>
        </w:rPr>
      </w:pPr>
      <w:r w:rsidRPr="00984C08">
        <w:rPr>
          <w:noProof/>
          <w:color w:val="000000" w:themeColor="text1"/>
          <w:lang w:eastAsia="es-CR"/>
        </w:rPr>
        <w:drawing>
          <wp:anchor distT="0" distB="0" distL="114300" distR="114300" simplePos="0" relativeHeight="251658240" behindDoc="1" locked="0" layoutInCell="1" allowOverlap="1" wp14:anchorId="5366DC23" wp14:editId="4241BA50">
            <wp:simplePos x="0" y="0"/>
            <wp:positionH relativeFrom="column">
              <wp:posOffset>1457960</wp:posOffset>
            </wp:positionH>
            <wp:positionV relativeFrom="paragraph">
              <wp:posOffset>272</wp:posOffset>
            </wp:positionV>
            <wp:extent cx="2906395" cy="2245360"/>
            <wp:effectExtent l="0" t="0" r="0" b="0"/>
            <wp:wrapTight wrapText="bothSides">
              <wp:wrapPolygon edited="0">
                <wp:start x="8495" y="1100"/>
                <wp:lineTo x="8353" y="4398"/>
                <wp:lineTo x="6229" y="4581"/>
                <wp:lineTo x="5805" y="5131"/>
                <wp:lineTo x="5946" y="10262"/>
                <wp:lineTo x="8353" y="13195"/>
                <wp:lineTo x="1982" y="14111"/>
                <wp:lineTo x="849" y="14477"/>
                <wp:lineTo x="849" y="18509"/>
                <wp:lineTo x="1557" y="19059"/>
                <wp:lineTo x="4389" y="19059"/>
                <wp:lineTo x="4389" y="20158"/>
                <wp:lineTo x="17131" y="20158"/>
                <wp:lineTo x="17131" y="19059"/>
                <wp:lineTo x="20104" y="19059"/>
                <wp:lineTo x="20953" y="18326"/>
                <wp:lineTo x="21095" y="14661"/>
                <wp:lineTo x="19821" y="14294"/>
                <wp:lineTo x="13308" y="13195"/>
                <wp:lineTo x="15715" y="10262"/>
                <wp:lineTo x="15998" y="5131"/>
                <wp:lineTo x="15432" y="4581"/>
                <wp:lineTo x="13167" y="4398"/>
                <wp:lineTo x="13167" y="1100"/>
                <wp:lineTo x="8495" y="1100"/>
              </wp:wrapPolygon>
            </wp:wrapTight>
            <wp:docPr id="1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grande transparent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6395" cy="224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166C61" w14:textId="77777777" w:rsidR="00964D17" w:rsidRPr="00984C08" w:rsidRDefault="00964D17" w:rsidP="00F242A1">
      <w:pPr>
        <w:rPr>
          <w:color w:val="000000" w:themeColor="text1"/>
        </w:rPr>
      </w:pPr>
    </w:p>
    <w:p w14:paraId="47486FF3" w14:textId="77777777" w:rsidR="00260C61" w:rsidRPr="00984C08" w:rsidRDefault="00260C61" w:rsidP="00F242A1">
      <w:pPr>
        <w:rPr>
          <w:color w:val="000000" w:themeColor="text1"/>
        </w:rPr>
      </w:pPr>
    </w:p>
    <w:p w14:paraId="40FB8549" w14:textId="77777777" w:rsidR="00260C61" w:rsidRPr="00984C08" w:rsidRDefault="00260C61" w:rsidP="00F242A1">
      <w:pPr>
        <w:rPr>
          <w:color w:val="000000" w:themeColor="text1"/>
        </w:rPr>
      </w:pPr>
    </w:p>
    <w:p w14:paraId="0C350A5A" w14:textId="77777777" w:rsidR="00260C61" w:rsidRPr="00984C08" w:rsidRDefault="00260C61" w:rsidP="00F242A1">
      <w:pPr>
        <w:rPr>
          <w:color w:val="000000" w:themeColor="text1"/>
        </w:rPr>
      </w:pPr>
    </w:p>
    <w:p w14:paraId="69DAE773" w14:textId="77777777" w:rsidR="00260C61" w:rsidRPr="00984C08" w:rsidRDefault="00260C61" w:rsidP="00F242A1">
      <w:pPr>
        <w:rPr>
          <w:color w:val="000000" w:themeColor="text1"/>
        </w:rPr>
      </w:pPr>
    </w:p>
    <w:p w14:paraId="1CE05FA1" w14:textId="744FF6D5" w:rsidR="00842B6A" w:rsidRPr="00984C08" w:rsidRDefault="0054682B" w:rsidP="00842B6A">
      <w:pPr>
        <w:spacing w:line="240" w:lineRule="auto"/>
        <w:jc w:val="center"/>
        <w:rPr>
          <w:b/>
          <w:bCs/>
          <w:color w:val="000000" w:themeColor="text1"/>
          <w:sz w:val="32"/>
          <w:szCs w:val="32"/>
        </w:rPr>
      </w:pPr>
      <w:r w:rsidRPr="00984C08">
        <w:rPr>
          <w:b/>
          <w:bCs/>
          <w:color w:val="000000" w:themeColor="text1"/>
          <w:sz w:val="32"/>
          <w:szCs w:val="32"/>
        </w:rPr>
        <w:t>PLAN DE ESTUDIOS</w:t>
      </w:r>
    </w:p>
    <w:p w14:paraId="66C16C8B" w14:textId="454D4A54" w:rsidR="00842B6A" w:rsidRPr="00984C08" w:rsidRDefault="0054682B" w:rsidP="00842B6A">
      <w:pPr>
        <w:jc w:val="center"/>
        <w:rPr>
          <w:b/>
          <w:bCs/>
          <w:color w:val="000000" w:themeColor="text1"/>
          <w:sz w:val="32"/>
          <w:szCs w:val="32"/>
        </w:rPr>
      </w:pPr>
      <w:r w:rsidRPr="00984C08">
        <w:rPr>
          <w:b/>
          <w:bCs/>
          <w:color w:val="000000" w:themeColor="text1"/>
          <w:sz w:val="32"/>
          <w:szCs w:val="32"/>
        </w:rPr>
        <w:t>BACHILLERATO EN CIENCIAS BÍBLICAS</w:t>
      </w:r>
    </w:p>
    <w:p w14:paraId="256DEE29" w14:textId="77777777" w:rsidR="00842B6A" w:rsidRPr="00984C08" w:rsidRDefault="00842B6A" w:rsidP="00842B6A">
      <w:pPr>
        <w:jc w:val="center"/>
        <w:rPr>
          <w:b/>
          <w:bCs/>
          <w:color w:val="000000" w:themeColor="text1"/>
          <w:sz w:val="36"/>
          <w:szCs w:val="36"/>
        </w:rPr>
      </w:pPr>
    </w:p>
    <w:p w14:paraId="457BF99F" w14:textId="7E633BEF" w:rsidR="00842B6A" w:rsidRPr="00984C08" w:rsidRDefault="00842B6A" w:rsidP="00842B6A">
      <w:pPr>
        <w:rPr>
          <w:color w:val="000000" w:themeColor="text1"/>
        </w:rPr>
      </w:pPr>
    </w:p>
    <w:p w14:paraId="3FFF3324" w14:textId="3C59B489" w:rsidR="0054682B" w:rsidRPr="00984C08" w:rsidRDefault="0054682B" w:rsidP="00842B6A">
      <w:pPr>
        <w:rPr>
          <w:color w:val="000000" w:themeColor="text1"/>
        </w:rPr>
      </w:pPr>
    </w:p>
    <w:p w14:paraId="586FB80C" w14:textId="50F47AC0" w:rsidR="0054682B" w:rsidRPr="00984C08" w:rsidRDefault="0054682B" w:rsidP="00842B6A">
      <w:pPr>
        <w:rPr>
          <w:color w:val="000000" w:themeColor="text1"/>
        </w:rPr>
      </w:pPr>
    </w:p>
    <w:p w14:paraId="4E160226" w14:textId="77777777" w:rsidR="0054682B" w:rsidRPr="00984C08" w:rsidRDefault="0054682B" w:rsidP="00842B6A">
      <w:pPr>
        <w:rPr>
          <w:color w:val="000000" w:themeColor="text1"/>
        </w:rPr>
      </w:pPr>
    </w:p>
    <w:p w14:paraId="402420BA" w14:textId="77777777" w:rsidR="00842B6A" w:rsidRPr="00984C08" w:rsidRDefault="00842B6A" w:rsidP="00842B6A">
      <w:pPr>
        <w:rPr>
          <w:color w:val="000000" w:themeColor="text1"/>
        </w:rPr>
      </w:pPr>
    </w:p>
    <w:p w14:paraId="04BDD241" w14:textId="77777777" w:rsidR="00DE7DE2" w:rsidRPr="00984C08" w:rsidRDefault="00DE7DE2" w:rsidP="00842B6A">
      <w:pPr>
        <w:rPr>
          <w:color w:val="000000" w:themeColor="text1"/>
        </w:rPr>
      </w:pPr>
    </w:p>
    <w:p w14:paraId="6DC51285" w14:textId="77777777" w:rsidR="00842B6A" w:rsidRPr="00984C08" w:rsidRDefault="00842B6A" w:rsidP="00842B6A">
      <w:pPr>
        <w:rPr>
          <w:color w:val="000000" w:themeColor="text1"/>
        </w:rPr>
      </w:pPr>
    </w:p>
    <w:p w14:paraId="13AC3887" w14:textId="77777777" w:rsidR="0054682B" w:rsidRPr="00984C08" w:rsidRDefault="0054682B" w:rsidP="00DE7DE2">
      <w:pPr>
        <w:spacing w:before="0" w:after="0" w:line="240" w:lineRule="auto"/>
        <w:jc w:val="center"/>
        <w:rPr>
          <w:color w:val="000000" w:themeColor="text1"/>
        </w:rPr>
      </w:pPr>
    </w:p>
    <w:p w14:paraId="71F18D20" w14:textId="77777777" w:rsidR="0054682B" w:rsidRPr="00984C08" w:rsidRDefault="0054682B" w:rsidP="00DE7DE2">
      <w:pPr>
        <w:spacing w:before="0" w:after="0" w:line="240" w:lineRule="auto"/>
        <w:jc w:val="center"/>
        <w:rPr>
          <w:color w:val="000000" w:themeColor="text1"/>
        </w:rPr>
      </w:pPr>
    </w:p>
    <w:p w14:paraId="724B7C46" w14:textId="7CC37878" w:rsidR="00842B6A" w:rsidRPr="00984C08" w:rsidRDefault="00842B6A" w:rsidP="00DE7DE2">
      <w:pPr>
        <w:spacing w:before="0" w:after="0" w:line="240" w:lineRule="auto"/>
        <w:jc w:val="center"/>
        <w:rPr>
          <w:color w:val="000000" w:themeColor="text1"/>
        </w:rPr>
      </w:pPr>
      <w:r w:rsidRPr="00984C08">
        <w:rPr>
          <w:color w:val="000000" w:themeColor="text1"/>
        </w:rPr>
        <w:t>San José, Costa Rica</w:t>
      </w:r>
    </w:p>
    <w:p w14:paraId="54EB6CC9" w14:textId="77777777" w:rsidR="00842B6A" w:rsidRDefault="00842B6A" w:rsidP="00DE7DE2">
      <w:pPr>
        <w:spacing w:before="0" w:after="0" w:line="240" w:lineRule="auto"/>
        <w:jc w:val="center"/>
        <w:rPr>
          <w:color w:val="000000" w:themeColor="text1"/>
        </w:rPr>
      </w:pPr>
      <w:r w:rsidRPr="00984C08">
        <w:rPr>
          <w:color w:val="000000" w:themeColor="text1"/>
        </w:rPr>
        <w:t>Diciembre, 2022</w:t>
      </w:r>
    </w:p>
    <w:p w14:paraId="3B79E59C" w14:textId="3579BF7C" w:rsidR="000F1BB9" w:rsidRDefault="000F1BB9" w:rsidP="00DE7DE2">
      <w:pPr>
        <w:spacing w:before="0" w:after="0" w:line="240" w:lineRule="auto"/>
        <w:jc w:val="center"/>
        <w:rPr>
          <w:color w:val="000000" w:themeColor="text1"/>
        </w:rPr>
      </w:pPr>
      <w:r>
        <w:rPr>
          <w:color w:val="000000" w:themeColor="text1"/>
        </w:rPr>
        <w:t>Actualizado Septiembre, 2023</w:t>
      </w:r>
    </w:p>
    <w:p w14:paraId="5C46A296" w14:textId="77777777" w:rsidR="000F1BB9" w:rsidRPr="00984C08" w:rsidRDefault="000F1BB9" w:rsidP="00DE7DE2">
      <w:pPr>
        <w:spacing w:before="0" w:after="0" w:line="240" w:lineRule="auto"/>
        <w:jc w:val="center"/>
        <w:rPr>
          <w:color w:val="000000" w:themeColor="text1"/>
        </w:rPr>
      </w:pPr>
    </w:p>
    <w:sdt>
      <w:sdtPr>
        <w:rPr>
          <w:rFonts w:asciiTheme="minorHAnsi" w:eastAsiaTheme="minorHAnsi" w:hAnsiTheme="minorHAnsi" w:cstheme="minorHAnsi"/>
          <w:color w:val="000000" w:themeColor="text1"/>
          <w:sz w:val="22"/>
          <w:szCs w:val="22"/>
          <w:lang w:val="es-CR"/>
        </w:rPr>
        <w:id w:val="-1255657018"/>
        <w:docPartObj>
          <w:docPartGallery w:val="Table of Contents"/>
          <w:docPartUnique/>
        </w:docPartObj>
      </w:sdtPr>
      <w:sdtEndPr>
        <w:rPr>
          <w:noProof/>
          <w:sz w:val="24"/>
        </w:rPr>
      </w:sdtEndPr>
      <w:sdtContent>
        <w:p w14:paraId="7F300B1F" w14:textId="781D3083" w:rsidR="00723D26" w:rsidRPr="00984C08" w:rsidRDefault="00723D26" w:rsidP="007D6253">
          <w:pPr>
            <w:pStyle w:val="TOCHeading"/>
            <w:jc w:val="center"/>
            <w:rPr>
              <w:color w:val="000000" w:themeColor="text1"/>
            </w:rPr>
          </w:pPr>
          <w:r w:rsidRPr="00984C08">
            <w:rPr>
              <w:b/>
              <w:bCs/>
              <w:color w:val="000000" w:themeColor="text1"/>
            </w:rPr>
            <w:t>CONTENIDO</w:t>
          </w:r>
        </w:p>
        <w:p w14:paraId="78ADB3E0" w14:textId="65AEC774" w:rsidR="006025A9" w:rsidRDefault="00DE7DE2">
          <w:pPr>
            <w:pStyle w:val="TOC1"/>
            <w:rPr>
              <w:rFonts w:eastAsiaTheme="minorEastAsia" w:cstheme="minorBidi"/>
              <w:b w:val="0"/>
              <w:noProof/>
              <w:kern w:val="2"/>
              <w:sz w:val="22"/>
              <w:lang w:val="en-US" w:bidi="he-IL"/>
              <w14:ligatures w14:val="standardContextual"/>
            </w:rPr>
          </w:pPr>
          <w:r w:rsidRPr="00984C08">
            <w:rPr>
              <w:noProof/>
              <w:color w:val="000000" w:themeColor="text1"/>
            </w:rPr>
            <w:fldChar w:fldCharType="begin"/>
          </w:r>
          <w:r w:rsidRPr="00984C08">
            <w:rPr>
              <w:noProof/>
              <w:color w:val="000000" w:themeColor="text1"/>
            </w:rPr>
            <w:instrText xml:space="preserve"> TOC \o "1-3" \h \z \u </w:instrText>
          </w:r>
          <w:r w:rsidRPr="00984C08">
            <w:rPr>
              <w:noProof/>
              <w:color w:val="000000" w:themeColor="text1"/>
            </w:rPr>
            <w:fldChar w:fldCharType="separate"/>
          </w:r>
          <w:hyperlink w:anchor="_Toc144282597" w:history="1">
            <w:r w:rsidR="006025A9" w:rsidRPr="00793245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-</w:t>
            </w:r>
            <w:r w:rsidR="006025A9">
              <w:rPr>
                <w:rFonts w:eastAsiaTheme="minorEastAsia" w:cstheme="minorBidi"/>
                <w:b w:val="0"/>
                <w:noProof/>
                <w:kern w:val="2"/>
                <w:sz w:val="22"/>
                <w:lang w:val="en-US" w:bidi="he-IL"/>
                <w14:ligatures w14:val="standardContextual"/>
              </w:rPr>
              <w:tab/>
            </w:r>
            <w:r w:rsidR="006025A9" w:rsidRPr="00793245">
              <w:rPr>
                <w:rStyle w:val="Hyperlink"/>
                <w:noProof/>
              </w:rPr>
              <w:t>Plan de Estudios</w:t>
            </w:r>
            <w:r w:rsidR="006025A9">
              <w:rPr>
                <w:noProof/>
                <w:webHidden/>
              </w:rPr>
              <w:tab/>
            </w:r>
            <w:r w:rsidR="006025A9">
              <w:rPr>
                <w:noProof/>
                <w:webHidden/>
              </w:rPr>
              <w:fldChar w:fldCharType="begin"/>
            </w:r>
            <w:r w:rsidR="006025A9">
              <w:rPr>
                <w:noProof/>
                <w:webHidden/>
              </w:rPr>
              <w:instrText xml:space="preserve"> PAGEREF _Toc144282597 \h </w:instrText>
            </w:r>
            <w:r w:rsidR="006025A9">
              <w:rPr>
                <w:noProof/>
                <w:webHidden/>
              </w:rPr>
            </w:r>
            <w:r w:rsidR="006025A9">
              <w:rPr>
                <w:noProof/>
                <w:webHidden/>
              </w:rPr>
              <w:fldChar w:fldCharType="separate"/>
            </w:r>
            <w:r w:rsidR="0045611D">
              <w:rPr>
                <w:noProof/>
                <w:webHidden/>
              </w:rPr>
              <w:t>2</w:t>
            </w:r>
            <w:r w:rsidR="006025A9">
              <w:rPr>
                <w:noProof/>
                <w:webHidden/>
              </w:rPr>
              <w:fldChar w:fldCharType="end"/>
            </w:r>
          </w:hyperlink>
        </w:p>
        <w:p w14:paraId="3ADA9761" w14:textId="50B6FB7B" w:rsidR="006025A9" w:rsidRDefault="006025A9">
          <w:pPr>
            <w:pStyle w:val="TOC1"/>
            <w:rPr>
              <w:rFonts w:eastAsiaTheme="minorEastAsia" w:cstheme="minorBidi"/>
              <w:b w:val="0"/>
              <w:noProof/>
              <w:kern w:val="2"/>
              <w:sz w:val="22"/>
              <w:lang w:val="en-US" w:bidi="he-IL"/>
              <w14:ligatures w14:val="standardContextual"/>
            </w:rPr>
          </w:pPr>
          <w:hyperlink w:anchor="_Toc144282598" w:history="1">
            <w:r w:rsidRPr="00793245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-</w:t>
            </w:r>
            <w:r>
              <w:rPr>
                <w:rFonts w:eastAsiaTheme="minorEastAsia" w:cstheme="minorBidi"/>
                <w:b w:val="0"/>
                <w:noProof/>
                <w:kern w:val="2"/>
                <w:sz w:val="22"/>
                <w:lang w:val="en-US" w:bidi="he-IL"/>
                <w14:ligatures w14:val="standardContextual"/>
              </w:rPr>
              <w:tab/>
            </w:r>
            <w:r w:rsidRPr="00793245">
              <w:rPr>
                <w:rStyle w:val="Hyperlink"/>
                <w:noProof/>
              </w:rPr>
              <w:t>Malla curricu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82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11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E3994" w14:textId="55AF66C8" w:rsidR="006025A9" w:rsidRDefault="006025A9">
          <w:pPr>
            <w:pStyle w:val="TOC1"/>
            <w:rPr>
              <w:rFonts w:eastAsiaTheme="minorEastAsia" w:cstheme="minorBidi"/>
              <w:b w:val="0"/>
              <w:noProof/>
              <w:kern w:val="2"/>
              <w:sz w:val="22"/>
              <w:lang w:val="en-US" w:bidi="he-IL"/>
              <w14:ligatures w14:val="standardContextual"/>
            </w:rPr>
          </w:pPr>
          <w:hyperlink w:anchor="_Toc144282599" w:history="1">
            <w:r w:rsidRPr="00793245">
              <w:rPr>
                <w:rStyle w:val="Hyperlink"/>
                <w:noProof/>
                <w:lang w:val="es-E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-</w:t>
            </w:r>
            <w:r>
              <w:rPr>
                <w:rFonts w:eastAsiaTheme="minorEastAsia" w:cstheme="minorBidi"/>
                <w:b w:val="0"/>
                <w:noProof/>
                <w:kern w:val="2"/>
                <w:sz w:val="22"/>
                <w:lang w:val="en-US" w:bidi="he-IL"/>
                <w14:ligatures w14:val="standardContextual"/>
              </w:rPr>
              <w:tab/>
            </w:r>
            <w:r w:rsidRPr="00793245">
              <w:rPr>
                <w:rStyle w:val="Hyperlink"/>
                <w:noProof/>
                <w:lang w:val="es-ES"/>
              </w:rPr>
              <w:t>Requisitos de ingreso y gradu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82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11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3DEB2" w14:textId="36BF18B4" w:rsidR="006025A9" w:rsidRDefault="006025A9">
          <w:pPr>
            <w:pStyle w:val="TOC2"/>
            <w:rPr>
              <w:rFonts w:eastAsiaTheme="minorEastAsia" w:cstheme="minorBidi"/>
              <w:bCs w:val="0"/>
              <w:noProof/>
              <w:kern w:val="2"/>
              <w:sz w:val="22"/>
              <w:lang w:val="en-US" w:bidi="he-IL"/>
              <w14:ligatures w14:val="standardContextual"/>
            </w:rPr>
          </w:pPr>
          <w:hyperlink w:anchor="_Toc144282600" w:history="1">
            <w:r w:rsidRPr="00793245">
              <w:rPr>
                <w:rStyle w:val="Hyperlink"/>
                <w:noProof/>
              </w:rPr>
              <w:t>1.1 Requisitos de ingre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82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11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33D4A" w14:textId="57B009FD" w:rsidR="006025A9" w:rsidRDefault="006025A9">
          <w:pPr>
            <w:pStyle w:val="TOC2"/>
            <w:rPr>
              <w:rFonts w:eastAsiaTheme="minorEastAsia" w:cstheme="minorBidi"/>
              <w:bCs w:val="0"/>
              <w:noProof/>
              <w:kern w:val="2"/>
              <w:sz w:val="22"/>
              <w:lang w:val="en-US" w:bidi="he-IL"/>
              <w14:ligatures w14:val="standardContextual"/>
            </w:rPr>
          </w:pPr>
          <w:hyperlink w:anchor="_Toc144282601" w:history="1">
            <w:r w:rsidRPr="00793245">
              <w:rPr>
                <w:rStyle w:val="Hyperlink"/>
                <w:noProof/>
              </w:rPr>
              <w:t>1.3 Requisitos de gradu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82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11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30590" w14:textId="0D2BF6A2" w:rsidR="006025A9" w:rsidRDefault="006025A9">
          <w:pPr>
            <w:pStyle w:val="TOC2"/>
            <w:rPr>
              <w:rFonts w:eastAsiaTheme="minorEastAsia" w:cstheme="minorBidi"/>
              <w:bCs w:val="0"/>
              <w:noProof/>
              <w:kern w:val="2"/>
              <w:sz w:val="22"/>
              <w:lang w:val="en-US" w:bidi="he-IL"/>
              <w14:ligatures w14:val="standardContextual"/>
            </w:rPr>
          </w:pPr>
          <w:hyperlink w:anchor="_Toc144282602" w:history="1">
            <w:r w:rsidRPr="00793245">
              <w:rPr>
                <w:rStyle w:val="Hyperlink"/>
                <w:noProof/>
              </w:rPr>
              <w:t>1.4 Trabajo Comunal Universitario en la modalidad virt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8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611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A9852" w14:textId="072962AC" w:rsidR="00BD3B97" w:rsidRPr="00984C08" w:rsidRDefault="00DE7DE2" w:rsidP="00F242A1">
          <w:pPr>
            <w:rPr>
              <w:noProof/>
              <w:color w:val="000000" w:themeColor="text1"/>
            </w:rPr>
          </w:pPr>
          <w:r w:rsidRPr="00984C08">
            <w:rPr>
              <w:noProof/>
              <w:color w:val="000000" w:themeColor="text1"/>
            </w:rPr>
            <w:fldChar w:fldCharType="end"/>
          </w:r>
        </w:p>
      </w:sdtContent>
    </w:sdt>
    <w:p w14:paraId="25E04D25" w14:textId="77777777" w:rsidR="004D56D2" w:rsidRPr="00984C08" w:rsidRDefault="004D56D2" w:rsidP="00F242A1">
      <w:pPr>
        <w:rPr>
          <w:noProof/>
          <w:color w:val="000000" w:themeColor="text1"/>
        </w:rPr>
      </w:pPr>
    </w:p>
    <w:p w14:paraId="709DB129" w14:textId="77777777" w:rsidR="004D56D2" w:rsidRPr="00984C08" w:rsidRDefault="004D56D2" w:rsidP="00F242A1">
      <w:pPr>
        <w:rPr>
          <w:noProof/>
          <w:color w:val="000000" w:themeColor="text1"/>
        </w:rPr>
      </w:pPr>
    </w:p>
    <w:p w14:paraId="6D41BFAA" w14:textId="77777777" w:rsidR="004D56D2" w:rsidRPr="00984C08" w:rsidRDefault="004D56D2" w:rsidP="00F242A1">
      <w:pPr>
        <w:rPr>
          <w:noProof/>
          <w:color w:val="000000" w:themeColor="text1"/>
        </w:rPr>
      </w:pPr>
    </w:p>
    <w:p w14:paraId="41EE34C9" w14:textId="77777777" w:rsidR="004D56D2" w:rsidRPr="00984C08" w:rsidRDefault="004D56D2" w:rsidP="00F242A1">
      <w:pPr>
        <w:rPr>
          <w:noProof/>
          <w:color w:val="000000" w:themeColor="text1"/>
        </w:rPr>
      </w:pPr>
    </w:p>
    <w:p w14:paraId="5BB88F68" w14:textId="77777777" w:rsidR="0093316C" w:rsidRPr="00984C08" w:rsidRDefault="0093316C" w:rsidP="00F242A1">
      <w:pPr>
        <w:rPr>
          <w:color w:val="000000" w:themeColor="text1"/>
        </w:rPr>
        <w:sectPr w:rsidR="0093316C" w:rsidRPr="00984C08" w:rsidSect="007D17B7">
          <w:headerReference w:type="default" r:id="rId9"/>
          <w:footerReference w:type="default" r:id="rId10"/>
          <w:footerReference w:type="first" r:id="rId11"/>
          <w:pgSz w:w="12240" w:h="15840"/>
          <w:pgMar w:top="1440" w:right="1440" w:bottom="1440" w:left="1440" w:header="706" w:footer="706" w:gutter="0"/>
          <w:pgNumType w:start="0"/>
          <w:cols w:space="708"/>
          <w:titlePg/>
          <w:docGrid w:linePitch="360"/>
        </w:sectPr>
      </w:pPr>
    </w:p>
    <w:tbl>
      <w:tblPr>
        <w:tblW w:w="13678" w:type="dxa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5"/>
        <w:gridCol w:w="1198"/>
        <w:gridCol w:w="2114"/>
        <w:gridCol w:w="940"/>
        <w:gridCol w:w="1156"/>
        <w:gridCol w:w="1261"/>
        <w:gridCol w:w="1176"/>
        <w:gridCol w:w="1095"/>
        <w:gridCol w:w="1035"/>
        <w:gridCol w:w="1201"/>
        <w:gridCol w:w="1177"/>
      </w:tblGrid>
      <w:tr w:rsidR="00D74890" w:rsidRPr="00984C08" w14:paraId="53AD4DBA" w14:textId="77777777" w:rsidTr="00D74890">
        <w:trPr>
          <w:trHeight w:val="1125"/>
        </w:trPr>
        <w:tc>
          <w:tcPr>
            <w:tcW w:w="1367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A15558" w14:textId="77777777" w:rsidR="00D74890" w:rsidRPr="00984C08" w:rsidRDefault="00D74890" w:rsidP="00F630BB">
            <w:pPr>
              <w:pStyle w:val="Heading1"/>
              <w:rPr>
                <w:rFonts w:ascii="Calibri" w:eastAsia="Times New Roman" w:hAnsi="Calibri" w:cs="Calibri"/>
                <w:b w:val="0"/>
                <w:bCs/>
                <w:noProof/>
                <w:color w:val="000000" w:themeColor="text1"/>
                <w:szCs w:val="24"/>
                <w:lang w:bidi="he-IL"/>
              </w:rPr>
            </w:pPr>
            <w:bookmarkStart w:id="0" w:name="_Toc144282597"/>
            <w:r w:rsidRPr="00984C08">
              <w:rPr>
                <w:noProof/>
                <w:lang w:bidi="he-IL"/>
              </w:rPr>
              <w:lastRenderedPageBreak/>
              <w:t>Plan de Estudios</w:t>
            </w:r>
            <w:bookmarkEnd w:id="0"/>
            <w:r>
              <w:rPr>
                <w:noProof/>
                <w:lang w:bidi="he-IL"/>
              </w:rPr>
              <w:t xml:space="preserve">: </w:t>
            </w:r>
            <w:r w:rsidRPr="00984C08">
              <w:rPr>
                <w:rFonts w:ascii="Calibri" w:eastAsia="Times New Roman" w:hAnsi="Calibri" w:cs="Calibri"/>
                <w:bCs/>
                <w:noProof/>
                <w:color w:val="000000" w:themeColor="text1"/>
                <w:szCs w:val="24"/>
                <w:lang w:bidi="he-IL"/>
              </w:rPr>
              <w:t>Bachillerato en Ciencias Bíblicas</w:t>
            </w:r>
          </w:p>
          <w:p w14:paraId="12835700" w14:textId="5875649A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  <w:t> </w:t>
            </w:r>
          </w:p>
        </w:tc>
      </w:tr>
      <w:tr w:rsidR="00D74890" w:rsidRPr="00984C08" w14:paraId="74FC0A23" w14:textId="77777777" w:rsidTr="00D74890">
        <w:trPr>
          <w:trHeight w:val="312"/>
        </w:trPr>
        <w:tc>
          <w:tcPr>
            <w:tcW w:w="55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3D0436A" w14:textId="77777777" w:rsidR="00D74890" w:rsidRPr="00984C08" w:rsidRDefault="00D74890" w:rsidP="00F630BB">
            <w:pPr>
              <w:pStyle w:val="Heading1"/>
              <w:numPr>
                <w:ilvl w:val="0"/>
                <w:numId w:val="0"/>
              </w:numPr>
              <w:ind w:left="720" w:hanging="360"/>
              <w:rPr>
                <w:noProof/>
                <w:lang w:bidi="he-IL"/>
              </w:rPr>
            </w:pPr>
          </w:p>
        </w:tc>
        <w:tc>
          <w:tcPr>
            <w:tcW w:w="572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EEAF6"/>
            <w:vAlign w:val="center"/>
          </w:tcPr>
          <w:p w14:paraId="37B6F022" w14:textId="321D9FFD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  <w:t>HORAS SEMANALES</w:t>
            </w:r>
          </w:p>
        </w:tc>
        <w:tc>
          <w:tcPr>
            <w:tcW w:w="23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0270BCB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</w:pPr>
          </w:p>
        </w:tc>
      </w:tr>
      <w:tr w:rsidR="00D74890" w:rsidRPr="00984C08" w14:paraId="1F588A32" w14:textId="77777777" w:rsidTr="00D74890">
        <w:trPr>
          <w:trHeight w:val="780"/>
        </w:trPr>
        <w:tc>
          <w:tcPr>
            <w:tcW w:w="1325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5615509D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Cuatrimestre</w:t>
            </w:r>
          </w:p>
        </w:tc>
        <w:tc>
          <w:tcPr>
            <w:tcW w:w="1198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0AC28230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Código</w:t>
            </w:r>
          </w:p>
        </w:tc>
        <w:tc>
          <w:tcPr>
            <w:tcW w:w="2114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6309152C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Curso</w:t>
            </w:r>
          </w:p>
        </w:tc>
        <w:tc>
          <w:tcPr>
            <w:tcW w:w="940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6E7E197D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Créditos</w:t>
            </w:r>
          </w:p>
        </w:tc>
        <w:tc>
          <w:tcPr>
            <w:tcW w:w="1156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76A4CED0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Horas de estudio individual (HEI)</w:t>
            </w:r>
          </w:p>
        </w:tc>
        <w:tc>
          <w:tcPr>
            <w:tcW w:w="1261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2B9EEBE3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Horas de trabajo colaborativo (HTC)</w:t>
            </w:r>
          </w:p>
        </w:tc>
        <w:tc>
          <w:tcPr>
            <w:tcW w:w="1176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0ACC33B7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Horas de producción individual (HPI)</w:t>
            </w:r>
          </w:p>
        </w:tc>
        <w:tc>
          <w:tcPr>
            <w:tcW w:w="1095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56E8BB8F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Horas de práctica (HP)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3970531D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Total de horas (TH)</w:t>
            </w:r>
          </w:p>
        </w:tc>
        <w:tc>
          <w:tcPr>
            <w:tcW w:w="1201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2531442C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Requisitos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</w:tcBorders>
            <w:shd w:val="clear" w:color="000000" w:fill="DEEAF6"/>
            <w:vAlign w:val="center"/>
            <w:hideMark/>
          </w:tcPr>
          <w:p w14:paraId="6E110E25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Área Temática</w:t>
            </w:r>
          </w:p>
        </w:tc>
      </w:tr>
      <w:tr w:rsidR="00D74890" w:rsidRPr="00984C08" w14:paraId="49048BAB" w14:textId="77777777" w:rsidTr="00D74890">
        <w:trPr>
          <w:trHeight w:val="476"/>
        </w:trPr>
        <w:tc>
          <w:tcPr>
            <w:tcW w:w="1325" w:type="dxa"/>
            <w:vMerge/>
            <w:vAlign w:val="center"/>
            <w:hideMark/>
          </w:tcPr>
          <w:p w14:paraId="22BA513F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vMerge/>
            <w:vAlign w:val="center"/>
            <w:hideMark/>
          </w:tcPr>
          <w:p w14:paraId="60CB9063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2114" w:type="dxa"/>
            <w:vMerge/>
            <w:vAlign w:val="center"/>
            <w:hideMark/>
          </w:tcPr>
          <w:p w14:paraId="7C6F1023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940" w:type="dxa"/>
            <w:vMerge/>
            <w:vAlign w:val="center"/>
            <w:hideMark/>
          </w:tcPr>
          <w:p w14:paraId="4BCAF750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56" w:type="dxa"/>
            <w:vMerge/>
            <w:vAlign w:val="center"/>
            <w:hideMark/>
          </w:tcPr>
          <w:p w14:paraId="447EA7C8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261" w:type="dxa"/>
            <w:vMerge/>
            <w:vAlign w:val="center"/>
            <w:hideMark/>
          </w:tcPr>
          <w:p w14:paraId="49F776D4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76" w:type="dxa"/>
            <w:vMerge/>
            <w:vAlign w:val="center"/>
            <w:hideMark/>
          </w:tcPr>
          <w:p w14:paraId="35966E52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095" w:type="dxa"/>
            <w:vMerge/>
            <w:vAlign w:val="center"/>
            <w:hideMark/>
          </w:tcPr>
          <w:p w14:paraId="67130851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035" w:type="dxa"/>
            <w:vMerge/>
            <w:vAlign w:val="center"/>
            <w:hideMark/>
          </w:tcPr>
          <w:p w14:paraId="60330508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201" w:type="dxa"/>
            <w:vMerge/>
            <w:vAlign w:val="center"/>
            <w:hideMark/>
          </w:tcPr>
          <w:p w14:paraId="2054FC8B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77" w:type="dxa"/>
            <w:vMerge/>
            <w:vAlign w:val="center"/>
            <w:hideMark/>
          </w:tcPr>
          <w:p w14:paraId="776924E7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</w:tr>
      <w:tr w:rsidR="00D74890" w:rsidRPr="00984C08" w14:paraId="1E3601B1" w14:textId="77777777" w:rsidTr="00D74890">
        <w:trPr>
          <w:trHeight w:val="525"/>
        </w:trPr>
        <w:tc>
          <w:tcPr>
            <w:tcW w:w="1325" w:type="dxa"/>
            <w:vMerge w:val="restart"/>
            <w:shd w:val="clear" w:color="000000" w:fill="FFFFFF"/>
            <w:vAlign w:val="center"/>
            <w:hideMark/>
          </w:tcPr>
          <w:p w14:paraId="4E6EF54A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I Cuatrimestre</w:t>
            </w: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11C4ED61" w14:textId="77777777" w:rsidR="00D74890" w:rsidRPr="00984C08" w:rsidRDefault="00D74890" w:rsidP="00E51825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4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4AD35F61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omunicación Escrita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29FEEE79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3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340F5074" w14:textId="44B861FB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4A8E4A55" w14:textId="6CD8A293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4FC670B3" w14:textId="6B2BE4FD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0ADE6A5B" w14:textId="307B79DF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11A2EB0B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9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321FD180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09B4E070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Historia</w:t>
            </w:r>
          </w:p>
        </w:tc>
      </w:tr>
      <w:tr w:rsidR="00D74890" w:rsidRPr="00984C08" w14:paraId="1E2525D8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18EB95E1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20E1A385" w14:textId="77777777" w:rsidR="00D74890" w:rsidRPr="00984C08" w:rsidRDefault="00D74890" w:rsidP="00E51825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6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0B4AE36F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El Quehacer Teológico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5303E30E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572A5FBC" w14:textId="5866DCDC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0FA78C5C" w14:textId="45B30B9F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29C06FD4" w14:textId="095B44A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568ED9A7" w14:textId="06D22388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4140BA01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6B2C8623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2622DB63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Teol Fund</w:t>
            </w:r>
          </w:p>
        </w:tc>
      </w:tr>
      <w:tr w:rsidR="00D74890" w:rsidRPr="00984C08" w14:paraId="230710EC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12298EA3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5F51BB69" w14:textId="77777777" w:rsidR="00D74890" w:rsidRPr="00984C08" w:rsidRDefault="00D74890" w:rsidP="00E51825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2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5D8F8DD3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Introducción a la Sociología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6740B9F5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3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392AD1D5" w14:textId="7D98E0D5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3AC0AC73" w14:textId="3D8DDE05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0CA489FA" w14:textId="26B9E5D8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1F4DF944" w14:textId="2E8EB365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0D605716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9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43F98F01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57EFF30D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Cs Soc Hum</w:t>
            </w:r>
          </w:p>
        </w:tc>
      </w:tr>
      <w:tr w:rsidR="00D74890" w:rsidRPr="00984C08" w14:paraId="384579EF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6120FB35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4952196A" w14:textId="77777777" w:rsidR="00D74890" w:rsidRPr="00984C08" w:rsidRDefault="00D74890" w:rsidP="00E51825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X104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6DA5C654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Introducción a la Biblia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0BB68805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748CD2E6" w14:textId="0E6CE688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5983AC67" w14:textId="360BA0A6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2B79C628" w14:textId="74A6B17E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79B3C518" w14:textId="68EBB0DB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009D1E63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26A36866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65E8DFE1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Biblia - Intro</w:t>
            </w:r>
          </w:p>
        </w:tc>
      </w:tr>
      <w:tr w:rsidR="00D74890" w:rsidRPr="00984C08" w14:paraId="3B2880DF" w14:textId="77777777" w:rsidTr="00D74890">
        <w:trPr>
          <w:trHeight w:val="330"/>
        </w:trPr>
        <w:tc>
          <w:tcPr>
            <w:tcW w:w="1325" w:type="dxa"/>
            <w:vMerge/>
            <w:vAlign w:val="center"/>
            <w:hideMark/>
          </w:tcPr>
          <w:p w14:paraId="5C639A6B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7427D77B" w14:textId="77777777" w:rsidR="00D74890" w:rsidRPr="00984C08" w:rsidRDefault="00D74890" w:rsidP="00E51825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37827701" w14:textId="77777777" w:rsidR="00D74890" w:rsidRPr="00984C08" w:rsidRDefault="00D74890" w:rsidP="00E51825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 xml:space="preserve">Sub-total 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231C3BCE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0D2F0A88" w14:textId="789315DD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60B3BBD3" w14:textId="3FCF960D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6A39853C" w14:textId="68965BB2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3BB94B1A" w14:textId="5F1CF3AD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4E830B65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4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14591190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38037C0F" w14:textId="77777777" w:rsidR="00D74890" w:rsidRPr="00984C08" w:rsidRDefault="00D74890" w:rsidP="00E5182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5AD34F09" w14:textId="77777777" w:rsidTr="00D40439">
        <w:trPr>
          <w:trHeight w:val="525"/>
        </w:trPr>
        <w:tc>
          <w:tcPr>
            <w:tcW w:w="1325" w:type="dxa"/>
            <w:vMerge w:val="restart"/>
            <w:shd w:val="clear" w:color="auto" w:fill="EDEDED" w:themeFill="accent3" w:themeFillTint="33"/>
            <w:vAlign w:val="center"/>
            <w:hideMark/>
          </w:tcPr>
          <w:p w14:paraId="1BE4B75E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II Cuatrimestre</w:t>
            </w: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305B4826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3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38EB99B8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Introducción a la Psicología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4174FF5C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3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40754C41" w14:textId="152E98D6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6EFB3FAA" w14:textId="12FED581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37C645BC" w14:textId="322B7EC8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4C6E0334" w14:textId="57FA66D1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337DCDCA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9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7C4C876F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1EF4B15A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Cs Soc Hum</w:t>
            </w:r>
          </w:p>
        </w:tc>
      </w:tr>
      <w:tr w:rsidR="00D74890" w:rsidRPr="00984C08" w14:paraId="0481A997" w14:textId="77777777" w:rsidTr="00D40439">
        <w:trPr>
          <w:trHeight w:val="525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778BE55B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4CEAD323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5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67B2C1F3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Metodología de la investigación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4FC7781E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325805DE" w14:textId="12AE0F52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75E5EFDC" w14:textId="047B9DA1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112FBF70" w14:textId="5BC74B49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6FCFF08B" w14:textId="25231719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174C01EE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59F2BDA2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04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5061D634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Teol Fund</w:t>
            </w:r>
          </w:p>
        </w:tc>
      </w:tr>
      <w:tr w:rsidR="00D74890" w:rsidRPr="00984C08" w14:paraId="48C4D853" w14:textId="77777777" w:rsidTr="00D40439">
        <w:trPr>
          <w:trHeight w:val="375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7D53C5EA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11DCADD4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X107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5A054F64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Antiguo Testamento I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18C3A412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2479F9DE" w14:textId="1FF09AAD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76737D61" w14:textId="528D0884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479DFA3C" w14:textId="39605673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12959D5A" w14:textId="3F3E0982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10C23919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06153ECA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4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78168287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Biblia - Intro</w:t>
            </w:r>
          </w:p>
        </w:tc>
      </w:tr>
      <w:tr w:rsidR="00D74890" w:rsidRPr="00984C08" w14:paraId="0EE27753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42ABCFB4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544C0747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X109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03C0154D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Nuevo Testamento I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7AFDCAAA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7554D597" w14:textId="6A737620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5292E92E" w14:textId="704EC9E9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69087621" w14:textId="6672B682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04A8C9D3" w14:textId="32198874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5A536477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4C4207A4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4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1C2BF353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Biblia - Intro</w:t>
            </w:r>
          </w:p>
        </w:tc>
      </w:tr>
      <w:tr w:rsidR="00D74890" w:rsidRPr="00984C08" w14:paraId="540E0315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21085FE7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5953F5F6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050FBE6E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 xml:space="preserve">Sub-total 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48093031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5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238AA46A" w14:textId="185E11A0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18D23D78" w14:textId="30F1050D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548CD898" w14:textId="3AA72FC3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3A5E1B4E" w14:textId="41F5EE32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474A623E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45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0BA7B560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3BE5D6FA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7E9EEC08" w14:textId="77777777" w:rsidTr="00D74890">
        <w:trPr>
          <w:trHeight w:val="525"/>
        </w:trPr>
        <w:tc>
          <w:tcPr>
            <w:tcW w:w="1325" w:type="dxa"/>
            <w:vMerge w:val="restart"/>
            <w:shd w:val="clear" w:color="000000" w:fill="FFFFFF"/>
            <w:vAlign w:val="center"/>
            <w:hideMark/>
          </w:tcPr>
          <w:p w14:paraId="38992F58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III Cuatrimestre</w:t>
            </w: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67BA2054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9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6A771CCA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 xml:space="preserve">Historia de la Iglesia I 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76986F42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50F13D2C" w14:textId="18247D9F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51C4A71C" w14:textId="0E95C055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004BCD1E" w14:textId="7B5A6F9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7708B99C" w14:textId="2FEBF46C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24C57AFA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470BA0DC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02, CTX101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2427022C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Historia</w:t>
            </w:r>
          </w:p>
        </w:tc>
      </w:tr>
      <w:tr w:rsidR="00D74890" w:rsidRPr="00984C08" w14:paraId="0A679E8A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31D1E8D1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5CDD61C8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1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33FD16EA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Introducción a la Filosofía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0F64E002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3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2BF26DC4" w14:textId="209E0301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0E69C528" w14:textId="58DC53B3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0ABD57EA" w14:textId="370AA155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1CE27152" w14:textId="6B0218A6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36220AF1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9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530A8336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55588948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Cs Soc Hum</w:t>
            </w:r>
          </w:p>
        </w:tc>
      </w:tr>
      <w:tr w:rsidR="00D74890" w:rsidRPr="00984C08" w14:paraId="009CC1B6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4439C01E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768C0A46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X108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7573154A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Antiguo Testamento II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5B04AD72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5D7EC81A" w14:textId="0C80076F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63CF778B" w14:textId="5C3C2000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2929F121" w14:textId="06B4D55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49144C77" w14:textId="768B7399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2AC64407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132C8F5F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7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2F84E649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Biblia - Intro</w:t>
            </w:r>
          </w:p>
        </w:tc>
      </w:tr>
      <w:tr w:rsidR="00D74890" w:rsidRPr="00984C08" w14:paraId="778FB284" w14:textId="77777777" w:rsidTr="00D74890">
        <w:trPr>
          <w:trHeight w:val="330"/>
        </w:trPr>
        <w:tc>
          <w:tcPr>
            <w:tcW w:w="1325" w:type="dxa"/>
            <w:vMerge/>
            <w:vAlign w:val="center"/>
            <w:hideMark/>
          </w:tcPr>
          <w:p w14:paraId="18C01B77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1CEA6E7D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X110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689D709C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Nuevo Testamento II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7AF605E5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4B4D1608" w14:textId="2065B938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675303DA" w14:textId="27FFD46E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76C79EF4" w14:textId="41F2A93B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6329F1E5" w14:textId="31A6B4CA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5B31D6C0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2208678E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9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37798A54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Biblia - Intro</w:t>
            </w:r>
          </w:p>
        </w:tc>
      </w:tr>
      <w:tr w:rsidR="00D74890" w:rsidRPr="00984C08" w14:paraId="3047B929" w14:textId="77777777" w:rsidTr="00D74890">
        <w:trPr>
          <w:trHeight w:val="330"/>
        </w:trPr>
        <w:tc>
          <w:tcPr>
            <w:tcW w:w="1325" w:type="dxa"/>
            <w:vMerge/>
            <w:vAlign w:val="center"/>
            <w:hideMark/>
          </w:tcPr>
          <w:p w14:paraId="5EC05C0D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1498405B" w14:textId="77777777" w:rsidR="00D74890" w:rsidRPr="00984C08" w:rsidRDefault="00D74890" w:rsidP="009B040E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2FE9B089" w14:textId="77777777" w:rsidR="00D74890" w:rsidRPr="00984C08" w:rsidRDefault="00D74890" w:rsidP="009B040E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 xml:space="preserve">Sub-total 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33264A91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5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5F076B80" w14:textId="39F0411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3AB3EAA3" w14:textId="34501E39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233D4097" w14:textId="362398B1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7FE39E5E" w14:textId="01D5F9B3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5A3F8138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45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514D31F6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1982846F" w14:textId="77777777" w:rsidR="00D74890" w:rsidRPr="00984C08" w:rsidRDefault="00D74890" w:rsidP="009B040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6BD325DA" w14:textId="77777777" w:rsidTr="00D40439">
        <w:trPr>
          <w:trHeight w:val="525"/>
        </w:trPr>
        <w:tc>
          <w:tcPr>
            <w:tcW w:w="1325" w:type="dxa"/>
            <w:vMerge w:val="restart"/>
            <w:shd w:val="clear" w:color="auto" w:fill="EDEDED" w:themeFill="accent3" w:themeFillTint="33"/>
            <w:vAlign w:val="center"/>
            <w:hideMark/>
          </w:tcPr>
          <w:p w14:paraId="4A97293E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IV Cuatrimestre</w:t>
            </w: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24161714" w14:textId="77777777" w:rsidR="00D74890" w:rsidRPr="00984C08" w:rsidRDefault="00D74890" w:rsidP="00C15AC7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8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7E800EC9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Historia y Realidad Latinoamericana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11C441E3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31206786" w14:textId="061541C0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43305326" w14:textId="19F447C9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2FF2BFFB" w14:textId="088C51BE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0EBBDE99" w14:textId="517BE1D8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585741F6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268A64EB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09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264E4A17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Historia</w:t>
            </w:r>
          </w:p>
        </w:tc>
      </w:tr>
      <w:tr w:rsidR="00D74890" w:rsidRPr="00984C08" w14:paraId="37F53B6E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1E5FFC41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635D1E5B" w14:textId="77777777" w:rsidR="00D74890" w:rsidRPr="00984C08" w:rsidRDefault="00D74890" w:rsidP="00C15AC7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13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0662739C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ristología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09F9E664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53083F14" w14:textId="022D873C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7E68B74E" w14:textId="338673AD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124D31C3" w14:textId="3E158ABD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367AB439" w14:textId="31F52FD6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1C60B2E5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44BBB9E8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06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70D7D464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Teol Fund</w:t>
            </w:r>
          </w:p>
        </w:tc>
      </w:tr>
      <w:tr w:rsidR="00D74890" w:rsidRPr="00984C08" w14:paraId="26D5068D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55F5C686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50CDDB2B" w14:textId="77777777" w:rsidR="00D74890" w:rsidRPr="00984C08" w:rsidRDefault="00D74890" w:rsidP="00C15AC7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24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045DEE52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Género e Identidad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228C7045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00BBCE8D" w14:textId="71F61E08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3FEFB5A3" w14:textId="1BF56FEC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6A1813D1" w14:textId="19083724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38BD29EB" w14:textId="630ACC78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4BFDF2EA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685CCCFA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03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4B308815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s Soc Hum</w:t>
            </w:r>
          </w:p>
        </w:tc>
      </w:tr>
      <w:tr w:rsidR="00D74890" w:rsidRPr="00984C08" w14:paraId="689A89DB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55690D1D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3A28ECB9" w14:textId="77777777" w:rsidR="00D74890" w:rsidRPr="00984C08" w:rsidRDefault="00D74890" w:rsidP="00C15AC7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01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4F0E5138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 xml:space="preserve">Hebreo 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734EAD47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2C5A7820" w14:textId="7C355C44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25BF3CDE" w14:textId="6F90A46D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348ED0F0" w14:textId="0B9DA01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65F25B2E" w14:textId="33C3EA0B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1DA0E54E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4089A2E6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7B3B28EB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Biblia - Exégesis</w:t>
            </w:r>
          </w:p>
        </w:tc>
      </w:tr>
      <w:tr w:rsidR="00D74890" w:rsidRPr="00984C08" w14:paraId="5426DA8F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0BA785C1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34C305DF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  <w:t> 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38C4FDCD" w14:textId="77777777" w:rsidR="00D74890" w:rsidRPr="00984C08" w:rsidRDefault="00D74890" w:rsidP="00C15AC7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  <w:t xml:space="preserve">Sub-total 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78496761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6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330FE023" w14:textId="72E8B70B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031667C6" w14:textId="2BA7013E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0D97CE3B" w14:textId="0B0A4D9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13CF62DD" w14:textId="7189C2B1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16106FF6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48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0FA3E246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1D2C49DC" w14:textId="77777777" w:rsidR="00D74890" w:rsidRPr="00984C08" w:rsidRDefault="00D74890" w:rsidP="00C15AC7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14AE2273" w14:textId="77777777" w:rsidTr="00D74890">
        <w:trPr>
          <w:trHeight w:val="330"/>
        </w:trPr>
        <w:tc>
          <w:tcPr>
            <w:tcW w:w="1325" w:type="dxa"/>
            <w:vMerge w:val="restart"/>
            <w:shd w:val="clear" w:color="000000" w:fill="FFFFFF"/>
            <w:vAlign w:val="center"/>
            <w:hideMark/>
          </w:tcPr>
          <w:p w14:paraId="719B8F4A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V Cuatrimestre</w:t>
            </w: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77D506EF" w14:textId="77777777" w:rsidR="00D74890" w:rsidRPr="00984C08" w:rsidRDefault="00D74890" w:rsidP="00267FFB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02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4278052C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Griego I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116B36B0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591DBF46" w14:textId="6BE78620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653FC941" w14:textId="344519BB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5B18A0DF" w14:textId="3D82D0BC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5AE0782E" w14:textId="1C960BBF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706F6F80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7E1565D3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15F05840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Biblia-Exégesis</w:t>
            </w:r>
          </w:p>
        </w:tc>
      </w:tr>
      <w:tr w:rsidR="00D74890" w:rsidRPr="00984C08" w14:paraId="7BC0A3B5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776C637A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14312706" w14:textId="77777777" w:rsidR="00D74890" w:rsidRPr="00984C08" w:rsidRDefault="00D74890" w:rsidP="00267FFB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07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3CB2D3A4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Fundamentos de Pastoral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336E18D7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21BBB6EA" w14:textId="0A6F6442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3964FB6F" w14:textId="59BB53A5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720EB5A7" w14:textId="3993D59B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395BA9D3" w14:textId="1309830E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0C8EDBB2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5F8EFF8C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4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0BEE8D6E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Teol Past</w:t>
            </w:r>
          </w:p>
        </w:tc>
      </w:tr>
      <w:tr w:rsidR="00D74890" w:rsidRPr="00984C08" w14:paraId="3CA2D0D1" w14:textId="77777777" w:rsidTr="00D74890">
        <w:trPr>
          <w:trHeight w:val="1035"/>
        </w:trPr>
        <w:tc>
          <w:tcPr>
            <w:tcW w:w="1325" w:type="dxa"/>
            <w:vMerge/>
            <w:vAlign w:val="center"/>
            <w:hideMark/>
          </w:tcPr>
          <w:p w14:paraId="285544E6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6A4105FE" w14:textId="77777777" w:rsidR="00D74890" w:rsidRPr="00984C08" w:rsidRDefault="00D74890" w:rsidP="00267FFB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22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5B8FC454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Historia de la Religiosidad Indígena y Afro-latinoamericana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356BA94D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7E4AC031" w14:textId="5A913399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14BC141C" w14:textId="25DAAE0B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0E5C36D7" w14:textId="0DF323C9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02B08038" w14:textId="6A2F756C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48339AF7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7ECCDF87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08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14A8412C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Historia</w:t>
            </w:r>
          </w:p>
        </w:tc>
      </w:tr>
      <w:tr w:rsidR="00D74890" w:rsidRPr="00984C08" w14:paraId="02A39E61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4D31B685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0733E8EE" w14:textId="77777777" w:rsidR="00D74890" w:rsidRPr="00984C08" w:rsidRDefault="00D74890" w:rsidP="00267FFB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X113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6D7BB96A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Metodología del Estudio Bíblico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3E85183C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12FF9209" w14:textId="7B1C63F6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71922DBF" w14:textId="5FEA25B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0FF1E75C" w14:textId="3A38371C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4E456859" w14:textId="350A4F30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57C0F373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204869CE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8, CBX110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150FD450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Teol Fund</w:t>
            </w:r>
          </w:p>
        </w:tc>
      </w:tr>
      <w:tr w:rsidR="00D74890" w:rsidRPr="00984C08" w14:paraId="60244344" w14:textId="77777777" w:rsidTr="00D74890">
        <w:trPr>
          <w:trHeight w:val="330"/>
        </w:trPr>
        <w:tc>
          <w:tcPr>
            <w:tcW w:w="1325" w:type="dxa"/>
            <w:vMerge/>
            <w:vAlign w:val="center"/>
            <w:hideMark/>
          </w:tcPr>
          <w:p w14:paraId="59FF8EA2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3C0FBAD1" w14:textId="77777777" w:rsidR="00D74890" w:rsidRPr="00984C08" w:rsidRDefault="00D74890" w:rsidP="00267FFB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427EA5DD" w14:textId="77777777" w:rsidR="00D74890" w:rsidRPr="00984C08" w:rsidRDefault="00D74890" w:rsidP="00267FFB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 xml:space="preserve">Sub-total 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0FADE322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6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1CEF4CA5" w14:textId="1DF39564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235C1FBF" w14:textId="141C2485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203AB902" w14:textId="3C6C895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07D8344F" w14:textId="1194719E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0C5B5F1E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48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285CC004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093F2330" w14:textId="77777777" w:rsidR="00D74890" w:rsidRPr="00984C08" w:rsidRDefault="00D74890" w:rsidP="00267FFB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1B8B72B2" w14:textId="77777777" w:rsidTr="00D40439">
        <w:trPr>
          <w:trHeight w:val="525"/>
        </w:trPr>
        <w:tc>
          <w:tcPr>
            <w:tcW w:w="1325" w:type="dxa"/>
            <w:vMerge w:val="restart"/>
            <w:shd w:val="clear" w:color="auto" w:fill="EDEDED" w:themeFill="accent3" w:themeFillTint="33"/>
            <w:vAlign w:val="center"/>
            <w:hideMark/>
          </w:tcPr>
          <w:p w14:paraId="6A357878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VI Cuatrimestre</w:t>
            </w: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205B7B99" w14:textId="77777777" w:rsidR="00D74890" w:rsidRPr="00984C08" w:rsidRDefault="00D74890" w:rsidP="00E75DEC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05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70A1548D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Hermenéutica Bíblica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7835995C" w14:textId="6C74A243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3B494D3E" w14:textId="7B49129C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06250FE1" w14:textId="07ADDA51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56DEE1BC" w14:textId="29C77EF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3F86CF93" w14:textId="759A048D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31D611EB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7C7A4433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13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799764F1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Biblia - Exégesis</w:t>
            </w:r>
          </w:p>
        </w:tc>
      </w:tr>
      <w:tr w:rsidR="00D74890" w:rsidRPr="00984C08" w14:paraId="3ABDF3AD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4FBBD3F4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73BF27CE" w14:textId="77777777" w:rsidR="00D74890" w:rsidRPr="00984C08" w:rsidRDefault="00D74890" w:rsidP="00E75DEC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03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076706D2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 xml:space="preserve"> Griego II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167D58DE" w14:textId="6EA18128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61C7076D" w14:textId="0D83F159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2B74C514" w14:textId="24208486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39B959FF" w14:textId="2E92FD1C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16BE5B4A" w14:textId="4FB9F6F6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1FC0DC95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44DB0A88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102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222FEB69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Biblia - Exégesis</w:t>
            </w:r>
          </w:p>
        </w:tc>
      </w:tr>
      <w:tr w:rsidR="00D74890" w:rsidRPr="00984C08" w14:paraId="23F1EA3E" w14:textId="77777777" w:rsidTr="00D40439">
        <w:trPr>
          <w:trHeight w:val="525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2439FC28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5F8B48DF" w14:textId="77777777" w:rsidR="00D74890" w:rsidRPr="00984C08" w:rsidRDefault="00D74890" w:rsidP="00E75DEC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06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7D7771A5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Sociología del Período Bíblico I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6A4FB097" w14:textId="117E771F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0E366F32" w14:textId="4C83B1B1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59547893" w14:textId="2BCA3A3A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18A28E13" w14:textId="17523CC1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2F312D3E" w14:textId="707FD41C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0CA18229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2B0B222F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8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652B1CE5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Biblia - Exégesis</w:t>
            </w:r>
          </w:p>
        </w:tc>
      </w:tr>
      <w:tr w:rsidR="00D74890" w:rsidRPr="00984C08" w14:paraId="37DA555B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12B40A1E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1FF4E037" w14:textId="77777777" w:rsidR="00D74890" w:rsidRPr="00984C08" w:rsidRDefault="00D74890" w:rsidP="00E75DEC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10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104A641E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Liturgia I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10EF86FA" w14:textId="46E1A0FE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5019E183" w14:textId="5E710991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0BED3D61" w14:textId="6DCD836D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27585D19" w14:textId="7D253EF9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03F85E07" w14:textId="7834073C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6A3BF321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18EB28DC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07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108B3AAB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Teol Past</w:t>
            </w:r>
          </w:p>
        </w:tc>
      </w:tr>
      <w:tr w:rsidR="00D74890" w:rsidRPr="00984C08" w14:paraId="5566E7A1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4E095043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5658E9C3" w14:textId="77777777" w:rsidR="00D74890" w:rsidRPr="00984C08" w:rsidRDefault="00D74890" w:rsidP="00E75DEC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2C0CCC5C" w14:textId="77777777" w:rsidR="00D74890" w:rsidRPr="00984C08" w:rsidRDefault="00D74890" w:rsidP="00E75DEC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 xml:space="preserve">Sub-total 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0208BC31" w14:textId="1A61E196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24286451" w14:textId="352D9FEE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3C9D39F7" w14:textId="3B40D7CA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76C58E98" w14:textId="2CE3BB0E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13FC6391" w14:textId="099E32D9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54847F60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48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7A176D93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6FD38939" w14:textId="77777777" w:rsidR="00D74890" w:rsidRPr="00984C08" w:rsidRDefault="00D74890" w:rsidP="00E75DE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75E3F02B" w14:textId="77777777" w:rsidTr="00D74890">
        <w:trPr>
          <w:trHeight w:val="330"/>
        </w:trPr>
        <w:tc>
          <w:tcPr>
            <w:tcW w:w="1325" w:type="dxa"/>
            <w:vMerge w:val="restart"/>
            <w:shd w:val="clear" w:color="000000" w:fill="FFFFFF"/>
            <w:vAlign w:val="center"/>
            <w:hideMark/>
          </w:tcPr>
          <w:p w14:paraId="67D10120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VII Cuatrimestre</w:t>
            </w: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58250935" w14:textId="77777777" w:rsidR="00D74890" w:rsidRPr="00984C08" w:rsidRDefault="00D74890" w:rsidP="00FA20E6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21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1FDF1544" w14:textId="77777777" w:rsidR="00D74890" w:rsidRPr="00984C08" w:rsidRDefault="00D74890" w:rsidP="00FA20E6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Educación Cristiana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4C3F9177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3DBC722C" w14:textId="36339446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0174EA10" w14:textId="77396381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7D4426C0" w14:textId="18390972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3A8F83C5" w14:textId="3879B15D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2EBEF0DD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6E2B0F05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Ninguno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04EC30A0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Teol Past</w:t>
            </w:r>
          </w:p>
        </w:tc>
      </w:tr>
      <w:tr w:rsidR="00D74890" w:rsidRPr="00984C08" w14:paraId="37B1827A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44818640" w14:textId="77777777" w:rsidR="00D74890" w:rsidRPr="00984C08" w:rsidRDefault="00D74890" w:rsidP="00FA20E6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38081CFE" w14:textId="77777777" w:rsidR="00D74890" w:rsidRPr="00984C08" w:rsidRDefault="00D74890" w:rsidP="00FA20E6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11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2A4D0AA6" w14:textId="77777777" w:rsidR="00D74890" w:rsidRPr="00984C08" w:rsidRDefault="00D74890" w:rsidP="00FA20E6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Análisis de Textos Bíblicos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689E5BFE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1E3C0960" w14:textId="2959A78B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00406326" w14:textId="35189E1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41284FEB" w14:textId="18D20A64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428EBD2B" w14:textId="18BEACA0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78FBF7D4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755F7EB7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13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6B8D38AD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Biblia - Exégesis</w:t>
            </w:r>
          </w:p>
        </w:tc>
      </w:tr>
      <w:tr w:rsidR="00D74890" w:rsidRPr="00984C08" w14:paraId="4D9A2683" w14:textId="77777777" w:rsidTr="00D74890">
        <w:trPr>
          <w:trHeight w:val="525"/>
        </w:trPr>
        <w:tc>
          <w:tcPr>
            <w:tcW w:w="1325" w:type="dxa"/>
            <w:vMerge/>
            <w:vAlign w:val="center"/>
            <w:hideMark/>
          </w:tcPr>
          <w:p w14:paraId="2FE74B01" w14:textId="77777777" w:rsidR="00D74890" w:rsidRPr="00984C08" w:rsidRDefault="00D74890" w:rsidP="00FA20E6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5735202E" w14:textId="77777777" w:rsidR="00D74890" w:rsidRPr="00984C08" w:rsidRDefault="00D74890" w:rsidP="00FA20E6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14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2C20751B" w14:textId="77777777" w:rsidR="00D74890" w:rsidRPr="00984C08" w:rsidRDefault="00D74890" w:rsidP="00FA20E6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Sociología del Período Bíblico II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743951F7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560A63AB" w14:textId="72093144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679E8989" w14:textId="44BEC36D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480F349F" w14:textId="156A3422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0A62882A" w14:textId="1830595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010E62EB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1FF57291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10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2638EA10" w14:textId="77777777" w:rsidR="00D74890" w:rsidRPr="00984C08" w:rsidRDefault="00D74890" w:rsidP="00FA20E6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Biblia - Exégesis</w:t>
            </w:r>
          </w:p>
        </w:tc>
      </w:tr>
      <w:tr w:rsidR="00D74890" w:rsidRPr="00984C08" w14:paraId="306E202C" w14:textId="77777777" w:rsidTr="00D74890">
        <w:trPr>
          <w:trHeight w:val="330"/>
        </w:trPr>
        <w:tc>
          <w:tcPr>
            <w:tcW w:w="1325" w:type="dxa"/>
            <w:vMerge/>
            <w:vAlign w:val="center"/>
            <w:hideMark/>
          </w:tcPr>
          <w:p w14:paraId="2DC44B14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5E810FC9" w14:textId="77777777" w:rsidR="00D74890" w:rsidRPr="00984C08" w:rsidRDefault="00D74890" w:rsidP="00DA2D79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12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184783D7" w14:textId="77777777" w:rsidR="00D74890" w:rsidRPr="00984C08" w:rsidRDefault="00D74890" w:rsidP="00DA2D79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Teología Bíblica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0A997F37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3DB2059F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718E77C8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01961764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760C01CF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0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45AE6207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4DF38746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4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12997561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Teol Fund</w:t>
            </w:r>
          </w:p>
        </w:tc>
      </w:tr>
      <w:tr w:rsidR="00D74890" w:rsidRPr="00984C08" w14:paraId="19A4E5A1" w14:textId="77777777" w:rsidTr="00D74890">
        <w:trPr>
          <w:trHeight w:val="330"/>
        </w:trPr>
        <w:tc>
          <w:tcPr>
            <w:tcW w:w="1325" w:type="dxa"/>
            <w:vMerge/>
            <w:vAlign w:val="center"/>
            <w:hideMark/>
          </w:tcPr>
          <w:p w14:paraId="0BD4F2A8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036DD321" w14:textId="77777777" w:rsidR="00D74890" w:rsidRPr="00984C08" w:rsidRDefault="00D74890" w:rsidP="009B24AA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27494007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 xml:space="preserve">Sub-total 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402A185F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6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29F5C776" w14:textId="070C9A66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54F1B044" w14:textId="5A449251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5703F599" w14:textId="16D247F2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4DF1C0B4" w14:textId="65D1A871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4E7A963A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48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4FE20AEF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2DCA40D3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024D6265" w14:textId="77777777" w:rsidTr="00D40439">
        <w:trPr>
          <w:trHeight w:val="589"/>
        </w:trPr>
        <w:tc>
          <w:tcPr>
            <w:tcW w:w="1325" w:type="dxa"/>
            <w:vMerge w:val="restart"/>
            <w:shd w:val="clear" w:color="auto" w:fill="EDEDED" w:themeFill="accent3" w:themeFillTint="33"/>
            <w:vAlign w:val="center"/>
            <w:hideMark/>
          </w:tcPr>
          <w:p w14:paraId="660A0AE2" w14:textId="77777777" w:rsidR="00D74890" w:rsidRPr="00984C08" w:rsidRDefault="00D74890" w:rsidP="00D4043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VIII Cuatrimestre</w:t>
            </w: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2A505F30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15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68607B2B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Seminario en Biblia I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58620C71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44843380" w14:textId="125B548E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1EB89749" w14:textId="06C97ED0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2A908092" w14:textId="1552424F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04A12B99" w14:textId="4DBE0489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361235CB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73A682D6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08, CBX113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55F640A1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Biblia - Exégesis</w:t>
            </w:r>
          </w:p>
        </w:tc>
      </w:tr>
      <w:tr w:rsidR="00D74890" w:rsidRPr="00984C08" w14:paraId="2B93A9C2" w14:textId="77777777" w:rsidTr="00D40439">
        <w:trPr>
          <w:trHeight w:val="323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6DC478B5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2557A48E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16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2E509C40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Seminario en Biblia II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658713B9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0A0C7D32" w14:textId="3C36B7AB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1C2BAA9A" w14:textId="6332530A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523C9BB4" w14:textId="07443469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7A2E2659" w14:textId="05C764C0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57821BFE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3578BC43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BX110, CBX113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73DB19C6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Biblia - Exégesis</w:t>
            </w:r>
          </w:p>
        </w:tc>
      </w:tr>
      <w:tr w:rsidR="00D74890" w:rsidRPr="00984C08" w14:paraId="2F1D1685" w14:textId="77777777" w:rsidTr="00D40439">
        <w:trPr>
          <w:trHeight w:val="525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5AE44FBE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03D404D1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B117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77C982C4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 xml:space="preserve"> Pastoral y Pedagogía Bíblica 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08AA85EE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10E09E28" w14:textId="7C8C2F95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14201BD5" w14:textId="0E8A00DF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2ED86FCE" w14:textId="20BF86CC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4045F8DE" w14:textId="00E83F4F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57693DFB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7B7B9E25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21, CB105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506EFB16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Teol past</w:t>
            </w:r>
          </w:p>
        </w:tc>
      </w:tr>
      <w:tr w:rsidR="00D74890" w:rsidRPr="00984C08" w14:paraId="168ACA60" w14:textId="77777777" w:rsidTr="00D40439">
        <w:trPr>
          <w:trHeight w:val="78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09F5BF44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33B74A1A" w14:textId="77777777" w:rsidR="00D74890" w:rsidRPr="00984C08" w:rsidRDefault="00D74890" w:rsidP="009B24AA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CTX126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19A29C57" w14:textId="77777777" w:rsidR="00D74890" w:rsidRPr="00984C08" w:rsidRDefault="00D74890" w:rsidP="009B24AA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Teologías y Hermenéuticas Contextuales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0E5487BB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4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5BE7C768" w14:textId="44D7AEB6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65D9BCA4" w14:textId="084088C6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6D26D3F0" w14:textId="5C0982CE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059DA1C4" w14:textId="3DBB492B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0B538E2F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1F825A79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CTX106, CBX113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66D58CAD" w14:textId="77777777" w:rsidR="00D74890" w:rsidRPr="00984C08" w:rsidRDefault="00D74890" w:rsidP="009B24AA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Teol Fund</w:t>
            </w:r>
          </w:p>
        </w:tc>
      </w:tr>
      <w:tr w:rsidR="00D74890" w:rsidRPr="00984C08" w14:paraId="2AD14C5B" w14:textId="77777777" w:rsidTr="00D40439">
        <w:trPr>
          <w:trHeight w:val="330"/>
        </w:trPr>
        <w:tc>
          <w:tcPr>
            <w:tcW w:w="1325" w:type="dxa"/>
            <w:vMerge/>
            <w:shd w:val="clear" w:color="auto" w:fill="EDEDED" w:themeFill="accent3" w:themeFillTint="33"/>
            <w:vAlign w:val="center"/>
            <w:hideMark/>
          </w:tcPr>
          <w:p w14:paraId="658286F6" w14:textId="77777777" w:rsidR="00D74890" w:rsidRPr="00984C08" w:rsidRDefault="00D74890" w:rsidP="00570A40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1198" w:type="dxa"/>
            <w:shd w:val="clear" w:color="auto" w:fill="EDEDED" w:themeFill="accent3" w:themeFillTint="33"/>
            <w:noWrap/>
            <w:vAlign w:val="center"/>
            <w:hideMark/>
          </w:tcPr>
          <w:p w14:paraId="5B806D26" w14:textId="77777777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Cs w:val="24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Cs w:val="24"/>
                <w:lang w:bidi="he-IL"/>
              </w:rPr>
              <w:t> </w:t>
            </w:r>
          </w:p>
        </w:tc>
        <w:tc>
          <w:tcPr>
            <w:tcW w:w="2114" w:type="dxa"/>
            <w:shd w:val="clear" w:color="auto" w:fill="EDEDED" w:themeFill="accent3" w:themeFillTint="33"/>
            <w:vAlign w:val="center"/>
            <w:hideMark/>
          </w:tcPr>
          <w:p w14:paraId="68E82637" w14:textId="77777777" w:rsidR="00D74890" w:rsidRPr="00984C08" w:rsidRDefault="00D74890" w:rsidP="00570A40">
            <w:pPr>
              <w:spacing w:before="0" w:after="0" w:line="240" w:lineRule="auto"/>
              <w:jc w:val="left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 xml:space="preserve">Sub-total </w:t>
            </w:r>
          </w:p>
        </w:tc>
        <w:tc>
          <w:tcPr>
            <w:tcW w:w="940" w:type="dxa"/>
            <w:shd w:val="clear" w:color="auto" w:fill="EDEDED" w:themeFill="accent3" w:themeFillTint="33"/>
            <w:vAlign w:val="center"/>
            <w:hideMark/>
          </w:tcPr>
          <w:p w14:paraId="2D0EFCE6" w14:textId="77777777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6</w:t>
            </w:r>
          </w:p>
        </w:tc>
        <w:tc>
          <w:tcPr>
            <w:tcW w:w="1156" w:type="dxa"/>
            <w:shd w:val="clear" w:color="auto" w:fill="EDEDED" w:themeFill="accent3" w:themeFillTint="33"/>
            <w:vAlign w:val="center"/>
            <w:hideMark/>
          </w:tcPr>
          <w:p w14:paraId="3308D321" w14:textId="44E0184B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261" w:type="dxa"/>
            <w:shd w:val="clear" w:color="auto" w:fill="EDEDED" w:themeFill="accent3" w:themeFillTint="33"/>
            <w:vAlign w:val="center"/>
            <w:hideMark/>
          </w:tcPr>
          <w:p w14:paraId="74986F14" w14:textId="73CE51B2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176" w:type="dxa"/>
            <w:shd w:val="clear" w:color="auto" w:fill="EDEDED" w:themeFill="accent3" w:themeFillTint="33"/>
            <w:vAlign w:val="center"/>
            <w:hideMark/>
          </w:tcPr>
          <w:p w14:paraId="16EA4728" w14:textId="0909F57C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95" w:type="dxa"/>
            <w:shd w:val="clear" w:color="auto" w:fill="EDEDED" w:themeFill="accent3" w:themeFillTint="33"/>
            <w:vAlign w:val="center"/>
            <w:hideMark/>
          </w:tcPr>
          <w:p w14:paraId="34B88ACB" w14:textId="5B082702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hAnsi="Calibri" w:cs="Calibri"/>
                <w:b/>
                <w:bCs/>
                <w:noProof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035" w:type="dxa"/>
            <w:shd w:val="clear" w:color="auto" w:fill="EDEDED" w:themeFill="accent3" w:themeFillTint="33"/>
            <w:vAlign w:val="center"/>
            <w:hideMark/>
          </w:tcPr>
          <w:p w14:paraId="26B16F9B" w14:textId="77777777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48</w:t>
            </w:r>
          </w:p>
        </w:tc>
        <w:tc>
          <w:tcPr>
            <w:tcW w:w="1201" w:type="dxa"/>
            <w:shd w:val="clear" w:color="auto" w:fill="EDEDED" w:themeFill="accent3" w:themeFillTint="33"/>
            <w:vAlign w:val="center"/>
            <w:hideMark/>
          </w:tcPr>
          <w:p w14:paraId="00134955" w14:textId="77777777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auto" w:fill="EDEDED" w:themeFill="accent3" w:themeFillTint="33"/>
            <w:vAlign w:val="center"/>
            <w:hideMark/>
          </w:tcPr>
          <w:p w14:paraId="7EF0E1F2" w14:textId="77777777" w:rsidR="00D74890" w:rsidRPr="00984C08" w:rsidRDefault="00D74890" w:rsidP="00570A40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25D4A6CD" w14:textId="77777777" w:rsidTr="00D74890">
        <w:trPr>
          <w:trHeight w:val="525"/>
        </w:trPr>
        <w:tc>
          <w:tcPr>
            <w:tcW w:w="1325" w:type="dxa"/>
            <w:shd w:val="clear" w:color="000000" w:fill="FFFFFF"/>
            <w:noWrap/>
            <w:vAlign w:val="center"/>
            <w:hideMark/>
          </w:tcPr>
          <w:p w14:paraId="3A6B0245" w14:textId="77777777" w:rsidR="00D74890" w:rsidRPr="00984C08" w:rsidRDefault="00D74890" w:rsidP="00D4043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IX Cuatrimestre</w:t>
            </w: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3642E849" w14:textId="511B95DD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3FD5FC7B" w14:textId="3F0D69D6" w:rsidR="00D74890" w:rsidRPr="00984C08" w:rsidRDefault="00D74890" w:rsidP="00DA2D79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 xml:space="preserve">Tesina o Seminario de graduación 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0F43CADC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Sin créditos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36CA1B09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027BFC31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6986A80F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6DEA337F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4CC67D22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75BB4DB3" w14:textId="318C899C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Todos los cursos 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2DA0CFC1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  <w:tr w:rsidR="00D74890" w:rsidRPr="00984C08" w14:paraId="1F9FF9DB" w14:textId="77777777" w:rsidTr="00D74890">
        <w:trPr>
          <w:trHeight w:val="330"/>
        </w:trPr>
        <w:tc>
          <w:tcPr>
            <w:tcW w:w="1325" w:type="dxa"/>
            <w:shd w:val="clear" w:color="000000" w:fill="FFFFFF"/>
            <w:noWrap/>
            <w:vAlign w:val="center"/>
            <w:hideMark/>
          </w:tcPr>
          <w:p w14:paraId="6A0FDE10" w14:textId="77777777" w:rsidR="00D74890" w:rsidRPr="00984C08" w:rsidRDefault="00D74890" w:rsidP="00DA2D79">
            <w:pPr>
              <w:spacing w:before="0" w:after="0" w:line="240" w:lineRule="auto"/>
              <w:rPr>
                <w:rFonts w:ascii="Calibri" w:eastAsia="Times New Roman" w:hAnsi="Calibri" w:cs="Calibri"/>
                <w:noProof/>
                <w:color w:val="000000" w:themeColor="text1"/>
                <w:szCs w:val="24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Cs w:val="24"/>
                <w:lang w:bidi="he-IL"/>
              </w:rPr>
              <w:t> </w:t>
            </w:r>
          </w:p>
        </w:tc>
        <w:tc>
          <w:tcPr>
            <w:tcW w:w="1198" w:type="dxa"/>
            <w:shd w:val="clear" w:color="000000" w:fill="FFFFFF"/>
            <w:noWrap/>
            <w:vAlign w:val="center"/>
            <w:hideMark/>
          </w:tcPr>
          <w:p w14:paraId="7DC6F29C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Cs w:val="24"/>
                <w:lang w:bidi="he-IL"/>
              </w:rPr>
              <w:t> </w:t>
            </w:r>
          </w:p>
        </w:tc>
        <w:tc>
          <w:tcPr>
            <w:tcW w:w="2114" w:type="dxa"/>
            <w:shd w:val="clear" w:color="000000" w:fill="FFFFFF"/>
            <w:vAlign w:val="center"/>
            <w:hideMark/>
          </w:tcPr>
          <w:p w14:paraId="545652F7" w14:textId="77777777" w:rsidR="00D74890" w:rsidRPr="00984C08" w:rsidRDefault="00D74890" w:rsidP="00DA2D79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 xml:space="preserve">Total: 32 cursos </w:t>
            </w:r>
          </w:p>
        </w:tc>
        <w:tc>
          <w:tcPr>
            <w:tcW w:w="940" w:type="dxa"/>
            <w:shd w:val="clear" w:color="000000" w:fill="FFFFFF"/>
            <w:vAlign w:val="center"/>
            <w:hideMark/>
          </w:tcPr>
          <w:p w14:paraId="0EB9B728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24</w:t>
            </w:r>
          </w:p>
        </w:tc>
        <w:tc>
          <w:tcPr>
            <w:tcW w:w="1156" w:type="dxa"/>
            <w:shd w:val="clear" w:color="000000" w:fill="FFFFFF"/>
            <w:vAlign w:val="center"/>
            <w:hideMark/>
          </w:tcPr>
          <w:p w14:paraId="05B442D1" w14:textId="59BCE18F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09 </w:t>
            </w:r>
          </w:p>
        </w:tc>
        <w:tc>
          <w:tcPr>
            <w:tcW w:w="1261" w:type="dxa"/>
            <w:shd w:val="clear" w:color="000000" w:fill="FFFFFF"/>
            <w:vAlign w:val="center"/>
            <w:hideMark/>
          </w:tcPr>
          <w:p w14:paraId="6F73F1C3" w14:textId="52BAF4C1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94</w:t>
            </w:r>
          </w:p>
        </w:tc>
        <w:tc>
          <w:tcPr>
            <w:tcW w:w="1176" w:type="dxa"/>
            <w:shd w:val="clear" w:color="000000" w:fill="FFFFFF"/>
            <w:vAlign w:val="center"/>
            <w:hideMark/>
          </w:tcPr>
          <w:p w14:paraId="4E0EBBA0" w14:textId="266C64F0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130 </w:t>
            </w:r>
          </w:p>
        </w:tc>
        <w:tc>
          <w:tcPr>
            <w:tcW w:w="1095" w:type="dxa"/>
            <w:shd w:val="clear" w:color="000000" w:fill="FFFFFF"/>
            <w:vAlign w:val="center"/>
            <w:hideMark/>
          </w:tcPr>
          <w:p w14:paraId="2640D7A5" w14:textId="074B5464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27 </w:t>
            </w:r>
          </w:p>
        </w:tc>
        <w:tc>
          <w:tcPr>
            <w:tcW w:w="1035" w:type="dxa"/>
            <w:shd w:val="clear" w:color="000000" w:fill="FFFFFF"/>
            <w:vAlign w:val="center"/>
            <w:hideMark/>
          </w:tcPr>
          <w:p w14:paraId="209DABB6" w14:textId="56E8AFC9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20"/>
                <w:szCs w:val="20"/>
                <w:lang w:bidi="he-IL"/>
              </w:rPr>
              <w:t> 372</w:t>
            </w:r>
          </w:p>
        </w:tc>
        <w:tc>
          <w:tcPr>
            <w:tcW w:w="1201" w:type="dxa"/>
            <w:shd w:val="clear" w:color="000000" w:fill="FFFFFF"/>
            <w:vAlign w:val="center"/>
            <w:hideMark/>
          </w:tcPr>
          <w:p w14:paraId="5BD125A1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  <w:tc>
          <w:tcPr>
            <w:tcW w:w="1177" w:type="dxa"/>
            <w:shd w:val="clear" w:color="000000" w:fill="FFFFFF"/>
            <w:vAlign w:val="center"/>
            <w:hideMark/>
          </w:tcPr>
          <w:p w14:paraId="019D7A64" w14:textId="77777777" w:rsidR="00D74890" w:rsidRPr="00984C08" w:rsidRDefault="00D74890" w:rsidP="00DA2D79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</w:pPr>
            <w:r w:rsidRPr="00984C08">
              <w:rPr>
                <w:rFonts w:ascii="Calibri" w:eastAsia="Times New Roman" w:hAnsi="Calibri" w:cs="Calibri"/>
                <w:b/>
                <w:bCs/>
                <w:noProof/>
                <w:color w:val="000000" w:themeColor="text1"/>
                <w:sz w:val="18"/>
                <w:szCs w:val="18"/>
                <w:lang w:bidi="he-IL"/>
              </w:rPr>
              <w:t> </w:t>
            </w:r>
          </w:p>
        </w:tc>
      </w:tr>
    </w:tbl>
    <w:p w14:paraId="3CFC2879" w14:textId="77777777" w:rsidR="00267638" w:rsidRPr="00984C08" w:rsidRDefault="00267638" w:rsidP="00F242A1">
      <w:pPr>
        <w:rPr>
          <w:color w:val="000000" w:themeColor="text1"/>
        </w:rPr>
        <w:sectPr w:rsidR="00267638" w:rsidRPr="00984C08" w:rsidSect="00267638">
          <w:pgSz w:w="15840" w:h="12240" w:orient="landscape"/>
          <w:pgMar w:top="1440" w:right="1440" w:bottom="1440" w:left="1440" w:header="706" w:footer="706" w:gutter="0"/>
          <w:cols w:space="708"/>
          <w:titlePg/>
          <w:docGrid w:linePitch="360"/>
        </w:sectPr>
      </w:pPr>
    </w:p>
    <w:p w14:paraId="121219DD" w14:textId="3A1BD450" w:rsidR="00B064ED" w:rsidRPr="00984C08" w:rsidRDefault="00B064ED" w:rsidP="00B77910">
      <w:pPr>
        <w:pStyle w:val="Heading1"/>
        <w:rPr>
          <w:color w:val="000000" w:themeColor="text1"/>
        </w:rPr>
      </w:pPr>
      <w:bookmarkStart w:id="1" w:name="_Toc144282598"/>
      <w:r w:rsidRPr="00984C08">
        <w:rPr>
          <w:color w:val="000000" w:themeColor="text1"/>
        </w:rPr>
        <w:lastRenderedPageBreak/>
        <w:t>Malla curricular</w:t>
      </w:r>
      <w:bookmarkEnd w:id="1"/>
      <w:r w:rsidRPr="00984C08">
        <w:rPr>
          <w:color w:val="000000" w:themeColor="text1"/>
        </w:rPr>
        <w:t xml:space="preserve"> </w:t>
      </w:r>
    </w:p>
    <w:p w14:paraId="6A766B6D" w14:textId="4733EA31" w:rsidR="00B064ED" w:rsidRPr="00984C08" w:rsidRDefault="004247CC" w:rsidP="00B064ED">
      <w:pPr>
        <w:rPr>
          <w:color w:val="000000" w:themeColor="text1"/>
        </w:rPr>
      </w:pPr>
      <w:r w:rsidRPr="00984C08">
        <w:rPr>
          <w:color w:val="000000" w:themeColor="text1"/>
        </w:rPr>
        <w:t>La distribución de las áreas disciplinarias en el plan de estudios se ilustra en la siguiente malla curricular</w:t>
      </w:r>
      <w:r w:rsidR="00B064ED" w:rsidRPr="00984C08">
        <w:rPr>
          <w:color w:val="000000" w:themeColor="text1"/>
        </w:rPr>
        <w:t xml:space="preserve"> (</w:t>
      </w:r>
      <w:r w:rsidR="00590DA3" w:rsidRPr="00984C08">
        <w:rPr>
          <w:color w:val="000000" w:themeColor="text1"/>
        </w:rPr>
        <w:t>según aprobado por el CONESUP para la modalidad presencial</w:t>
      </w:r>
      <w:r w:rsidR="0054682B" w:rsidRPr="00984C08">
        <w:rPr>
          <w:color w:val="000000" w:themeColor="text1"/>
        </w:rPr>
        <w:t>)</w:t>
      </w:r>
      <w:r w:rsidR="00B064ED" w:rsidRPr="00984C08">
        <w:rPr>
          <w:color w:val="000000" w:themeColor="text1"/>
        </w:rPr>
        <w:t>.</w:t>
      </w:r>
    </w:p>
    <w:p w14:paraId="30FDA24F" w14:textId="5C042104" w:rsidR="00ED07EC" w:rsidRPr="00984C08" w:rsidRDefault="00ED07EC" w:rsidP="00F242A1">
      <w:pPr>
        <w:rPr>
          <w:color w:val="000000" w:themeColor="text1"/>
        </w:rPr>
      </w:pPr>
    </w:p>
    <w:p w14:paraId="1DA0CF6C" w14:textId="4E4C3F51" w:rsidR="006C7393" w:rsidRPr="00984C08" w:rsidRDefault="0054682B" w:rsidP="00F242A1">
      <w:pPr>
        <w:rPr>
          <w:color w:val="000000" w:themeColor="text1"/>
        </w:rPr>
      </w:pPr>
      <w:r w:rsidRPr="00984C08">
        <w:rPr>
          <w:noProof/>
          <w:color w:val="000000" w:themeColor="text1"/>
          <w:lang w:bidi="he-IL"/>
        </w:rPr>
        <w:drawing>
          <wp:anchor distT="0" distB="0" distL="114300" distR="114300" simplePos="0" relativeHeight="251658752" behindDoc="1" locked="0" layoutInCell="1" allowOverlap="1" wp14:anchorId="3BBC09FF" wp14:editId="7EC277F3">
            <wp:simplePos x="0" y="0"/>
            <wp:positionH relativeFrom="column">
              <wp:posOffset>-841058</wp:posOffset>
            </wp:positionH>
            <wp:positionV relativeFrom="paragraph">
              <wp:posOffset>376873</wp:posOffset>
            </wp:positionV>
            <wp:extent cx="7407443" cy="5717815"/>
            <wp:effectExtent l="6668" t="0" r="0" b="0"/>
            <wp:wrapNone/>
            <wp:docPr id="4" name="Imagen 4" descr="Gráfic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Gráfico&#10;&#10;Descripción generada automáticamente con confianza baja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407443" cy="5717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347F0" w14:textId="21B23FF4" w:rsidR="004247CC" w:rsidRPr="00984C08" w:rsidRDefault="004247CC" w:rsidP="00F242A1">
      <w:pPr>
        <w:rPr>
          <w:color w:val="000000" w:themeColor="text1"/>
          <w:lang w:bidi="he-IL"/>
        </w:rPr>
      </w:pPr>
    </w:p>
    <w:p w14:paraId="73280FA9" w14:textId="0AF085DB" w:rsidR="009B48E5" w:rsidRPr="00984C08" w:rsidRDefault="009B48E5" w:rsidP="00F242A1">
      <w:pPr>
        <w:rPr>
          <w:color w:val="000000" w:themeColor="text1"/>
          <w:lang w:bidi="he-IL"/>
        </w:rPr>
      </w:pPr>
    </w:p>
    <w:p w14:paraId="2071C6EA" w14:textId="305C6653" w:rsidR="009B48E5" w:rsidRPr="00984C08" w:rsidRDefault="009B48E5" w:rsidP="00F242A1">
      <w:pPr>
        <w:rPr>
          <w:color w:val="000000" w:themeColor="text1"/>
          <w:lang w:bidi="he-IL"/>
        </w:rPr>
      </w:pPr>
    </w:p>
    <w:p w14:paraId="49ABBBD3" w14:textId="4F71E186" w:rsidR="009B48E5" w:rsidRPr="00984C08" w:rsidRDefault="009B48E5" w:rsidP="00F242A1">
      <w:pPr>
        <w:rPr>
          <w:color w:val="000000" w:themeColor="text1"/>
          <w:lang w:bidi="he-IL"/>
        </w:rPr>
      </w:pPr>
    </w:p>
    <w:p w14:paraId="3A49BAF4" w14:textId="4B69C243" w:rsidR="009B48E5" w:rsidRPr="00984C08" w:rsidRDefault="009B48E5" w:rsidP="00F242A1">
      <w:pPr>
        <w:rPr>
          <w:color w:val="000000" w:themeColor="text1"/>
          <w:lang w:bidi="he-IL"/>
        </w:rPr>
      </w:pPr>
    </w:p>
    <w:p w14:paraId="4A852689" w14:textId="759682EF" w:rsidR="009B48E5" w:rsidRPr="00984C08" w:rsidRDefault="009B48E5" w:rsidP="00F242A1">
      <w:pPr>
        <w:rPr>
          <w:color w:val="000000" w:themeColor="text1"/>
          <w:lang w:bidi="he-IL"/>
        </w:rPr>
      </w:pPr>
    </w:p>
    <w:p w14:paraId="15265B21" w14:textId="77777777" w:rsidR="009B48E5" w:rsidRPr="00984C08" w:rsidRDefault="009B48E5" w:rsidP="00F242A1">
      <w:pPr>
        <w:rPr>
          <w:color w:val="000000" w:themeColor="text1"/>
          <w:lang w:bidi="he-IL"/>
        </w:rPr>
      </w:pPr>
    </w:p>
    <w:p w14:paraId="6337A989" w14:textId="77777777" w:rsidR="009B48E5" w:rsidRPr="00984C08" w:rsidRDefault="009B48E5" w:rsidP="00F242A1">
      <w:pPr>
        <w:rPr>
          <w:color w:val="000000" w:themeColor="text1"/>
          <w:lang w:bidi="he-IL"/>
        </w:rPr>
      </w:pPr>
    </w:p>
    <w:p w14:paraId="01B58E3E" w14:textId="77777777" w:rsidR="009B48E5" w:rsidRPr="00984C08" w:rsidRDefault="009B48E5" w:rsidP="00F242A1">
      <w:pPr>
        <w:rPr>
          <w:color w:val="000000" w:themeColor="text1"/>
          <w:lang w:bidi="he-IL"/>
        </w:rPr>
      </w:pPr>
    </w:p>
    <w:p w14:paraId="08D5D90A" w14:textId="77777777" w:rsidR="009B48E5" w:rsidRPr="00984C08" w:rsidRDefault="009B48E5" w:rsidP="00F242A1">
      <w:pPr>
        <w:rPr>
          <w:color w:val="000000" w:themeColor="text1"/>
          <w:lang w:bidi="he-IL"/>
        </w:rPr>
      </w:pPr>
    </w:p>
    <w:p w14:paraId="451872A0" w14:textId="77777777" w:rsidR="009B48E5" w:rsidRPr="00984C08" w:rsidRDefault="009B48E5" w:rsidP="00F242A1">
      <w:pPr>
        <w:rPr>
          <w:color w:val="000000" w:themeColor="text1"/>
          <w:lang w:bidi="he-IL"/>
        </w:rPr>
      </w:pPr>
    </w:p>
    <w:p w14:paraId="497C5BB0" w14:textId="77777777" w:rsidR="009B48E5" w:rsidRPr="00984C08" w:rsidRDefault="009B48E5" w:rsidP="00F242A1">
      <w:pPr>
        <w:rPr>
          <w:color w:val="000000" w:themeColor="text1"/>
          <w:lang w:bidi="he-IL"/>
        </w:rPr>
      </w:pPr>
    </w:p>
    <w:p w14:paraId="3028FDAF" w14:textId="77777777" w:rsidR="009B48E5" w:rsidRPr="00984C08" w:rsidRDefault="009B48E5" w:rsidP="00F242A1">
      <w:pPr>
        <w:rPr>
          <w:color w:val="000000" w:themeColor="text1"/>
          <w:lang w:bidi="he-IL"/>
        </w:rPr>
      </w:pPr>
    </w:p>
    <w:p w14:paraId="196633B6" w14:textId="77777777" w:rsidR="009B48E5" w:rsidRPr="00984C08" w:rsidRDefault="009B48E5" w:rsidP="00F242A1">
      <w:pPr>
        <w:rPr>
          <w:color w:val="000000" w:themeColor="text1"/>
          <w:lang w:bidi="he-IL"/>
        </w:rPr>
      </w:pPr>
    </w:p>
    <w:p w14:paraId="40BBFCD7" w14:textId="7633B1A2" w:rsidR="006025A9" w:rsidRPr="00984C08" w:rsidRDefault="006025A9" w:rsidP="006025A9">
      <w:pPr>
        <w:pStyle w:val="Heading1"/>
        <w:rPr>
          <w:color w:val="000000" w:themeColor="text1"/>
          <w:lang w:val="es-ES"/>
        </w:rPr>
      </w:pPr>
      <w:bookmarkStart w:id="2" w:name="_Toc144282599"/>
      <w:r>
        <w:rPr>
          <w:color w:val="000000" w:themeColor="text1"/>
          <w:lang w:val="es-ES"/>
        </w:rPr>
        <w:lastRenderedPageBreak/>
        <w:t>Requisitos de ingreso y graduación</w:t>
      </w:r>
      <w:bookmarkEnd w:id="2"/>
    </w:p>
    <w:p w14:paraId="37E9CA95" w14:textId="2AB012E0" w:rsidR="006025A9" w:rsidRPr="00984C08" w:rsidRDefault="00D40439" w:rsidP="006025A9">
      <w:pPr>
        <w:pStyle w:val="Heading2"/>
        <w:rPr>
          <w:color w:val="000000" w:themeColor="text1"/>
        </w:rPr>
      </w:pPr>
      <w:bookmarkStart w:id="3" w:name="_Toc144282600"/>
      <w:r>
        <w:rPr>
          <w:color w:val="000000" w:themeColor="text1"/>
        </w:rPr>
        <w:t>3</w:t>
      </w:r>
      <w:r w:rsidR="006025A9" w:rsidRPr="00984C08">
        <w:rPr>
          <w:color w:val="000000" w:themeColor="text1"/>
        </w:rPr>
        <w:t>.1 Requisitos de ingreso</w:t>
      </w:r>
      <w:bookmarkEnd w:id="3"/>
    </w:p>
    <w:p w14:paraId="1F0D79A4" w14:textId="77777777" w:rsidR="006025A9" w:rsidRPr="00984C08" w:rsidRDefault="006025A9" w:rsidP="006025A9">
      <w:pPr>
        <w:rPr>
          <w:color w:val="000000" w:themeColor="text1"/>
        </w:rPr>
      </w:pPr>
      <w:r w:rsidRPr="00984C08">
        <w:rPr>
          <w:color w:val="000000" w:themeColor="text1"/>
        </w:rPr>
        <w:t>a) Enviar fotocopia autenticada de su título de bachillerato de enseñanza media, es decir, el título que le posibilita el ingreso a las universidades de su país. Enviar también fotocopia autenticada de registro de notas del último año de estudios, sea de colegio o bien de universidad. Si tiene estudios universitarios o de seminario de nivel universitario, y desea que éstos sean tomados en cuenta a la hora de estructurar su programa de estudios con la UNIVERSIDAD BIBLICA LATINOAMERICANA, podrá aportar transcripción oficial de cursos aprobados y notas obtenidas.</w:t>
      </w:r>
    </w:p>
    <w:p w14:paraId="6300554E" w14:textId="77777777" w:rsidR="006025A9" w:rsidRPr="00984C08" w:rsidRDefault="006025A9" w:rsidP="006025A9">
      <w:pPr>
        <w:spacing w:line="276" w:lineRule="auto"/>
        <w:jc w:val="left"/>
        <w:rPr>
          <w:color w:val="000000" w:themeColor="text1"/>
        </w:rPr>
      </w:pPr>
      <w:r w:rsidRPr="00984C08">
        <w:rPr>
          <w:color w:val="000000" w:themeColor="text1"/>
        </w:rPr>
        <w:t>b) Explicitar los objetivos que le mueven a emprender el programa de Bachillerato en Ciencias Bíblicas.</w:t>
      </w:r>
      <w:r w:rsidRPr="00984C08">
        <w:rPr>
          <w:rStyle w:val="FootnoteReference"/>
          <w:color w:val="000000" w:themeColor="text1"/>
          <w:sz w:val="20"/>
          <w:szCs w:val="20"/>
        </w:rPr>
        <w:footnoteReference w:id="2"/>
      </w:r>
    </w:p>
    <w:p w14:paraId="1ED56B2D" w14:textId="77777777" w:rsidR="006025A9" w:rsidRPr="00984C08" w:rsidRDefault="006025A9" w:rsidP="006025A9">
      <w:pPr>
        <w:rPr>
          <w:color w:val="000000" w:themeColor="text1"/>
        </w:rPr>
      </w:pPr>
      <w:r w:rsidRPr="00984C08">
        <w:rPr>
          <w:color w:val="000000" w:themeColor="text1"/>
        </w:rPr>
        <w:t xml:space="preserve">Se añaden los siguientes requisitos para la oferta virtual: </w:t>
      </w:r>
    </w:p>
    <w:p w14:paraId="7C7D6F04" w14:textId="15F36EC1" w:rsidR="006025A9" w:rsidRPr="006025A9" w:rsidRDefault="006025A9" w:rsidP="006025A9">
      <w:pPr>
        <w:rPr>
          <w:b/>
          <w:bCs/>
          <w:i/>
          <w:iCs/>
        </w:rPr>
      </w:pPr>
      <w:r w:rsidRPr="006025A9">
        <w:rPr>
          <w:b/>
          <w:bCs/>
          <w:i/>
          <w:iCs/>
        </w:rPr>
        <w:t>P</w:t>
      </w:r>
      <w:r w:rsidRPr="006025A9">
        <w:rPr>
          <w:b/>
          <w:bCs/>
          <w:i/>
          <w:iCs/>
        </w:rPr>
        <w:t>ara la participación en la modalidad virtual</w:t>
      </w:r>
    </w:p>
    <w:p w14:paraId="7318EC34" w14:textId="77777777" w:rsidR="006025A9" w:rsidRPr="00984C08" w:rsidRDefault="006025A9" w:rsidP="006025A9">
      <w:pPr>
        <w:rPr>
          <w:color w:val="000000" w:themeColor="text1"/>
        </w:rPr>
      </w:pPr>
      <w:r w:rsidRPr="00984C08">
        <w:rPr>
          <w:color w:val="000000" w:themeColor="text1"/>
        </w:rPr>
        <w:t xml:space="preserve">Para acceso a los programas y cursos en el Campus Virtual, los y las estudiantes deben cumplir con los siguientes requisitos: </w:t>
      </w:r>
    </w:p>
    <w:p w14:paraId="1E2A7B8E" w14:textId="77777777" w:rsidR="006025A9" w:rsidRPr="00984C08" w:rsidRDefault="006025A9" w:rsidP="006025A9">
      <w:pPr>
        <w:rPr>
          <w:i/>
          <w:iCs/>
          <w:color w:val="000000" w:themeColor="text1"/>
        </w:rPr>
      </w:pPr>
      <w:r w:rsidRPr="00984C08">
        <w:rPr>
          <w:i/>
          <w:iCs/>
          <w:color w:val="000000" w:themeColor="text1"/>
        </w:rPr>
        <w:t>Equipos y programas</w:t>
      </w:r>
    </w:p>
    <w:p w14:paraId="5ED2C961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Una computadora con al menos 2 GB de memoria RAM.</w:t>
      </w:r>
    </w:p>
    <w:p w14:paraId="5784836D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Conexión a Internet de al menos 1 Mbps de velocidad.</w:t>
      </w:r>
    </w:p>
    <w:p w14:paraId="11B2C9BD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Si utiliza una PC, sistema operativo Windows 7 o superior.</w:t>
      </w:r>
    </w:p>
    <w:p w14:paraId="12F202AC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Si utiliza una Mac, sistema operativo OS 9 o superior.</w:t>
      </w:r>
    </w:p>
    <w:p w14:paraId="695D3E00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Navegadores (alguno de los siguientes):</w:t>
      </w:r>
    </w:p>
    <w:p w14:paraId="392064B6" w14:textId="77777777" w:rsidR="006025A9" w:rsidRPr="00984C08" w:rsidRDefault="006025A9" w:rsidP="006025A9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lastRenderedPageBreak/>
        <w:t>Mozilla Firefox, actualizado a su última versión</w:t>
      </w:r>
    </w:p>
    <w:p w14:paraId="2AC4645F" w14:textId="77777777" w:rsidR="006025A9" w:rsidRPr="00984C08" w:rsidRDefault="006025A9" w:rsidP="006025A9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Google Chrome, actualizado a su última versión.</w:t>
      </w:r>
    </w:p>
    <w:p w14:paraId="4B4B6A93" w14:textId="77777777" w:rsidR="006025A9" w:rsidRPr="00984C08" w:rsidRDefault="006025A9" w:rsidP="006025A9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Brave, actualizado a su última versión</w:t>
      </w:r>
    </w:p>
    <w:p w14:paraId="27446FFB" w14:textId="77777777" w:rsidR="006025A9" w:rsidRPr="00984C08" w:rsidRDefault="006025A9" w:rsidP="006025A9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Microsoft Edge, actualizado a su última versión</w:t>
      </w:r>
    </w:p>
    <w:p w14:paraId="0788BD37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Software de oficina: Procesador de textos, creador de presentaciones de diapositivas, etc.  sea Microsoft Office o aplicaciones libres como Open Office, Abi Word o Libre Office.</w:t>
      </w:r>
    </w:p>
    <w:p w14:paraId="23CF8FF8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 xml:space="preserve">Software para visualizar documentos en formato PDF: Adobe Acrobat Reader o similar. </w:t>
      </w:r>
    </w:p>
    <w:p w14:paraId="6CD2DE47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 xml:space="preserve">Cámara web, parlantes y micrófono (o equipo similar en una laptop, tableta o teléfono inteligente).  Estos dispositivos le permitirán escuchar el audio de los videos, los archivos de audio, así como participar en las video conferencias. </w:t>
      </w:r>
    </w:p>
    <w:p w14:paraId="70A64B0B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Software antivirus.</w:t>
      </w:r>
    </w:p>
    <w:p w14:paraId="3699CB93" w14:textId="77777777" w:rsidR="006025A9" w:rsidRPr="00984C08" w:rsidRDefault="006025A9" w:rsidP="006025A9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984C08">
        <w:rPr>
          <w:color w:val="000000" w:themeColor="text1"/>
        </w:rPr>
        <w:t>Una cuenta de correo electrónico personal de acceso frecuente para mantenerse actualizado en cuanto a notificaciones e intercambios de mensajes.</w:t>
      </w:r>
    </w:p>
    <w:p w14:paraId="45239381" w14:textId="4C7086C4" w:rsidR="006025A9" w:rsidRPr="00984C08" w:rsidRDefault="00D40439" w:rsidP="006025A9">
      <w:pPr>
        <w:pStyle w:val="Heading2"/>
        <w:rPr>
          <w:color w:val="000000" w:themeColor="text1"/>
        </w:rPr>
      </w:pPr>
      <w:bookmarkStart w:id="4" w:name="_Toc144282601"/>
      <w:r>
        <w:rPr>
          <w:color w:val="000000" w:themeColor="text1"/>
        </w:rPr>
        <w:t>3</w:t>
      </w:r>
      <w:r w:rsidR="006025A9" w:rsidRPr="00984C08">
        <w:rPr>
          <w:color w:val="000000" w:themeColor="text1"/>
        </w:rPr>
        <w:t>.3 Requisitos de graduación</w:t>
      </w:r>
      <w:r w:rsidR="006025A9" w:rsidRPr="00984C08">
        <w:rPr>
          <w:rStyle w:val="FootnoteReference"/>
          <w:color w:val="000000" w:themeColor="text1"/>
        </w:rPr>
        <w:footnoteReference w:id="3"/>
      </w:r>
      <w:bookmarkEnd w:id="4"/>
    </w:p>
    <w:p w14:paraId="00DE922F" w14:textId="77777777" w:rsidR="006025A9" w:rsidRPr="00984C08" w:rsidRDefault="006025A9" w:rsidP="006025A9">
      <w:pPr>
        <w:rPr>
          <w:color w:val="000000" w:themeColor="text1"/>
        </w:rPr>
      </w:pPr>
      <w:r w:rsidRPr="00984C08">
        <w:rPr>
          <w:color w:val="000000" w:themeColor="text1"/>
        </w:rPr>
        <w:t xml:space="preserve">Los requisitos de graduación de la Carrera de Bachillerato en Ciencias Bíblicas son los siguientes (según carrera presencial aprobada por el CONESUP): </w:t>
      </w:r>
    </w:p>
    <w:p w14:paraId="759AD223" w14:textId="77777777" w:rsidR="006025A9" w:rsidRPr="00984C08" w:rsidRDefault="006025A9" w:rsidP="006025A9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984C08">
        <w:rPr>
          <w:color w:val="000000" w:themeColor="text1"/>
        </w:rPr>
        <w:t>Aprobar todos los cursos de la carrera (12 créditos) con nota mínima de 7.0.</w:t>
      </w:r>
    </w:p>
    <w:p w14:paraId="4F7C8A57" w14:textId="77777777" w:rsidR="006025A9" w:rsidRPr="00984C08" w:rsidRDefault="006025A9" w:rsidP="006025A9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984C08">
        <w:rPr>
          <w:color w:val="000000" w:themeColor="text1"/>
        </w:rPr>
        <w:t>Aprobar el proyecto final de graduación mediante la modalidad de tesina o seminario</w:t>
      </w:r>
    </w:p>
    <w:p w14:paraId="77D41A1F" w14:textId="77777777" w:rsidR="006025A9" w:rsidRPr="00984C08" w:rsidRDefault="006025A9" w:rsidP="006025A9">
      <w:pPr>
        <w:pStyle w:val="ListParagraph"/>
        <w:rPr>
          <w:color w:val="000000" w:themeColor="text1"/>
        </w:rPr>
      </w:pPr>
      <w:r w:rsidRPr="00984C08">
        <w:rPr>
          <w:color w:val="000000" w:themeColor="text1"/>
        </w:rPr>
        <w:t>de graduación, con una nota mínima 7.0, valorada por docente guía y docente lector o lectora.</w:t>
      </w:r>
    </w:p>
    <w:p w14:paraId="1EFB1465" w14:textId="77777777" w:rsidR="006025A9" w:rsidRPr="00984C08" w:rsidRDefault="006025A9" w:rsidP="006025A9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984C08">
        <w:rPr>
          <w:color w:val="000000" w:themeColor="text1"/>
        </w:rPr>
        <w:lastRenderedPageBreak/>
        <w:t>Realizar el trabajo Comunal Universitario (150) horas y presentar el informe respectivo según el Reglamento del TCU de los Estatutos y Reglamentos Conexos de la UBL.</w:t>
      </w:r>
    </w:p>
    <w:p w14:paraId="214A275B" w14:textId="77777777" w:rsidR="006025A9" w:rsidRPr="00984C08" w:rsidRDefault="006025A9" w:rsidP="006025A9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984C08">
        <w:rPr>
          <w:color w:val="000000" w:themeColor="text1"/>
        </w:rPr>
        <w:t>No tener deudas ni libros pendientes en la biblioteca</w:t>
      </w:r>
    </w:p>
    <w:p w14:paraId="34D49E88" w14:textId="51306B00" w:rsidR="006025A9" w:rsidRPr="00984C08" w:rsidRDefault="00D40439" w:rsidP="006025A9">
      <w:pPr>
        <w:pStyle w:val="Heading2"/>
        <w:rPr>
          <w:color w:val="000000" w:themeColor="text1"/>
        </w:rPr>
      </w:pPr>
      <w:bookmarkStart w:id="5" w:name="_Toc144282602"/>
      <w:r>
        <w:rPr>
          <w:color w:val="000000" w:themeColor="text1"/>
        </w:rPr>
        <w:t>3</w:t>
      </w:r>
      <w:r w:rsidR="006025A9" w:rsidRPr="00984C08">
        <w:rPr>
          <w:color w:val="000000" w:themeColor="text1"/>
        </w:rPr>
        <w:t xml:space="preserve">.4 </w:t>
      </w:r>
      <w:bookmarkStart w:id="6" w:name="_Toc457288848"/>
      <w:r w:rsidR="006025A9" w:rsidRPr="00984C08">
        <w:rPr>
          <w:color w:val="000000" w:themeColor="text1"/>
        </w:rPr>
        <w:t>Trabajo Comunal Universitario en la modalidad virtual</w:t>
      </w:r>
      <w:bookmarkEnd w:id="6"/>
      <w:bookmarkEnd w:id="5"/>
    </w:p>
    <w:p w14:paraId="5BD2A464" w14:textId="77777777" w:rsidR="006025A9" w:rsidRPr="00984C08" w:rsidRDefault="006025A9" w:rsidP="006025A9">
      <w:pPr>
        <w:rPr>
          <w:color w:val="000000" w:themeColor="text1"/>
        </w:rPr>
      </w:pPr>
      <w:r w:rsidRPr="00984C08">
        <w:rPr>
          <w:color w:val="000000" w:themeColor="text1"/>
        </w:rPr>
        <w:t xml:space="preserve">El Trabajo Comunal Universitario (TCU) de 150 horas, se realizará en Costa Rica, según el Reglamento de Trabajo Comunal Universitario aprobado por el CONESUP en su sesión No 820-2017 del 13 de septiembre, 2017 (disponible en el tomo de los </w:t>
      </w:r>
      <w:r w:rsidRPr="00984C08">
        <w:rPr>
          <w:i/>
          <w:iCs/>
          <w:color w:val="000000" w:themeColor="text1"/>
        </w:rPr>
        <w:t>Estatutos y Reglamentos Conexos de la UBL</w:t>
      </w:r>
      <w:r w:rsidRPr="00984C08">
        <w:rPr>
          <w:color w:val="000000" w:themeColor="text1"/>
        </w:rPr>
        <w:t xml:space="preserve">) y los procesos que para ello establece la </w:t>
      </w:r>
      <w:r w:rsidRPr="00984C08">
        <w:rPr>
          <w:i/>
          <w:iCs/>
          <w:color w:val="000000" w:themeColor="text1"/>
        </w:rPr>
        <w:t>Guía para el Trabajo Comunal Universitario</w:t>
      </w:r>
      <w:r w:rsidRPr="00984C08">
        <w:rPr>
          <w:color w:val="000000" w:themeColor="text1"/>
        </w:rPr>
        <w:t xml:space="preserve">. El Departamento de bienestar comunitario será responsable de coordinar con cada estudiante de manera oportuna la realización del TCU. </w:t>
      </w:r>
    </w:p>
    <w:sectPr w:rsidR="006025A9" w:rsidRPr="00984C08" w:rsidSect="004009FA">
      <w:pgSz w:w="12240" w:h="15840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04FD6" w14:textId="77777777" w:rsidR="007F732F" w:rsidRDefault="007F732F" w:rsidP="00F242A1">
      <w:r>
        <w:separator/>
      </w:r>
    </w:p>
  </w:endnote>
  <w:endnote w:type="continuationSeparator" w:id="0">
    <w:p w14:paraId="40E3771C" w14:textId="77777777" w:rsidR="007F732F" w:rsidRDefault="007F732F" w:rsidP="00F242A1">
      <w:r>
        <w:continuationSeparator/>
      </w:r>
    </w:p>
  </w:endnote>
  <w:endnote w:type="continuationNotice" w:id="1">
    <w:p w14:paraId="2154DCF5" w14:textId="77777777" w:rsidR="007F732F" w:rsidRDefault="007F732F" w:rsidP="00F242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BMPlexSans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60398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F1335" w14:textId="790D93C3" w:rsidR="00E53098" w:rsidRDefault="00E530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62B655" w14:textId="77777777" w:rsidR="0055213D" w:rsidRDefault="0055213D" w:rsidP="00DE7D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D5268" w14:textId="5E0913DA" w:rsidR="00267638" w:rsidRDefault="00267638" w:rsidP="00DE7DE2">
    <w:pPr>
      <w:pStyle w:val="Footer"/>
    </w:pPr>
  </w:p>
  <w:p w14:paraId="7291C7DD" w14:textId="77777777" w:rsidR="00267638" w:rsidRDefault="00267638" w:rsidP="00DE7D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F1543" w14:textId="77777777" w:rsidR="007F732F" w:rsidRPr="00F03CD2" w:rsidRDefault="007F732F" w:rsidP="00F03CD2">
      <w:pPr>
        <w:rPr>
          <w:u w:val="single"/>
        </w:rPr>
      </w:pPr>
      <w:r>
        <w:separator/>
      </w:r>
    </w:p>
  </w:footnote>
  <w:footnote w:type="continuationSeparator" w:id="0">
    <w:p w14:paraId="71E59450" w14:textId="77777777" w:rsidR="007F732F" w:rsidRDefault="007F732F" w:rsidP="00F242A1">
      <w:r>
        <w:continuationSeparator/>
      </w:r>
    </w:p>
  </w:footnote>
  <w:footnote w:type="continuationNotice" w:id="1">
    <w:p w14:paraId="7EB1714B" w14:textId="77777777" w:rsidR="007F732F" w:rsidRDefault="007F732F" w:rsidP="00F242A1"/>
  </w:footnote>
  <w:footnote w:id="2">
    <w:p w14:paraId="59BEC425" w14:textId="77777777" w:rsidR="006025A9" w:rsidRDefault="006025A9" w:rsidP="006025A9">
      <w:pPr>
        <w:pStyle w:val="Footer"/>
      </w:pPr>
      <w:r>
        <w:rPr>
          <w:rStyle w:val="FootnoteReference"/>
        </w:rPr>
        <w:footnoteRef/>
      </w:r>
      <w:r>
        <w:t xml:space="preserve"> </w:t>
      </w:r>
      <w:r w:rsidRPr="00556C5A">
        <w:t>Nota: Para cumplir con lo anterior, la persona que solicita admisión podrá llenar el Formulario de Admisión a la UBL en línea y adjuntar los documentos que ahí se solicitan, a saber: a) documento de identificación, b) títulos y certificación de cursos de secundaria, c) certificación de títulos y/o cursos universitarios.</w:t>
      </w:r>
    </w:p>
  </w:footnote>
  <w:footnote w:id="3">
    <w:p w14:paraId="0677A8B8" w14:textId="77777777" w:rsidR="006025A9" w:rsidRPr="00DE7DE2" w:rsidRDefault="006025A9" w:rsidP="006025A9">
      <w:pPr>
        <w:pStyle w:val="Footer"/>
      </w:pPr>
      <w:r>
        <w:rPr>
          <w:rStyle w:val="FootnoteReference"/>
        </w:rPr>
        <w:footnoteRef/>
      </w:r>
      <w:r>
        <w:t xml:space="preserve"> </w:t>
      </w:r>
      <w:r w:rsidRPr="00DE7DE2">
        <w:t xml:space="preserve">Según modificación aprobada en Sesión No. </w:t>
      </w:r>
      <w:r>
        <w:t>856-2019</w:t>
      </w:r>
      <w:r w:rsidRPr="00DE7DE2">
        <w:t xml:space="preserve">, del </w:t>
      </w:r>
      <w:r>
        <w:t xml:space="preserve">13 de marzo del 2019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80B5" w14:textId="77777777" w:rsidR="0055213D" w:rsidRDefault="0055213D" w:rsidP="00F242A1">
    <w:pPr>
      <w:pStyle w:val="Header"/>
    </w:pPr>
  </w:p>
  <w:p w14:paraId="57B7837B" w14:textId="77777777" w:rsidR="0055213D" w:rsidRDefault="0055213D" w:rsidP="00F242A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55767"/>
    <w:multiLevelType w:val="hybridMultilevel"/>
    <w:tmpl w:val="CEBCA40A"/>
    <w:lvl w:ilvl="0" w:tplc="91C6BD58">
      <w:start w:val="1"/>
      <w:numFmt w:val="decimal"/>
      <w:pStyle w:val="Heading1"/>
      <w:lvlText w:val="%1-"/>
      <w:lvlJc w:val="left"/>
      <w:pPr>
        <w:ind w:left="1069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03CD013C"/>
    <w:multiLevelType w:val="hybridMultilevel"/>
    <w:tmpl w:val="027EE7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B03634"/>
    <w:multiLevelType w:val="hybridMultilevel"/>
    <w:tmpl w:val="2948105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B612EFC"/>
    <w:multiLevelType w:val="hybridMultilevel"/>
    <w:tmpl w:val="EF54309C"/>
    <w:lvl w:ilvl="0" w:tplc="3B9636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8360B"/>
    <w:multiLevelType w:val="hybridMultilevel"/>
    <w:tmpl w:val="253CD63E"/>
    <w:lvl w:ilvl="0" w:tplc="1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A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927DC1"/>
    <w:multiLevelType w:val="hybridMultilevel"/>
    <w:tmpl w:val="C6067BD6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1FCDED8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187821"/>
    <w:multiLevelType w:val="hybridMultilevel"/>
    <w:tmpl w:val="A2FE6734"/>
    <w:lvl w:ilvl="0" w:tplc="1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440558"/>
    <w:multiLevelType w:val="hybridMultilevel"/>
    <w:tmpl w:val="55A636CE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21885"/>
    <w:multiLevelType w:val="hybridMultilevel"/>
    <w:tmpl w:val="2132E70E"/>
    <w:lvl w:ilvl="0" w:tplc="847CE6F0">
      <w:start w:val="1"/>
      <w:numFmt w:val="decimal"/>
      <w:lvlText w:val="%1."/>
      <w:lvlJc w:val="left"/>
      <w:pPr>
        <w:ind w:left="720" w:hanging="360"/>
      </w:pPr>
      <w:rPr>
        <w:rFonts w:ascii="ArialMT" w:hAnsi="ArialMT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A3F81"/>
    <w:multiLevelType w:val="multilevel"/>
    <w:tmpl w:val="127EE48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621B67"/>
    <w:multiLevelType w:val="hybridMultilevel"/>
    <w:tmpl w:val="EBACBAC6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05A3D"/>
    <w:multiLevelType w:val="hybridMultilevel"/>
    <w:tmpl w:val="2A0A1020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899"/>
    <w:multiLevelType w:val="multilevel"/>
    <w:tmpl w:val="C122AA1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9EF13EF"/>
    <w:multiLevelType w:val="multilevel"/>
    <w:tmpl w:val="CC60365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C6A4846"/>
    <w:multiLevelType w:val="hybridMultilevel"/>
    <w:tmpl w:val="D296727E"/>
    <w:lvl w:ilvl="0" w:tplc="89AC2F10">
      <w:start w:val="11"/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140A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52A6663A"/>
    <w:multiLevelType w:val="hybridMultilevel"/>
    <w:tmpl w:val="2A22AA2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A12246"/>
    <w:multiLevelType w:val="hybridMultilevel"/>
    <w:tmpl w:val="45EE2B46"/>
    <w:lvl w:ilvl="0" w:tplc="B182803C">
      <w:start w:val="1"/>
      <w:numFmt w:val="bullet"/>
      <w:lvlText w:val=""/>
      <w:lvlJc w:val="left"/>
      <w:pPr>
        <w:tabs>
          <w:tab w:val="num" w:pos="360"/>
        </w:tabs>
        <w:ind w:left="530" w:hanging="17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E738E"/>
    <w:multiLevelType w:val="hybridMultilevel"/>
    <w:tmpl w:val="E4C881E2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50C2F"/>
    <w:multiLevelType w:val="hybridMultilevel"/>
    <w:tmpl w:val="D7706126"/>
    <w:lvl w:ilvl="0" w:tplc="B182803C">
      <w:start w:val="1"/>
      <w:numFmt w:val="bullet"/>
      <w:lvlText w:val=""/>
      <w:lvlJc w:val="left"/>
      <w:pPr>
        <w:tabs>
          <w:tab w:val="num" w:pos="360"/>
        </w:tabs>
        <w:ind w:left="530" w:hanging="17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C9182C"/>
    <w:multiLevelType w:val="hybridMultilevel"/>
    <w:tmpl w:val="E40E90D6"/>
    <w:lvl w:ilvl="0" w:tplc="ABA441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1A7CE1"/>
    <w:multiLevelType w:val="hybridMultilevel"/>
    <w:tmpl w:val="C17E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361E9"/>
    <w:multiLevelType w:val="multilevel"/>
    <w:tmpl w:val="D5781F1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EAA4855"/>
    <w:multiLevelType w:val="hybridMultilevel"/>
    <w:tmpl w:val="92FEB3C0"/>
    <w:lvl w:ilvl="0" w:tplc="41DE40C8">
      <w:start w:val="1"/>
      <w:numFmt w:val="decimal"/>
      <w:lvlText w:val="%1."/>
      <w:lvlJc w:val="left"/>
      <w:pPr>
        <w:ind w:left="1068" w:hanging="360"/>
      </w:pPr>
      <w:rPr>
        <w:b w:val="0"/>
      </w:rPr>
    </w:lvl>
    <w:lvl w:ilvl="1" w:tplc="140A0019" w:tentative="1">
      <w:start w:val="1"/>
      <w:numFmt w:val="lowerLetter"/>
      <w:lvlText w:val="%2."/>
      <w:lvlJc w:val="left"/>
      <w:pPr>
        <w:ind w:left="1788" w:hanging="360"/>
      </w:pPr>
    </w:lvl>
    <w:lvl w:ilvl="2" w:tplc="140A001B" w:tentative="1">
      <w:start w:val="1"/>
      <w:numFmt w:val="lowerRoman"/>
      <w:lvlText w:val="%3."/>
      <w:lvlJc w:val="right"/>
      <w:pPr>
        <w:ind w:left="2508" w:hanging="180"/>
      </w:pPr>
    </w:lvl>
    <w:lvl w:ilvl="3" w:tplc="140A000F" w:tentative="1">
      <w:start w:val="1"/>
      <w:numFmt w:val="decimal"/>
      <w:lvlText w:val="%4."/>
      <w:lvlJc w:val="left"/>
      <w:pPr>
        <w:ind w:left="3228" w:hanging="360"/>
      </w:pPr>
    </w:lvl>
    <w:lvl w:ilvl="4" w:tplc="140A0019" w:tentative="1">
      <w:start w:val="1"/>
      <w:numFmt w:val="lowerLetter"/>
      <w:lvlText w:val="%5."/>
      <w:lvlJc w:val="left"/>
      <w:pPr>
        <w:ind w:left="3948" w:hanging="360"/>
      </w:pPr>
    </w:lvl>
    <w:lvl w:ilvl="5" w:tplc="140A001B" w:tentative="1">
      <w:start w:val="1"/>
      <w:numFmt w:val="lowerRoman"/>
      <w:lvlText w:val="%6."/>
      <w:lvlJc w:val="right"/>
      <w:pPr>
        <w:ind w:left="4668" w:hanging="180"/>
      </w:pPr>
    </w:lvl>
    <w:lvl w:ilvl="6" w:tplc="140A000F" w:tentative="1">
      <w:start w:val="1"/>
      <w:numFmt w:val="decimal"/>
      <w:lvlText w:val="%7."/>
      <w:lvlJc w:val="left"/>
      <w:pPr>
        <w:ind w:left="5388" w:hanging="360"/>
      </w:pPr>
    </w:lvl>
    <w:lvl w:ilvl="7" w:tplc="140A0019" w:tentative="1">
      <w:start w:val="1"/>
      <w:numFmt w:val="lowerLetter"/>
      <w:lvlText w:val="%8."/>
      <w:lvlJc w:val="left"/>
      <w:pPr>
        <w:ind w:left="6108" w:hanging="360"/>
      </w:pPr>
    </w:lvl>
    <w:lvl w:ilvl="8" w:tplc="1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0FE228B"/>
    <w:multiLevelType w:val="multilevel"/>
    <w:tmpl w:val="CCA08D3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B140577"/>
    <w:multiLevelType w:val="hybridMultilevel"/>
    <w:tmpl w:val="B88A0D08"/>
    <w:lvl w:ilvl="0" w:tplc="33F80F6A">
      <w:start w:val="1"/>
      <w:numFmt w:val="lowerRoman"/>
      <w:lvlText w:val="%1)"/>
      <w:lvlJc w:val="left"/>
      <w:pPr>
        <w:ind w:left="2412" w:hanging="72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2772" w:hanging="360"/>
      </w:pPr>
    </w:lvl>
    <w:lvl w:ilvl="2" w:tplc="140A001B" w:tentative="1">
      <w:start w:val="1"/>
      <w:numFmt w:val="lowerRoman"/>
      <w:lvlText w:val="%3."/>
      <w:lvlJc w:val="right"/>
      <w:pPr>
        <w:ind w:left="3492" w:hanging="180"/>
      </w:pPr>
    </w:lvl>
    <w:lvl w:ilvl="3" w:tplc="140A000F" w:tentative="1">
      <w:start w:val="1"/>
      <w:numFmt w:val="decimal"/>
      <w:lvlText w:val="%4."/>
      <w:lvlJc w:val="left"/>
      <w:pPr>
        <w:ind w:left="4212" w:hanging="360"/>
      </w:pPr>
    </w:lvl>
    <w:lvl w:ilvl="4" w:tplc="140A0019" w:tentative="1">
      <w:start w:val="1"/>
      <w:numFmt w:val="lowerLetter"/>
      <w:lvlText w:val="%5."/>
      <w:lvlJc w:val="left"/>
      <w:pPr>
        <w:ind w:left="4932" w:hanging="360"/>
      </w:pPr>
    </w:lvl>
    <w:lvl w:ilvl="5" w:tplc="140A001B" w:tentative="1">
      <w:start w:val="1"/>
      <w:numFmt w:val="lowerRoman"/>
      <w:lvlText w:val="%6."/>
      <w:lvlJc w:val="right"/>
      <w:pPr>
        <w:ind w:left="5652" w:hanging="180"/>
      </w:pPr>
    </w:lvl>
    <w:lvl w:ilvl="6" w:tplc="140A000F" w:tentative="1">
      <w:start w:val="1"/>
      <w:numFmt w:val="decimal"/>
      <w:lvlText w:val="%7."/>
      <w:lvlJc w:val="left"/>
      <w:pPr>
        <w:ind w:left="6372" w:hanging="360"/>
      </w:pPr>
    </w:lvl>
    <w:lvl w:ilvl="7" w:tplc="140A0019" w:tentative="1">
      <w:start w:val="1"/>
      <w:numFmt w:val="lowerLetter"/>
      <w:lvlText w:val="%8."/>
      <w:lvlJc w:val="left"/>
      <w:pPr>
        <w:ind w:left="7092" w:hanging="360"/>
      </w:pPr>
    </w:lvl>
    <w:lvl w:ilvl="8" w:tplc="140A001B" w:tentative="1">
      <w:start w:val="1"/>
      <w:numFmt w:val="lowerRoman"/>
      <w:lvlText w:val="%9."/>
      <w:lvlJc w:val="right"/>
      <w:pPr>
        <w:ind w:left="7812" w:hanging="180"/>
      </w:pPr>
    </w:lvl>
  </w:abstractNum>
  <w:abstractNum w:abstractNumId="25" w15:restartNumberingAfterBreak="0">
    <w:nsid w:val="7BCA4BBA"/>
    <w:multiLevelType w:val="hybridMultilevel"/>
    <w:tmpl w:val="C0B0D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331939">
    <w:abstractNumId w:val="5"/>
  </w:num>
  <w:num w:numId="2" w16cid:durableId="961303559">
    <w:abstractNumId w:val="15"/>
  </w:num>
  <w:num w:numId="3" w16cid:durableId="183520488">
    <w:abstractNumId w:val="11"/>
  </w:num>
  <w:num w:numId="4" w16cid:durableId="1443912655">
    <w:abstractNumId w:val="16"/>
  </w:num>
  <w:num w:numId="5" w16cid:durableId="1295915660">
    <w:abstractNumId w:val="0"/>
  </w:num>
  <w:num w:numId="6" w16cid:durableId="1355108977">
    <w:abstractNumId w:val="14"/>
  </w:num>
  <w:num w:numId="7" w16cid:durableId="1862166553">
    <w:abstractNumId w:val="17"/>
  </w:num>
  <w:num w:numId="8" w16cid:durableId="257907433">
    <w:abstractNumId w:val="2"/>
  </w:num>
  <w:num w:numId="9" w16cid:durableId="814100289">
    <w:abstractNumId w:val="4"/>
  </w:num>
  <w:num w:numId="10" w16cid:durableId="1708211327">
    <w:abstractNumId w:val="6"/>
  </w:num>
  <w:num w:numId="11" w16cid:durableId="1822497525">
    <w:abstractNumId w:val="3"/>
  </w:num>
  <w:num w:numId="12" w16cid:durableId="38432643">
    <w:abstractNumId w:val="20"/>
  </w:num>
  <w:num w:numId="13" w16cid:durableId="390547074">
    <w:abstractNumId w:val="19"/>
  </w:num>
  <w:num w:numId="14" w16cid:durableId="395713178">
    <w:abstractNumId w:val="10"/>
  </w:num>
  <w:num w:numId="15" w16cid:durableId="1235772685">
    <w:abstractNumId w:val="7"/>
  </w:num>
  <w:num w:numId="16" w16cid:durableId="166946972">
    <w:abstractNumId w:val="22"/>
  </w:num>
  <w:num w:numId="17" w16cid:durableId="1653564253">
    <w:abstractNumId w:val="18"/>
  </w:num>
  <w:num w:numId="18" w16cid:durableId="319701203">
    <w:abstractNumId w:val="24"/>
  </w:num>
  <w:num w:numId="19" w16cid:durableId="1678338258">
    <w:abstractNumId w:val="9"/>
  </w:num>
  <w:num w:numId="20" w16cid:durableId="94600659">
    <w:abstractNumId w:val="13"/>
  </w:num>
  <w:num w:numId="21" w16cid:durableId="212271953">
    <w:abstractNumId w:val="12"/>
  </w:num>
  <w:num w:numId="22" w16cid:durableId="1079592514">
    <w:abstractNumId w:val="23"/>
  </w:num>
  <w:num w:numId="23" w16cid:durableId="255945617">
    <w:abstractNumId w:val="21"/>
  </w:num>
  <w:num w:numId="24" w16cid:durableId="376126852">
    <w:abstractNumId w:val="25"/>
  </w:num>
  <w:num w:numId="25" w16cid:durableId="1065765848">
    <w:abstractNumId w:val="8"/>
  </w:num>
  <w:num w:numId="26" w16cid:durableId="1804350230">
    <w:abstractNumId w:val="1"/>
  </w:num>
  <w:num w:numId="27" w16cid:durableId="693194994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TE2Mze3tDA2MTJW0lEKTi0uzszPAykwtKwFAMXmCCktAAAA"/>
  </w:docVars>
  <w:rsids>
    <w:rsidRoot w:val="00964D17"/>
    <w:rsid w:val="000002C9"/>
    <w:rsid w:val="00000C3C"/>
    <w:rsid w:val="000012BD"/>
    <w:rsid w:val="0000136C"/>
    <w:rsid w:val="0000259E"/>
    <w:rsid w:val="00002D5B"/>
    <w:rsid w:val="00003586"/>
    <w:rsid w:val="00004F38"/>
    <w:rsid w:val="00005982"/>
    <w:rsid w:val="000068E5"/>
    <w:rsid w:val="000071DD"/>
    <w:rsid w:val="00007299"/>
    <w:rsid w:val="00007FD8"/>
    <w:rsid w:val="0001065C"/>
    <w:rsid w:val="00010C15"/>
    <w:rsid w:val="0001130F"/>
    <w:rsid w:val="000158FC"/>
    <w:rsid w:val="00015DBD"/>
    <w:rsid w:val="00017428"/>
    <w:rsid w:val="00020749"/>
    <w:rsid w:val="00020805"/>
    <w:rsid w:val="00020863"/>
    <w:rsid w:val="00020B83"/>
    <w:rsid w:val="00021258"/>
    <w:rsid w:val="00021AF0"/>
    <w:rsid w:val="000234E7"/>
    <w:rsid w:val="000251FB"/>
    <w:rsid w:val="000274CF"/>
    <w:rsid w:val="00032B2E"/>
    <w:rsid w:val="00034371"/>
    <w:rsid w:val="00035ABB"/>
    <w:rsid w:val="00035F6D"/>
    <w:rsid w:val="0003670E"/>
    <w:rsid w:val="0003699A"/>
    <w:rsid w:val="00042172"/>
    <w:rsid w:val="0004280C"/>
    <w:rsid w:val="00042D63"/>
    <w:rsid w:val="000430F4"/>
    <w:rsid w:val="000432D8"/>
    <w:rsid w:val="00043C30"/>
    <w:rsid w:val="000440EB"/>
    <w:rsid w:val="00044326"/>
    <w:rsid w:val="00045FC1"/>
    <w:rsid w:val="000475C0"/>
    <w:rsid w:val="00047D61"/>
    <w:rsid w:val="00050AD0"/>
    <w:rsid w:val="0005264B"/>
    <w:rsid w:val="00052ADF"/>
    <w:rsid w:val="00052D3A"/>
    <w:rsid w:val="00053A8E"/>
    <w:rsid w:val="00053F40"/>
    <w:rsid w:val="00053FFE"/>
    <w:rsid w:val="00055997"/>
    <w:rsid w:val="00055CCE"/>
    <w:rsid w:val="0005600B"/>
    <w:rsid w:val="0005613B"/>
    <w:rsid w:val="00056670"/>
    <w:rsid w:val="00056973"/>
    <w:rsid w:val="0006092E"/>
    <w:rsid w:val="00060ABE"/>
    <w:rsid w:val="00061357"/>
    <w:rsid w:val="00061EFA"/>
    <w:rsid w:val="000625F3"/>
    <w:rsid w:val="00062F2F"/>
    <w:rsid w:val="00064CFB"/>
    <w:rsid w:val="00065F54"/>
    <w:rsid w:val="000671A0"/>
    <w:rsid w:val="00067226"/>
    <w:rsid w:val="000715B2"/>
    <w:rsid w:val="000726D5"/>
    <w:rsid w:val="00073FE1"/>
    <w:rsid w:val="000747A2"/>
    <w:rsid w:val="00076228"/>
    <w:rsid w:val="0007622E"/>
    <w:rsid w:val="00076BBA"/>
    <w:rsid w:val="00077002"/>
    <w:rsid w:val="000771A6"/>
    <w:rsid w:val="0008096B"/>
    <w:rsid w:val="00082087"/>
    <w:rsid w:val="00082B45"/>
    <w:rsid w:val="00082D9F"/>
    <w:rsid w:val="00083704"/>
    <w:rsid w:val="00085570"/>
    <w:rsid w:val="00086149"/>
    <w:rsid w:val="00087B37"/>
    <w:rsid w:val="00090949"/>
    <w:rsid w:val="00090CAA"/>
    <w:rsid w:val="00091C2A"/>
    <w:rsid w:val="00091D77"/>
    <w:rsid w:val="0009300E"/>
    <w:rsid w:val="00093921"/>
    <w:rsid w:val="0009414C"/>
    <w:rsid w:val="0009542B"/>
    <w:rsid w:val="00095B85"/>
    <w:rsid w:val="00095FC6"/>
    <w:rsid w:val="00096A28"/>
    <w:rsid w:val="00096BF6"/>
    <w:rsid w:val="00097036"/>
    <w:rsid w:val="0009745A"/>
    <w:rsid w:val="000A12BC"/>
    <w:rsid w:val="000A1473"/>
    <w:rsid w:val="000A1886"/>
    <w:rsid w:val="000A1F31"/>
    <w:rsid w:val="000A22F8"/>
    <w:rsid w:val="000A237A"/>
    <w:rsid w:val="000A3DFE"/>
    <w:rsid w:val="000A4317"/>
    <w:rsid w:val="000A53EC"/>
    <w:rsid w:val="000A597C"/>
    <w:rsid w:val="000A6DAC"/>
    <w:rsid w:val="000A754D"/>
    <w:rsid w:val="000A7BF0"/>
    <w:rsid w:val="000B024B"/>
    <w:rsid w:val="000B1737"/>
    <w:rsid w:val="000B1802"/>
    <w:rsid w:val="000B193B"/>
    <w:rsid w:val="000B2D75"/>
    <w:rsid w:val="000B3DE9"/>
    <w:rsid w:val="000B4A58"/>
    <w:rsid w:val="000B67E2"/>
    <w:rsid w:val="000B6C20"/>
    <w:rsid w:val="000B6D3D"/>
    <w:rsid w:val="000B7014"/>
    <w:rsid w:val="000C0448"/>
    <w:rsid w:val="000C0A5D"/>
    <w:rsid w:val="000C2628"/>
    <w:rsid w:val="000C2E7F"/>
    <w:rsid w:val="000C30D7"/>
    <w:rsid w:val="000C352D"/>
    <w:rsid w:val="000C4B19"/>
    <w:rsid w:val="000C54C4"/>
    <w:rsid w:val="000C63FE"/>
    <w:rsid w:val="000C6840"/>
    <w:rsid w:val="000C7CA0"/>
    <w:rsid w:val="000D0790"/>
    <w:rsid w:val="000D137D"/>
    <w:rsid w:val="000D19D8"/>
    <w:rsid w:val="000D1F0E"/>
    <w:rsid w:val="000D1FDB"/>
    <w:rsid w:val="000D34E3"/>
    <w:rsid w:val="000D357F"/>
    <w:rsid w:val="000D3FE8"/>
    <w:rsid w:val="000D4B32"/>
    <w:rsid w:val="000D4CA6"/>
    <w:rsid w:val="000D63B7"/>
    <w:rsid w:val="000D7FD7"/>
    <w:rsid w:val="000E0047"/>
    <w:rsid w:val="000E10AC"/>
    <w:rsid w:val="000E1C4A"/>
    <w:rsid w:val="000E1D58"/>
    <w:rsid w:val="000E24B1"/>
    <w:rsid w:val="000E4785"/>
    <w:rsid w:val="000E4B50"/>
    <w:rsid w:val="000E577B"/>
    <w:rsid w:val="000E5A4C"/>
    <w:rsid w:val="000E6379"/>
    <w:rsid w:val="000E68C2"/>
    <w:rsid w:val="000E68FA"/>
    <w:rsid w:val="000E6C93"/>
    <w:rsid w:val="000E7055"/>
    <w:rsid w:val="000E7454"/>
    <w:rsid w:val="000F16F1"/>
    <w:rsid w:val="000F1BB9"/>
    <w:rsid w:val="000F2DDE"/>
    <w:rsid w:val="000F3CBA"/>
    <w:rsid w:val="000F734B"/>
    <w:rsid w:val="000F7A1B"/>
    <w:rsid w:val="000F7ED2"/>
    <w:rsid w:val="00101420"/>
    <w:rsid w:val="0010426B"/>
    <w:rsid w:val="00104756"/>
    <w:rsid w:val="001107CE"/>
    <w:rsid w:val="00110909"/>
    <w:rsid w:val="00110A16"/>
    <w:rsid w:val="00110DC3"/>
    <w:rsid w:val="00112169"/>
    <w:rsid w:val="00113453"/>
    <w:rsid w:val="001143F1"/>
    <w:rsid w:val="00115BB8"/>
    <w:rsid w:val="00116404"/>
    <w:rsid w:val="001170C7"/>
    <w:rsid w:val="00117763"/>
    <w:rsid w:val="00122A1F"/>
    <w:rsid w:val="0012320B"/>
    <w:rsid w:val="0012669E"/>
    <w:rsid w:val="00126A54"/>
    <w:rsid w:val="00127B26"/>
    <w:rsid w:val="00127B58"/>
    <w:rsid w:val="001306B0"/>
    <w:rsid w:val="00130BEC"/>
    <w:rsid w:val="00131101"/>
    <w:rsid w:val="001315F0"/>
    <w:rsid w:val="001316BC"/>
    <w:rsid w:val="0013294B"/>
    <w:rsid w:val="001333BB"/>
    <w:rsid w:val="00133C41"/>
    <w:rsid w:val="001348DC"/>
    <w:rsid w:val="00136E55"/>
    <w:rsid w:val="00137E2D"/>
    <w:rsid w:val="00143171"/>
    <w:rsid w:val="00143DFE"/>
    <w:rsid w:val="00144B00"/>
    <w:rsid w:val="00145E37"/>
    <w:rsid w:val="00146B43"/>
    <w:rsid w:val="00146EA6"/>
    <w:rsid w:val="00147A97"/>
    <w:rsid w:val="00150237"/>
    <w:rsid w:val="00150EB8"/>
    <w:rsid w:val="001513EE"/>
    <w:rsid w:val="00151429"/>
    <w:rsid w:val="00152686"/>
    <w:rsid w:val="0015315E"/>
    <w:rsid w:val="001547C9"/>
    <w:rsid w:val="00154A2E"/>
    <w:rsid w:val="00156E14"/>
    <w:rsid w:val="00160D45"/>
    <w:rsid w:val="0016138C"/>
    <w:rsid w:val="0016285B"/>
    <w:rsid w:val="00163827"/>
    <w:rsid w:val="00163AAA"/>
    <w:rsid w:val="00165239"/>
    <w:rsid w:val="00166B60"/>
    <w:rsid w:val="00166BAF"/>
    <w:rsid w:val="0016721B"/>
    <w:rsid w:val="00167B17"/>
    <w:rsid w:val="00167EB1"/>
    <w:rsid w:val="0017056A"/>
    <w:rsid w:val="00170892"/>
    <w:rsid w:val="00170B5E"/>
    <w:rsid w:val="001755A8"/>
    <w:rsid w:val="00175888"/>
    <w:rsid w:val="001802CB"/>
    <w:rsid w:val="0018072F"/>
    <w:rsid w:val="00180781"/>
    <w:rsid w:val="00182C46"/>
    <w:rsid w:val="00183F01"/>
    <w:rsid w:val="00185FBF"/>
    <w:rsid w:val="001863F4"/>
    <w:rsid w:val="001872E8"/>
    <w:rsid w:val="00192E09"/>
    <w:rsid w:val="001931DA"/>
    <w:rsid w:val="0019371B"/>
    <w:rsid w:val="0019376A"/>
    <w:rsid w:val="0019467E"/>
    <w:rsid w:val="0019472D"/>
    <w:rsid w:val="00196E41"/>
    <w:rsid w:val="0019774F"/>
    <w:rsid w:val="001A098A"/>
    <w:rsid w:val="001A1EE0"/>
    <w:rsid w:val="001A2248"/>
    <w:rsid w:val="001A326D"/>
    <w:rsid w:val="001A36FF"/>
    <w:rsid w:val="001A3DB9"/>
    <w:rsid w:val="001A4049"/>
    <w:rsid w:val="001A51A7"/>
    <w:rsid w:val="001A53F2"/>
    <w:rsid w:val="001A60FE"/>
    <w:rsid w:val="001A72E9"/>
    <w:rsid w:val="001B0524"/>
    <w:rsid w:val="001B0A99"/>
    <w:rsid w:val="001B2AC7"/>
    <w:rsid w:val="001B2E42"/>
    <w:rsid w:val="001B3056"/>
    <w:rsid w:val="001B5B59"/>
    <w:rsid w:val="001B5C07"/>
    <w:rsid w:val="001B5D11"/>
    <w:rsid w:val="001B797E"/>
    <w:rsid w:val="001C222C"/>
    <w:rsid w:val="001C22FC"/>
    <w:rsid w:val="001C249A"/>
    <w:rsid w:val="001C3559"/>
    <w:rsid w:val="001C4D33"/>
    <w:rsid w:val="001C4F87"/>
    <w:rsid w:val="001C50D5"/>
    <w:rsid w:val="001C5835"/>
    <w:rsid w:val="001C5CB6"/>
    <w:rsid w:val="001C7AFD"/>
    <w:rsid w:val="001D0261"/>
    <w:rsid w:val="001D03C9"/>
    <w:rsid w:val="001D05D8"/>
    <w:rsid w:val="001D1430"/>
    <w:rsid w:val="001D1B3E"/>
    <w:rsid w:val="001D2053"/>
    <w:rsid w:val="001D281A"/>
    <w:rsid w:val="001D2E6F"/>
    <w:rsid w:val="001D3F2A"/>
    <w:rsid w:val="001D510A"/>
    <w:rsid w:val="001D534E"/>
    <w:rsid w:val="001D54EE"/>
    <w:rsid w:val="001D5590"/>
    <w:rsid w:val="001D6DE6"/>
    <w:rsid w:val="001E01D8"/>
    <w:rsid w:val="001E069B"/>
    <w:rsid w:val="001E188A"/>
    <w:rsid w:val="001E316C"/>
    <w:rsid w:val="001E3BE1"/>
    <w:rsid w:val="001E4023"/>
    <w:rsid w:val="001E4635"/>
    <w:rsid w:val="001E5FF7"/>
    <w:rsid w:val="001E6E7E"/>
    <w:rsid w:val="001E7493"/>
    <w:rsid w:val="001E7AB8"/>
    <w:rsid w:val="001F0094"/>
    <w:rsid w:val="001F1086"/>
    <w:rsid w:val="001F1272"/>
    <w:rsid w:val="001F2CB3"/>
    <w:rsid w:val="001F5406"/>
    <w:rsid w:val="001F7DE9"/>
    <w:rsid w:val="002008B4"/>
    <w:rsid w:val="002008C5"/>
    <w:rsid w:val="00200B51"/>
    <w:rsid w:val="00200F08"/>
    <w:rsid w:val="00201E57"/>
    <w:rsid w:val="00202477"/>
    <w:rsid w:val="00202E93"/>
    <w:rsid w:val="0020371A"/>
    <w:rsid w:val="00203817"/>
    <w:rsid w:val="0020466E"/>
    <w:rsid w:val="0020486B"/>
    <w:rsid w:val="00204949"/>
    <w:rsid w:val="0020516B"/>
    <w:rsid w:val="00205B13"/>
    <w:rsid w:val="00205C5E"/>
    <w:rsid w:val="00206E17"/>
    <w:rsid w:val="002077AE"/>
    <w:rsid w:val="002110EB"/>
    <w:rsid w:val="00213AAC"/>
    <w:rsid w:val="00214166"/>
    <w:rsid w:val="00214A8D"/>
    <w:rsid w:val="002155D8"/>
    <w:rsid w:val="00215A59"/>
    <w:rsid w:val="00216EAE"/>
    <w:rsid w:val="002172AB"/>
    <w:rsid w:val="00220F35"/>
    <w:rsid w:val="0022276B"/>
    <w:rsid w:val="00223F13"/>
    <w:rsid w:val="00225F6F"/>
    <w:rsid w:val="00226723"/>
    <w:rsid w:val="0022763E"/>
    <w:rsid w:val="00230B30"/>
    <w:rsid w:val="002310B5"/>
    <w:rsid w:val="00231624"/>
    <w:rsid w:val="00232879"/>
    <w:rsid w:val="002335BE"/>
    <w:rsid w:val="00233D8E"/>
    <w:rsid w:val="002360F3"/>
    <w:rsid w:val="00241C7B"/>
    <w:rsid w:val="00241F79"/>
    <w:rsid w:val="002431FD"/>
    <w:rsid w:val="00243A7D"/>
    <w:rsid w:val="00243D31"/>
    <w:rsid w:val="00245104"/>
    <w:rsid w:val="0024653F"/>
    <w:rsid w:val="00251204"/>
    <w:rsid w:val="002515EA"/>
    <w:rsid w:val="00251A39"/>
    <w:rsid w:val="00251EA0"/>
    <w:rsid w:val="00252D5D"/>
    <w:rsid w:val="00252F2D"/>
    <w:rsid w:val="0025393F"/>
    <w:rsid w:val="00253BE1"/>
    <w:rsid w:val="00256044"/>
    <w:rsid w:val="00256F6D"/>
    <w:rsid w:val="00257739"/>
    <w:rsid w:val="00257DD0"/>
    <w:rsid w:val="00260C61"/>
    <w:rsid w:val="00260FFC"/>
    <w:rsid w:val="002615FD"/>
    <w:rsid w:val="0026372E"/>
    <w:rsid w:val="00263B86"/>
    <w:rsid w:val="00264700"/>
    <w:rsid w:val="00265AC1"/>
    <w:rsid w:val="00265C83"/>
    <w:rsid w:val="0026653C"/>
    <w:rsid w:val="00267638"/>
    <w:rsid w:val="00267703"/>
    <w:rsid w:val="00267C33"/>
    <w:rsid w:val="00267E84"/>
    <w:rsid w:val="00267FDF"/>
    <w:rsid w:val="00267FFB"/>
    <w:rsid w:val="00270990"/>
    <w:rsid w:val="00270A48"/>
    <w:rsid w:val="00271A40"/>
    <w:rsid w:val="00272034"/>
    <w:rsid w:val="0027203F"/>
    <w:rsid w:val="00272DB7"/>
    <w:rsid w:val="00273368"/>
    <w:rsid w:val="002759B4"/>
    <w:rsid w:val="00276B54"/>
    <w:rsid w:val="002778BD"/>
    <w:rsid w:val="002810A3"/>
    <w:rsid w:val="00281D0B"/>
    <w:rsid w:val="00281E07"/>
    <w:rsid w:val="002823C0"/>
    <w:rsid w:val="00283CC3"/>
    <w:rsid w:val="0028488E"/>
    <w:rsid w:val="002849A9"/>
    <w:rsid w:val="00285186"/>
    <w:rsid w:val="00286D58"/>
    <w:rsid w:val="0028742C"/>
    <w:rsid w:val="00290179"/>
    <w:rsid w:val="00290B50"/>
    <w:rsid w:val="002912E0"/>
    <w:rsid w:val="00292159"/>
    <w:rsid w:val="002931A9"/>
    <w:rsid w:val="0029329D"/>
    <w:rsid w:val="00294B42"/>
    <w:rsid w:val="00294E10"/>
    <w:rsid w:val="00294FA7"/>
    <w:rsid w:val="002951D7"/>
    <w:rsid w:val="0029522F"/>
    <w:rsid w:val="00295DF5"/>
    <w:rsid w:val="002975F5"/>
    <w:rsid w:val="002A03DC"/>
    <w:rsid w:val="002A0F32"/>
    <w:rsid w:val="002A1DE4"/>
    <w:rsid w:val="002A3280"/>
    <w:rsid w:val="002A41C2"/>
    <w:rsid w:val="002A511D"/>
    <w:rsid w:val="002A566F"/>
    <w:rsid w:val="002A5BE3"/>
    <w:rsid w:val="002A7C34"/>
    <w:rsid w:val="002B0C29"/>
    <w:rsid w:val="002B168A"/>
    <w:rsid w:val="002B1E1F"/>
    <w:rsid w:val="002B3D6F"/>
    <w:rsid w:val="002B5A84"/>
    <w:rsid w:val="002B5A93"/>
    <w:rsid w:val="002B5C55"/>
    <w:rsid w:val="002B71BA"/>
    <w:rsid w:val="002B77F9"/>
    <w:rsid w:val="002B7EAE"/>
    <w:rsid w:val="002C27CD"/>
    <w:rsid w:val="002C3B25"/>
    <w:rsid w:val="002C46B1"/>
    <w:rsid w:val="002C48C4"/>
    <w:rsid w:val="002C5655"/>
    <w:rsid w:val="002C7881"/>
    <w:rsid w:val="002D05BB"/>
    <w:rsid w:val="002D220A"/>
    <w:rsid w:val="002D2280"/>
    <w:rsid w:val="002D3B1F"/>
    <w:rsid w:val="002D3E2C"/>
    <w:rsid w:val="002D4A66"/>
    <w:rsid w:val="002D58FF"/>
    <w:rsid w:val="002E17D7"/>
    <w:rsid w:val="002E17F8"/>
    <w:rsid w:val="002E266A"/>
    <w:rsid w:val="002E3707"/>
    <w:rsid w:val="002E3BAD"/>
    <w:rsid w:val="002E3DB7"/>
    <w:rsid w:val="002E3E3A"/>
    <w:rsid w:val="002E45C8"/>
    <w:rsid w:val="002E481D"/>
    <w:rsid w:val="002E5C1F"/>
    <w:rsid w:val="002E61B9"/>
    <w:rsid w:val="002E6437"/>
    <w:rsid w:val="002E74BA"/>
    <w:rsid w:val="002E77DE"/>
    <w:rsid w:val="002F1F97"/>
    <w:rsid w:val="002F21DB"/>
    <w:rsid w:val="002F304E"/>
    <w:rsid w:val="002F311C"/>
    <w:rsid w:val="002F413D"/>
    <w:rsid w:val="002F47A1"/>
    <w:rsid w:val="002F4E1A"/>
    <w:rsid w:val="00301133"/>
    <w:rsid w:val="003028CF"/>
    <w:rsid w:val="00302AD6"/>
    <w:rsid w:val="003034B5"/>
    <w:rsid w:val="00304864"/>
    <w:rsid w:val="00304A79"/>
    <w:rsid w:val="00304C66"/>
    <w:rsid w:val="003050E7"/>
    <w:rsid w:val="0030581E"/>
    <w:rsid w:val="00305FF2"/>
    <w:rsid w:val="0030621F"/>
    <w:rsid w:val="003062EA"/>
    <w:rsid w:val="003120EC"/>
    <w:rsid w:val="003121E5"/>
    <w:rsid w:val="00313116"/>
    <w:rsid w:val="0031388A"/>
    <w:rsid w:val="00316419"/>
    <w:rsid w:val="00317B71"/>
    <w:rsid w:val="00321E3E"/>
    <w:rsid w:val="00322362"/>
    <w:rsid w:val="0032367B"/>
    <w:rsid w:val="003268C2"/>
    <w:rsid w:val="00327D6F"/>
    <w:rsid w:val="00330309"/>
    <w:rsid w:val="00330344"/>
    <w:rsid w:val="00330C0A"/>
    <w:rsid w:val="003323FE"/>
    <w:rsid w:val="00332491"/>
    <w:rsid w:val="00333538"/>
    <w:rsid w:val="003356B2"/>
    <w:rsid w:val="00335C70"/>
    <w:rsid w:val="00335F66"/>
    <w:rsid w:val="003376DC"/>
    <w:rsid w:val="003377AB"/>
    <w:rsid w:val="00337DDC"/>
    <w:rsid w:val="00341433"/>
    <w:rsid w:val="003417B7"/>
    <w:rsid w:val="00344875"/>
    <w:rsid w:val="00345345"/>
    <w:rsid w:val="0034551E"/>
    <w:rsid w:val="003457C6"/>
    <w:rsid w:val="003459E9"/>
    <w:rsid w:val="00347E4E"/>
    <w:rsid w:val="00347F58"/>
    <w:rsid w:val="00350A1B"/>
    <w:rsid w:val="00350CC9"/>
    <w:rsid w:val="00350E23"/>
    <w:rsid w:val="00352167"/>
    <w:rsid w:val="00353F91"/>
    <w:rsid w:val="00354DD0"/>
    <w:rsid w:val="00356092"/>
    <w:rsid w:val="00360949"/>
    <w:rsid w:val="00363DC1"/>
    <w:rsid w:val="00364B7E"/>
    <w:rsid w:val="00365EAA"/>
    <w:rsid w:val="0036642D"/>
    <w:rsid w:val="00370C09"/>
    <w:rsid w:val="00370ED6"/>
    <w:rsid w:val="0037161A"/>
    <w:rsid w:val="0037340E"/>
    <w:rsid w:val="0037356D"/>
    <w:rsid w:val="003739F7"/>
    <w:rsid w:val="00375731"/>
    <w:rsid w:val="00375DBA"/>
    <w:rsid w:val="00376D88"/>
    <w:rsid w:val="003774D4"/>
    <w:rsid w:val="00377EF2"/>
    <w:rsid w:val="003800B4"/>
    <w:rsid w:val="00381CCA"/>
    <w:rsid w:val="003849FF"/>
    <w:rsid w:val="00385700"/>
    <w:rsid w:val="00385D33"/>
    <w:rsid w:val="00386939"/>
    <w:rsid w:val="00386EDE"/>
    <w:rsid w:val="00387EA4"/>
    <w:rsid w:val="003901B2"/>
    <w:rsid w:val="003911A9"/>
    <w:rsid w:val="0039156D"/>
    <w:rsid w:val="00391C16"/>
    <w:rsid w:val="0039205B"/>
    <w:rsid w:val="00392EC2"/>
    <w:rsid w:val="003946A7"/>
    <w:rsid w:val="00394F9C"/>
    <w:rsid w:val="003953D1"/>
    <w:rsid w:val="00396357"/>
    <w:rsid w:val="00396DA3"/>
    <w:rsid w:val="003975D4"/>
    <w:rsid w:val="00397B4B"/>
    <w:rsid w:val="003A238F"/>
    <w:rsid w:val="003A2864"/>
    <w:rsid w:val="003A3DF2"/>
    <w:rsid w:val="003A4084"/>
    <w:rsid w:val="003A4CC8"/>
    <w:rsid w:val="003A59EB"/>
    <w:rsid w:val="003A5C83"/>
    <w:rsid w:val="003A7568"/>
    <w:rsid w:val="003A7618"/>
    <w:rsid w:val="003A770D"/>
    <w:rsid w:val="003A7907"/>
    <w:rsid w:val="003B01E4"/>
    <w:rsid w:val="003B0ABB"/>
    <w:rsid w:val="003B1465"/>
    <w:rsid w:val="003B1990"/>
    <w:rsid w:val="003B44A8"/>
    <w:rsid w:val="003B4BDA"/>
    <w:rsid w:val="003B5694"/>
    <w:rsid w:val="003B5F3C"/>
    <w:rsid w:val="003B666A"/>
    <w:rsid w:val="003B68FE"/>
    <w:rsid w:val="003C00A2"/>
    <w:rsid w:val="003C048F"/>
    <w:rsid w:val="003C1D48"/>
    <w:rsid w:val="003C3BAE"/>
    <w:rsid w:val="003C3F8E"/>
    <w:rsid w:val="003C63EE"/>
    <w:rsid w:val="003D08D1"/>
    <w:rsid w:val="003D1448"/>
    <w:rsid w:val="003D3D04"/>
    <w:rsid w:val="003D3DD9"/>
    <w:rsid w:val="003D427E"/>
    <w:rsid w:val="003D600B"/>
    <w:rsid w:val="003D6672"/>
    <w:rsid w:val="003D6E14"/>
    <w:rsid w:val="003D7696"/>
    <w:rsid w:val="003E32EC"/>
    <w:rsid w:val="003E3C4B"/>
    <w:rsid w:val="003E406B"/>
    <w:rsid w:val="003E58EF"/>
    <w:rsid w:val="003E6688"/>
    <w:rsid w:val="003E67BB"/>
    <w:rsid w:val="003F0991"/>
    <w:rsid w:val="003F3BBA"/>
    <w:rsid w:val="003F3BE1"/>
    <w:rsid w:val="003F3D12"/>
    <w:rsid w:val="003F4246"/>
    <w:rsid w:val="003F46DC"/>
    <w:rsid w:val="003F61CB"/>
    <w:rsid w:val="003F620D"/>
    <w:rsid w:val="003F646F"/>
    <w:rsid w:val="003F7D1B"/>
    <w:rsid w:val="004009FA"/>
    <w:rsid w:val="00401D09"/>
    <w:rsid w:val="00402D63"/>
    <w:rsid w:val="004039E6"/>
    <w:rsid w:val="00404486"/>
    <w:rsid w:val="004070CF"/>
    <w:rsid w:val="004149F6"/>
    <w:rsid w:val="00416F2E"/>
    <w:rsid w:val="00417097"/>
    <w:rsid w:val="00417A99"/>
    <w:rsid w:val="0042004F"/>
    <w:rsid w:val="004207A6"/>
    <w:rsid w:val="00420A9B"/>
    <w:rsid w:val="00421295"/>
    <w:rsid w:val="0042192E"/>
    <w:rsid w:val="00421DB5"/>
    <w:rsid w:val="0042321B"/>
    <w:rsid w:val="004247CC"/>
    <w:rsid w:val="004259F4"/>
    <w:rsid w:val="004265BE"/>
    <w:rsid w:val="004267BE"/>
    <w:rsid w:val="00427608"/>
    <w:rsid w:val="004300BF"/>
    <w:rsid w:val="00431B1E"/>
    <w:rsid w:val="0043208C"/>
    <w:rsid w:val="004325E0"/>
    <w:rsid w:val="0043294F"/>
    <w:rsid w:val="00433F9D"/>
    <w:rsid w:val="004343E1"/>
    <w:rsid w:val="004363BB"/>
    <w:rsid w:val="00436A89"/>
    <w:rsid w:val="00436D1B"/>
    <w:rsid w:val="00436F8F"/>
    <w:rsid w:val="00437350"/>
    <w:rsid w:val="004376DB"/>
    <w:rsid w:val="004429D3"/>
    <w:rsid w:val="00443027"/>
    <w:rsid w:val="00443BAB"/>
    <w:rsid w:val="00445F52"/>
    <w:rsid w:val="00446651"/>
    <w:rsid w:val="0044762C"/>
    <w:rsid w:val="00451373"/>
    <w:rsid w:val="004558A5"/>
    <w:rsid w:val="0045611D"/>
    <w:rsid w:val="004578A6"/>
    <w:rsid w:val="00460328"/>
    <w:rsid w:val="00460C9F"/>
    <w:rsid w:val="00461B3F"/>
    <w:rsid w:val="00461C11"/>
    <w:rsid w:val="00465AC9"/>
    <w:rsid w:val="00465D17"/>
    <w:rsid w:val="00466F66"/>
    <w:rsid w:val="0046754D"/>
    <w:rsid w:val="004707E0"/>
    <w:rsid w:val="00470A33"/>
    <w:rsid w:val="00473068"/>
    <w:rsid w:val="0047561D"/>
    <w:rsid w:val="0047562A"/>
    <w:rsid w:val="0047593C"/>
    <w:rsid w:val="00476A12"/>
    <w:rsid w:val="00476CAC"/>
    <w:rsid w:val="0048301D"/>
    <w:rsid w:val="004834D1"/>
    <w:rsid w:val="0048427F"/>
    <w:rsid w:val="0048579F"/>
    <w:rsid w:val="004859A1"/>
    <w:rsid w:val="0048656A"/>
    <w:rsid w:val="00490592"/>
    <w:rsid w:val="004908B4"/>
    <w:rsid w:val="00491868"/>
    <w:rsid w:val="004927EF"/>
    <w:rsid w:val="00492A65"/>
    <w:rsid w:val="00492CF6"/>
    <w:rsid w:val="00492F72"/>
    <w:rsid w:val="0049611B"/>
    <w:rsid w:val="00496806"/>
    <w:rsid w:val="00497564"/>
    <w:rsid w:val="00497876"/>
    <w:rsid w:val="004A051E"/>
    <w:rsid w:val="004A236D"/>
    <w:rsid w:val="004A488E"/>
    <w:rsid w:val="004A754C"/>
    <w:rsid w:val="004A7690"/>
    <w:rsid w:val="004A7C5B"/>
    <w:rsid w:val="004B1D15"/>
    <w:rsid w:val="004B21B2"/>
    <w:rsid w:val="004B2205"/>
    <w:rsid w:val="004B2C69"/>
    <w:rsid w:val="004C1CF6"/>
    <w:rsid w:val="004C1E59"/>
    <w:rsid w:val="004C2746"/>
    <w:rsid w:val="004C28A3"/>
    <w:rsid w:val="004C31B9"/>
    <w:rsid w:val="004C39F0"/>
    <w:rsid w:val="004C3A43"/>
    <w:rsid w:val="004C4572"/>
    <w:rsid w:val="004C4849"/>
    <w:rsid w:val="004C5066"/>
    <w:rsid w:val="004C6184"/>
    <w:rsid w:val="004C6711"/>
    <w:rsid w:val="004D03CE"/>
    <w:rsid w:val="004D0F9D"/>
    <w:rsid w:val="004D114B"/>
    <w:rsid w:val="004D162D"/>
    <w:rsid w:val="004D3B48"/>
    <w:rsid w:val="004D3D37"/>
    <w:rsid w:val="004D3FBF"/>
    <w:rsid w:val="004D4976"/>
    <w:rsid w:val="004D56D2"/>
    <w:rsid w:val="004E0A81"/>
    <w:rsid w:val="004E1DED"/>
    <w:rsid w:val="004E252D"/>
    <w:rsid w:val="004E32AB"/>
    <w:rsid w:val="004E4962"/>
    <w:rsid w:val="004E4F44"/>
    <w:rsid w:val="004E6253"/>
    <w:rsid w:val="004E6362"/>
    <w:rsid w:val="004F0117"/>
    <w:rsid w:val="004F1CA7"/>
    <w:rsid w:val="004F1FC3"/>
    <w:rsid w:val="004F3555"/>
    <w:rsid w:val="004F5871"/>
    <w:rsid w:val="004F6572"/>
    <w:rsid w:val="004F7C1A"/>
    <w:rsid w:val="004F7C48"/>
    <w:rsid w:val="00501FC7"/>
    <w:rsid w:val="00503702"/>
    <w:rsid w:val="005108DF"/>
    <w:rsid w:val="005120BF"/>
    <w:rsid w:val="005123AA"/>
    <w:rsid w:val="00512B61"/>
    <w:rsid w:val="00512B7F"/>
    <w:rsid w:val="00512DA4"/>
    <w:rsid w:val="00513266"/>
    <w:rsid w:val="0051330F"/>
    <w:rsid w:val="0051433D"/>
    <w:rsid w:val="00514BD1"/>
    <w:rsid w:val="005158D0"/>
    <w:rsid w:val="00516CFB"/>
    <w:rsid w:val="00517DE0"/>
    <w:rsid w:val="00521057"/>
    <w:rsid w:val="00521C82"/>
    <w:rsid w:val="0052568B"/>
    <w:rsid w:val="00530A50"/>
    <w:rsid w:val="00530FC3"/>
    <w:rsid w:val="005314C2"/>
    <w:rsid w:val="00531E7E"/>
    <w:rsid w:val="00533136"/>
    <w:rsid w:val="00533CA4"/>
    <w:rsid w:val="00533E5E"/>
    <w:rsid w:val="005347AA"/>
    <w:rsid w:val="00534D8E"/>
    <w:rsid w:val="0053542F"/>
    <w:rsid w:val="00535494"/>
    <w:rsid w:val="005357F3"/>
    <w:rsid w:val="00535FFF"/>
    <w:rsid w:val="00536C09"/>
    <w:rsid w:val="005377E1"/>
    <w:rsid w:val="00537B2E"/>
    <w:rsid w:val="005411C3"/>
    <w:rsid w:val="00544F33"/>
    <w:rsid w:val="00545E37"/>
    <w:rsid w:val="0054682B"/>
    <w:rsid w:val="005509E6"/>
    <w:rsid w:val="0055204B"/>
    <w:rsid w:val="0055213D"/>
    <w:rsid w:val="00552889"/>
    <w:rsid w:val="00553547"/>
    <w:rsid w:val="00553B00"/>
    <w:rsid w:val="00554BB0"/>
    <w:rsid w:val="00555892"/>
    <w:rsid w:val="005568AD"/>
    <w:rsid w:val="00556C5A"/>
    <w:rsid w:val="0055735B"/>
    <w:rsid w:val="00557A0E"/>
    <w:rsid w:val="00560475"/>
    <w:rsid w:val="00560CBB"/>
    <w:rsid w:val="00560FBC"/>
    <w:rsid w:val="00562F58"/>
    <w:rsid w:val="00564C5E"/>
    <w:rsid w:val="00565061"/>
    <w:rsid w:val="00565602"/>
    <w:rsid w:val="00565FE6"/>
    <w:rsid w:val="005666A5"/>
    <w:rsid w:val="005673C1"/>
    <w:rsid w:val="00570A00"/>
    <w:rsid w:val="00570A40"/>
    <w:rsid w:val="00570A9E"/>
    <w:rsid w:val="00574E31"/>
    <w:rsid w:val="005758BE"/>
    <w:rsid w:val="00575E79"/>
    <w:rsid w:val="00577874"/>
    <w:rsid w:val="00577FC7"/>
    <w:rsid w:val="005807B8"/>
    <w:rsid w:val="00583C76"/>
    <w:rsid w:val="00583E3B"/>
    <w:rsid w:val="00583E7A"/>
    <w:rsid w:val="00586D6B"/>
    <w:rsid w:val="00590CBC"/>
    <w:rsid w:val="00590DA3"/>
    <w:rsid w:val="00590FC9"/>
    <w:rsid w:val="0059186C"/>
    <w:rsid w:val="00592A8D"/>
    <w:rsid w:val="00593DF6"/>
    <w:rsid w:val="00593E51"/>
    <w:rsid w:val="0059564D"/>
    <w:rsid w:val="005966EC"/>
    <w:rsid w:val="0059696A"/>
    <w:rsid w:val="00596C3A"/>
    <w:rsid w:val="0059713B"/>
    <w:rsid w:val="005A0112"/>
    <w:rsid w:val="005A053F"/>
    <w:rsid w:val="005A0CB6"/>
    <w:rsid w:val="005A1AB2"/>
    <w:rsid w:val="005A265B"/>
    <w:rsid w:val="005A2AF5"/>
    <w:rsid w:val="005A37D3"/>
    <w:rsid w:val="005A3F62"/>
    <w:rsid w:val="005A45C7"/>
    <w:rsid w:val="005A5CA4"/>
    <w:rsid w:val="005A7B43"/>
    <w:rsid w:val="005B1069"/>
    <w:rsid w:val="005B131A"/>
    <w:rsid w:val="005B1E5D"/>
    <w:rsid w:val="005B3958"/>
    <w:rsid w:val="005B3DB0"/>
    <w:rsid w:val="005B4003"/>
    <w:rsid w:val="005B53E5"/>
    <w:rsid w:val="005B5753"/>
    <w:rsid w:val="005B77E2"/>
    <w:rsid w:val="005C2A72"/>
    <w:rsid w:val="005C30A7"/>
    <w:rsid w:val="005C405C"/>
    <w:rsid w:val="005C4497"/>
    <w:rsid w:val="005C533C"/>
    <w:rsid w:val="005C588E"/>
    <w:rsid w:val="005C60C9"/>
    <w:rsid w:val="005C6C62"/>
    <w:rsid w:val="005C7845"/>
    <w:rsid w:val="005D0970"/>
    <w:rsid w:val="005D09EC"/>
    <w:rsid w:val="005D24E2"/>
    <w:rsid w:val="005D3CFD"/>
    <w:rsid w:val="005D4A7D"/>
    <w:rsid w:val="005D6071"/>
    <w:rsid w:val="005D65D7"/>
    <w:rsid w:val="005D72E4"/>
    <w:rsid w:val="005E1B1E"/>
    <w:rsid w:val="005E2076"/>
    <w:rsid w:val="005E40F0"/>
    <w:rsid w:val="005E4FAD"/>
    <w:rsid w:val="005E5D96"/>
    <w:rsid w:val="005E5F9D"/>
    <w:rsid w:val="005F069F"/>
    <w:rsid w:val="005F0A1F"/>
    <w:rsid w:val="005F0DB6"/>
    <w:rsid w:val="005F11FF"/>
    <w:rsid w:val="005F36A7"/>
    <w:rsid w:val="005F49D9"/>
    <w:rsid w:val="005F4F90"/>
    <w:rsid w:val="005F5A0D"/>
    <w:rsid w:val="005F5BB9"/>
    <w:rsid w:val="005F5EF4"/>
    <w:rsid w:val="005F6AF5"/>
    <w:rsid w:val="00600668"/>
    <w:rsid w:val="00600AA6"/>
    <w:rsid w:val="006011DD"/>
    <w:rsid w:val="006025A9"/>
    <w:rsid w:val="00603113"/>
    <w:rsid w:val="00603AAA"/>
    <w:rsid w:val="00604254"/>
    <w:rsid w:val="0060486E"/>
    <w:rsid w:val="00604EAB"/>
    <w:rsid w:val="00607A18"/>
    <w:rsid w:val="006103E8"/>
    <w:rsid w:val="00614DF9"/>
    <w:rsid w:val="00616AFF"/>
    <w:rsid w:val="0061700D"/>
    <w:rsid w:val="00617383"/>
    <w:rsid w:val="006178D3"/>
    <w:rsid w:val="00620434"/>
    <w:rsid w:val="0062681B"/>
    <w:rsid w:val="006301E7"/>
    <w:rsid w:val="0063088F"/>
    <w:rsid w:val="00630AF2"/>
    <w:rsid w:val="00630F0C"/>
    <w:rsid w:val="00632116"/>
    <w:rsid w:val="00632BA3"/>
    <w:rsid w:val="00633045"/>
    <w:rsid w:val="00633832"/>
    <w:rsid w:val="00635B56"/>
    <w:rsid w:val="00642AB6"/>
    <w:rsid w:val="00642B09"/>
    <w:rsid w:val="00643D10"/>
    <w:rsid w:val="0064407C"/>
    <w:rsid w:val="006443A0"/>
    <w:rsid w:val="006450E4"/>
    <w:rsid w:val="00647BE9"/>
    <w:rsid w:val="006555E8"/>
    <w:rsid w:val="00656621"/>
    <w:rsid w:val="00656D03"/>
    <w:rsid w:val="00662078"/>
    <w:rsid w:val="0066241A"/>
    <w:rsid w:val="00663AED"/>
    <w:rsid w:val="0066425D"/>
    <w:rsid w:val="00664350"/>
    <w:rsid w:val="00664D81"/>
    <w:rsid w:val="006653D9"/>
    <w:rsid w:val="00665DE1"/>
    <w:rsid w:val="00667A8D"/>
    <w:rsid w:val="006716EE"/>
    <w:rsid w:val="00671B14"/>
    <w:rsid w:val="00672C86"/>
    <w:rsid w:val="00672D36"/>
    <w:rsid w:val="0067313B"/>
    <w:rsid w:val="00674393"/>
    <w:rsid w:val="00674690"/>
    <w:rsid w:val="00676340"/>
    <w:rsid w:val="00676400"/>
    <w:rsid w:val="006764CB"/>
    <w:rsid w:val="00677424"/>
    <w:rsid w:val="006777D7"/>
    <w:rsid w:val="006823B8"/>
    <w:rsid w:val="00683228"/>
    <w:rsid w:val="0068449A"/>
    <w:rsid w:val="00684F82"/>
    <w:rsid w:val="00685276"/>
    <w:rsid w:val="00686E74"/>
    <w:rsid w:val="0068752E"/>
    <w:rsid w:val="0068791A"/>
    <w:rsid w:val="00687A48"/>
    <w:rsid w:val="00687FEA"/>
    <w:rsid w:val="006900E6"/>
    <w:rsid w:val="00691C12"/>
    <w:rsid w:val="00692382"/>
    <w:rsid w:val="0069345C"/>
    <w:rsid w:val="00694A9F"/>
    <w:rsid w:val="00694ECB"/>
    <w:rsid w:val="0069558A"/>
    <w:rsid w:val="006A0750"/>
    <w:rsid w:val="006A0CA6"/>
    <w:rsid w:val="006A12D8"/>
    <w:rsid w:val="006A154F"/>
    <w:rsid w:val="006A1C27"/>
    <w:rsid w:val="006A3B45"/>
    <w:rsid w:val="006A3C5C"/>
    <w:rsid w:val="006A3E6E"/>
    <w:rsid w:val="006A3EA4"/>
    <w:rsid w:val="006A499C"/>
    <w:rsid w:val="006A53C4"/>
    <w:rsid w:val="006A638B"/>
    <w:rsid w:val="006A6BD4"/>
    <w:rsid w:val="006A7745"/>
    <w:rsid w:val="006A77DD"/>
    <w:rsid w:val="006B00D3"/>
    <w:rsid w:val="006B0345"/>
    <w:rsid w:val="006B10F4"/>
    <w:rsid w:val="006B3C0F"/>
    <w:rsid w:val="006B5DA5"/>
    <w:rsid w:val="006C1236"/>
    <w:rsid w:val="006C27A5"/>
    <w:rsid w:val="006C2B32"/>
    <w:rsid w:val="006C3C64"/>
    <w:rsid w:val="006C401C"/>
    <w:rsid w:val="006C4B3F"/>
    <w:rsid w:val="006C4CCA"/>
    <w:rsid w:val="006C4D91"/>
    <w:rsid w:val="006C4E83"/>
    <w:rsid w:val="006C51F3"/>
    <w:rsid w:val="006C5CEE"/>
    <w:rsid w:val="006C62DB"/>
    <w:rsid w:val="006C7246"/>
    <w:rsid w:val="006C7393"/>
    <w:rsid w:val="006C78AD"/>
    <w:rsid w:val="006C7917"/>
    <w:rsid w:val="006C79E2"/>
    <w:rsid w:val="006C7C75"/>
    <w:rsid w:val="006D0F2A"/>
    <w:rsid w:val="006D1203"/>
    <w:rsid w:val="006D1C25"/>
    <w:rsid w:val="006D21F2"/>
    <w:rsid w:val="006D26F7"/>
    <w:rsid w:val="006D2A23"/>
    <w:rsid w:val="006D2B4B"/>
    <w:rsid w:val="006D35A9"/>
    <w:rsid w:val="006D5922"/>
    <w:rsid w:val="006D5E1F"/>
    <w:rsid w:val="006D6872"/>
    <w:rsid w:val="006D7266"/>
    <w:rsid w:val="006E1CB1"/>
    <w:rsid w:val="006E3C40"/>
    <w:rsid w:val="006E425A"/>
    <w:rsid w:val="006E496D"/>
    <w:rsid w:val="006F1FDF"/>
    <w:rsid w:val="006F24DE"/>
    <w:rsid w:val="006F2C28"/>
    <w:rsid w:val="006F3277"/>
    <w:rsid w:val="006F3CA6"/>
    <w:rsid w:val="006F3F22"/>
    <w:rsid w:val="006F419B"/>
    <w:rsid w:val="006F4ADE"/>
    <w:rsid w:val="006F4E74"/>
    <w:rsid w:val="006F512E"/>
    <w:rsid w:val="006F5F2C"/>
    <w:rsid w:val="006F667E"/>
    <w:rsid w:val="006F6B3C"/>
    <w:rsid w:val="006F6D5F"/>
    <w:rsid w:val="006F6D8C"/>
    <w:rsid w:val="006F7162"/>
    <w:rsid w:val="006F78E2"/>
    <w:rsid w:val="00700518"/>
    <w:rsid w:val="007007A9"/>
    <w:rsid w:val="007013DA"/>
    <w:rsid w:val="00702A11"/>
    <w:rsid w:val="007032F4"/>
    <w:rsid w:val="00703577"/>
    <w:rsid w:val="00703859"/>
    <w:rsid w:val="00704693"/>
    <w:rsid w:val="00704B53"/>
    <w:rsid w:val="00705E47"/>
    <w:rsid w:val="00707D32"/>
    <w:rsid w:val="00707E2E"/>
    <w:rsid w:val="00710215"/>
    <w:rsid w:val="00711368"/>
    <w:rsid w:val="0071268A"/>
    <w:rsid w:val="007140C3"/>
    <w:rsid w:val="00716A5B"/>
    <w:rsid w:val="0072015A"/>
    <w:rsid w:val="00720E62"/>
    <w:rsid w:val="00722087"/>
    <w:rsid w:val="007221E9"/>
    <w:rsid w:val="00722E9C"/>
    <w:rsid w:val="00723643"/>
    <w:rsid w:val="00723D26"/>
    <w:rsid w:val="007240C2"/>
    <w:rsid w:val="007260B9"/>
    <w:rsid w:val="00731840"/>
    <w:rsid w:val="00731B48"/>
    <w:rsid w:val="00732A76"/>
    <w:rsid w:val="00734A76"/>
    <w:rsid w:val="007356DF"/>
    <w:rsid w:val="00735EB7"/>
    <w:rsid w:val="00736FD9"/>
    <w:rsid w:val="00740F96"/>
    <w:rsid w:val="00741546"/>
    <w:rsid w:val="0074154F"/>
    <w:rsid w:val="007435EB"/>
    <w:rsid w:val="00744BA0"/>
    <w:rsid w:val="00744CE7"/>
    <w:rsid w:val="0075269A"/>
    <w:rsid w:val="00754346"/>
    <w:rsid w:val="00754D5F"/>
    <w:rsid w:val="00755AD7"/>
    <w:rsid w:val="00756593"/>
    <w:rsid w:val="00756D94"/>
    <w:rsid w:val="00760678"/>
    <w:rsid w:val="00761F61"/>
    <w:rsid w:val="0076322E"/>
    <w:rsid w:val="00763F36"/>
    <w:rsid w:val="0076439B"/>
    <w:rsid w:val="007645EC"/>
    <w:rsid w:val="00764C9E"/>
    <w:rsid w:val="00766986"/>
    <w:rsid w:val="00770A47"/>
    <w:rsid w:val="00770A6C"/>
    <w:rsid w:val="0077121C"/>
    <w:rsid w:val="007728D9"/>
    <w:rsid w:val="00775533"/>
    <w:rsid w:val="00775CD6"/>
    <w:rsid w:val="00776D80"/>
    <w:rsid w:val="00781118"/>
    <w:rsid w:val="0078147B"/>
    <w:rsid w:val="00782015"/>
    <w:rsid w:val="00782735"/>
    <w:rsid w:val="00783E25"/>
    <w:rsid w:val="007848BA"/>
    <w:rsid w:val="007848CC"/>
    <w:rsid w:val="00784F0E"/>
    <w:rsid w:val="00785B0F"/>
    <w:rsid w:val="0078792D"/>
    <w:rsid w:val="007903D1"/>
    <w:rsid w:val="007911DB"/>
    <w:rsid w:val="007912A5"/>
    <w:rsid w:val="007916DB"/>
    <w:rsid w:val="00792257"/>
    <w:rsid w:val="00792883"/>
    <w:rsid w:val="00793CC4"/>
    <w:rsid w:val="00795BA4"/>
    <w:rsid w:val="007977A4"/>
    <w:rsid w:val="007A136B"/>
    <w:rsid w:val="007A2428"/>
    <w:rsid w:val="007A26C1"/>
    <w:rsid w:val="007A2980"/>
    <w:rsid w:val="007A3CF9"/>
    <w:rsid w:val="007A40D8"/>
    <w:rsid w:val="007A4E32"/>
    <w:rsid w:val="007A57B4"/>
    <w:rsid w:val="007A7146"/>
    <w:rsid w:val="007A774D"/>
    <w:rsid w:val="007A7C54"/>
    <w:rsid w:val="007B026E"/>
    <w:rsid w:val="007B0952"/>
    <w:rsid w:val="007B0E77"/>
    <w:rsid w:val="007B176E"/>
    <w:rsid w:val="007B286E"/>
    <w:rsid w:val="007B4484"/>
    <w:rsid w:val="007B46AC"/>
    <w:rsid w:val="007B6236"/>
    <w:rsid w:val="007B7ED3"/>
    <w:rsid w:val="007C27C2"/>
    <w:rsid w:val="007C34E8"/>
    <w:rsid w:val="007C4786"/>
    <w:rsid w:val="007D09F0"/>
    <w:rsid w:val="007D17B7"/>
    <w:rsid w:val="007D1ACE"/>
    <w:rsid w:val="007D2188"/>
    <w:rsid w:val="007D2F9C"/>
    <w:rsid w:val="007D4ECB"/>
    <w:rsid w:val="007D52EB"/>
    <w:rsid w:val="007D5BE8"/>
    <w:rsid w:val="007D6253"/>
    <w:rsid w:val="007D6DFF"/>
    <w:rsid w:val="007E10D1"/>
    <w:rsid w:val="007E127A"/>
    <w:rsid w:val="007E21A1"/>
    <w:rsid w:val="007E43DA"/>
    <w:rsid w:val="007E48D3"/>
    <w:rsid w:val="007E52B4"/>
    <w:rsid w:val="007E565F"/>
    <w:rsid w:val="007E6253"/>
    <w:rsid w:val="007E7117"/>
    <w:rsid w:val="007E7970"/>
    <w:rsid w:val="007F0183"/>
    <w:rsid w:val="007F077B"/>
    <w:rsid w:val="007F11C5"/>
    <w:rsid w:val="007F1270"/>
    <w:rsid w:val="007F15B4"/>
    <w:rsid w:val="007F2D64"/>
    <w:rsid w:val="007F4856"/>
    <w:rsid w:val="007F56D3"/>
    <w:rsid w:val="007F6D65"/>
    <w:rsid w:val="007F732F"/>
    <w:rsid w:val="00803E97"/>
    <w:rsid w:val="00806A1B"/>
    <w:rsid w:val="00810909"/>
    <w:rsid w:val="0081146F"/>
    <w:rsid w:val="00812816"/>
    <w:rsid w:val="00813AC0"/>
    <w:rsid w:val="00813AE2"/>
    <w:rsid w:val="00814779"/>
    <w:rsid w:val="00820428"/>
    <w:rsid w:val="00820531"/>
    <w:rsid w:val="008215E9"/>
    <w:rsid w:val="008219F6"/>
    <w:rsid w:val="00822222"/>
    <w:rsid w:val="00822365"/>
    <w:rsid w:val="008229B1"/>
    <w:rsid w:val="00824914"/>
    <w:rsid w:val="00824C24"/>
    <w:rsid w:val="008264FD"/>
    <w:rsid w:val="00826E91"/>
    <w:rsid w:val="00827229"/>
    <w:rsid w:val="00830076"/>
    <w:rsid w:val="00831BE2"/>
    <w:rsid w:val="00834CAD"/>
    <w:rsid w:val="00834DE0"/>
    <w:rsid w:val="00835938"/>
    <w:rsid w:val="00836096"/>
    <w:rsid w:val="00837F3B"/>
    <w:rsid w:val="00841980"/>
    <w:rsid w:val="008422D2"/>
    <w:rsid w:val="00842B6A"/>
    <w:rsid w:val="00842E4D"/>
    <w:rsid w:val="008438E1"/>
    <w:rsid w:val="008445B1"/>
    <w:rsid w:val="00844748"/>
    <w:rsid w:val="00844E97"/>
    <w:rsid w:val="008451B6"/>
    <w:rsid w:val="00847E06"/>
    <w:rsid w:val="00850F18"/>
    <w:rsid w:val="00851254"/>
    <w:rsid w:val="00851F3D"/>
    <w:rsid w:val="008528C3"/>
    <w:rsid w:val="008541BD"/>
    <w:rsid w:val="0085475F"/>
    <w:rsid w:val="0085516F"/>
    <w:rsid w:val="008553BF"/>
    <w:rsid w:val="008556E2"/>
    <w:rsid w:val="008556FF"/>
    <w:rsid w:val="00855D39"/>
    <w:rsid w:val="0086012F"/>
    <w:rsid w:val="00860CB5"/>
    <w:rsid w:val="00861206"/>
    <w:rsid w:val="00862994"/>
    <w:rsid w:val="008637EB"/>
    <w:rsid w:val="00863881"/>
    <w:rsid w:val="00863BE4"/>
    <w:rsid w:val="00864B09"/>
    <w:rsid w:val="0086771C"/>
    <w:rsid w:val="00867949"/>
    <w:rsid w:val="00867A1B"/>
    <w:rsid w:val="00870124"/>
    <w:rsid w:val="00871790"/>
    <w:rsid w:val="00873CC9"/>
    <w:rsid w:val="0087409C"/>
    <w:rsid w:val="00874758"/>
    <w:rsid w:val="00875C61"/>
    <w:rsid w:val="008766E2"/>
    <w:rsid w:val="00876923"/>
    <w:rsid w:val="00877514"/>
    <w:rsid w:val="008775A1"/>
    <w:rsid w:val="0087761E"/>
    <w:rsid w:val="00877B07"/>
    <w:rsid w:val="008800D0"/>
    <w:rsid w:val="008805D2"/>
    <w:rsid w:val="00881E0F"/>
    <w:rsid w:val="00881F53"/>
    <w:rsid w:val="0088240C"/>
    <w:rsid w:val="00882529"/>
    <w:rsid w:val="008834A5"/>
    <w:rsid w:val="008839C5"/>
    <w:rsid w:val="00883F67"/>
    <w:rsid w:val="00885038"/>
    <w:rsid w:val="0089004D"/>
    <w:rsid w:val="00890FE4"/>
    <w:rsid w:val="00893462"/>
    <w:rsid w:val="00893A71"/>
    <w:rsid w:val="00893CA3"/>
    <w:rsid w:val="008942B7"/>
    <w:rsid w:val="00894973"/>
    <w:rsid w:val="00894A4E"/>
    <w:rsid w:val="00894E00"/>
    <w:rsid w:val="00895D46"/>
    <w:rsid w:val="008968D9"/>
    <w:rsid w:val="00896F3F"/>
    <w:rsid w:val="00897A09"/>
    <w:rsid w:val="008A180D"/>
    <w:rsid w:val="008A24A4"/>
    <w:rsid w:val="008A2C98"/>
    <w:rsid w:val="008A455E"/>
    <w:rsid w:val="008A4585"/>
    <w:rsid w:val="008A5176"/>
    <w:rsid w:val="008A6B5F"/>
    <w:rsid w:val="008B1054"/>
    <w:rsid w:val="008B17A0"/>
    <w:rsid w:val="008B1DF2"/>
    <w:rsid w:val="008B21B3"/>
    <w:rsid w:val="008B21B7"/>
    <w:rsid w:val="008B227A"/>
    <w:rsid w:val="008B2CC8"/>
    <w:rsid w:val="008B35A4"/>
    <w:rsid w:val="008B3974"/>
    <w:rsid w:val="008B3CEF"/>
    <w:rsid w:val="008B6B8E"/>
    <w:rsid w:val="008B7216"/>
    <w:rsid w:val="008B7FAD"/>
    <w:rsid w:val="008C017F"/>
    <w:rsid w:val="008C07AD"/>
    <w:rsid w:val="008C11DC"/>
    <w:rsid w:val="008C1BBE"/>
    <w:rsid w:val="008C3403"/>
    <w:rsid w:val="008C3F9D"/>
    <w:rsid w:val="008C6A34"/>
    <w:rsid w:val="008D0203"/>
    <w:rsid w:val="008D040A"/>
    <w:rsid w:val="008D0558"/>
    <w:rsid w:val="008D2245"/>
    <w:rsid w:val="008D45F2"/>
    <w:rsid w:val="008D49EE"/>
    <w:rsid w:val="008D5489"/>
    <w:rsid w:val="008D5F5B"/>
    <w:rsid w:val="008D7994"/>
    <w:rsid w:val="008D79CD"/>
    <w:rsid w:val="008E0BC2"/>
    <w:rsid w:val="008E3C09"/>
    <w:rsid w:val="008E48A6"/>
    <w:rsid w:val="008E4DF4"/>
    <w:rsid w:val="008E5745"/>
    <w:rsid w:val="008E5AAA"/>
    <w:rsid w:val="008E6348"/>
    <w:rsid w:val="008E69F9"/>
    <w:rsid w:val="008F09D3"/>
    <w:rsid w:val="008F0CD5"/>
    <w:rsid w:val="008F1930"/>
    <w:rsid w:val="008F1B01"/>
    <w:rsid w:val="008F1BED"/>
    <w:rsid w:val="008F1ECB"/>
    <w:rsid w:val="008F36AA"/>
    <w:rsid w:val="008F4272"/>
    <w:rsid w:val="008F4640"/>
    <w:rsid w:val="008F6192"/>
    <w:rsid w:val="008F77A8"/>
    <w:rsid w:val="008F7981"/>
    <w:rsid w:val="00900D18"/>
    <w:rsid w:val="00901559"/>
    <w:rsid w:val="00901AC3"/>
    <w:rsid w:val="009033E4"/>
    <w:rsid w:val="00904AA1"/>
    <w:rsid w:val="00904C63"/>
    <w:rsid w:val="00905406"/>
    <w:rsid w:val="009061F9"/>
    <w:rsid w:val="00906675"/>
    <w:rsid w:val="00912F23"/>
    <w:rsid w:val="00914B8E"/>
    <w:rsid w:val="00916271"/>
    <w:rsid w:val="00916BC5"/>
    <w:rsid w:val="00920DC6"/>
    <w:rsid w:val="0092301D"/>
    <w:rsid w:val="00923331"/>
    <w:rsid w:val="00923635"/>
    <w:rsid w:val="00926F50"/>
    <w:rsid w:val="009270E1"/>
    <w:rsid w:val="00927501"/>
    <w:rsid w:val="00927919"/>
    <w:rsid w:val="00931E92"/>
    <w:rsid w:val="00931F45"/>
    <w:rsid w:val="009325AB"/>
    <w:rsid w:val="0093290A"/>
    <w:rsid w:val="0093292C"/>
    <w:rsid w:val="00932A1D"/>
    <w:rsid w:val="00932DAB"/>
    <w:rsid w:val="0093316C"/>
    <w:rsid w:val="00933E79"/>
    <w:rsid w:val="009428A5"/>
    <w:rsid w:val="00943DCD"/>
    <w:rsid w:val="009441A8"/>
    <w:rsid w:val="00944C30"/>
    <w:rsid w:val="00945058"/>
    <w:rsid w:val="00946510"/>
    <w:rsid w:val="00946A73"/>
    <w:rsid w:val="00947026"/>
    <w:rsid w:val="0094776F"/>
    <w:rsid w:val="0094777C"/>
    <w:rsid w:val="00950243"/>
    <w:rsid w:val="009511C8"/>
    <w:rsid w:val="009512E6"/>
    <w:rsid w:val="00951D2E"/>
    <w:rsid w:val="0095222B"/>
    <w:rsid w:val="00952DA8"/>
    <w:rsid w:val="009534BD"/>
    <w:rsid w:val="00954C91"/>
    <w:rsid w:val="00955653"/>
    <w:rsid w:val="009559EC"/>
    <w:rsid w:val="009569B3"/>
    <w:rsid w:val="0096095B"/>
    <w:rsid w:val="00961FF4"/>
    <w:rsid w:val="0096371A"/>
    <w:rsid w:val="00963BEA"/>
    <w:rsid w:val="00963E0E"/>
    <w:rsid w:val="00963EE1"/>
    <w:rsid w:val="0096441B"/>
    <w:rsid w:val="009648B6"/>
    <w:rsid w:val="00964D17"/>
    <w:rsid w:val="00964EF5"/>
    <w:rsid w:val="0096555A"/>
    <w:rsid w:val="009666A1"/>
    <w:rsid w:val="00966D8A"/>
    <w:rsid w:val="009674B8"/>
    <w:rsid w:val="00967CD6"/>
    <w:rsid w:val="0097063D"/>
    <w:rsid w:val="0097109B"/>
    <w:rsid w:val="00971960"/>
    <w:rsid w:val="00972C94"/>
    <w:rsid w:val="00973123"/>
    <w:rsid w:val="00973524"/>
    <w:rsid w:val="00974001"/>
    <w:rsid w:val="009746BB"/>
    <w:rsid w:val="00976A35"/>
    <w:rsid w:val="00976EC8"/>
    <w:rsid w:val="00977BD2"/>
    <w:rsid w:val="00981C54"/>
    <w:rsid w:val="00983773"/>
    <w:rsid w:val="0098384A"/>
    <w:rsid w:val="009842B9"/>
    <w:rsid w:val="00984C08"/>
    <w:rsid w:val="00986FD3"/>
    <w:rsid w:val="00987CA2"/>
    <w:rsid w:val="00991AD5"/>
    <w:rsid w:val="00992C00"/>
    <w:rsid w:val="009966E5"/>
    <w:rsid w:val="009A1757"/>
    <w:rsid w:val="009A19F5"/>
    <w:rsid w:val="009A1B9B"/>
    <w:rsid w:val="009A6A9A"/>
    <w:rsid w:val="009A6FB2"/>
    <w:rsid w:val="009B040E"/>
    <w:rsid w:val="009B24AA"/>
    <w:rsid w:val="009B48E5"/>
    <w:rsid w:val="009B4E92"/>
    <w:rsid w:val="009B799C"/>
    <w:rsid w:val="009C387C"/>
    <w:rsid w:val="009C4263"/>
    <w:rsid w:val="009C42CA"/>
    <w:rsid w:val="009C461A"/>
    <w:rsid w:val="009C5252"/>
    <w:rsid w:val="009C5CF0"/>
    <w:rsid w:val="009C70D8"/>
    <w:rsid w:val="009C7A2C"/>
    <w:rsid w:val="009D000E"/>
    <w:rsid w:val="009D0B77"/>
    <w:rsid w:val="009D1D48"/>
    <w:rsid w:val="009D4866"/>
    <w:rsid w:val="009D5427"/>
    <w:rsid w:val="009D6279"/>
    <w:rsid w:val="009D6750"/>
    <w:rsid w:val="009E0131"/>
    <w:rsid w:val="009E0161"/>
    <w:rsid w:val="009E4E40"/>
    <w:rsid w:val="009E5DB0"/>
    <w:rsid w:val="009E7891"/>
    <w:rsid w:val="009F0F01"/>
    <w:rsid w:val="009F35CC"/>
    <w:rsid w:val="009F3A77"/>
    <w:rsid w:val="009F3BC5"/>
    <w:rsid w:val="009F42F2"/>
    <w:rsid w:val="009F46B9"/>
    <w:rsid w:val="009F5209"/>
    <w:rsid w:val="009F52D5"/>
    <w:rsid w:val="009F5DAD"/>
    <w:rsid w:val="00A00583"/>
    <w:rsid w:val="00A0305E"/>
    <w:rsid w:val="00A0413A"/>
    <w:rsid w:val="00A04A60"/>
    <w:rsid w:val="00A05671"/>
    <w:rsid w:val="00A05A24"/>
    <w:rsid w:val="00A05CD8"/>
    <w:rsid w:val="00A10060"/>
    <w:rsid w:val="00A1134A"/>
    <w:rsid w:val="00A11454"/>
    <w:rsid w:val="00A11468"/>
    <w:rsid w:val="00A130CD"/>
    <w:rsid w:val="00A1311F"/>
    <w:rsid w:val="00A1361C"/>
    <w:rsid w:val="00A1434C"/>
    <w:rsid w:val="00A16590"/>
    <w:rsid w:val="00A17884"/>
    <w:rsid w:val="00A20531"/>
    <w:rsid w:val="00A21148"/>
    <w:rsid w:val="00A2204C"/>
    <w:rsid w:val="00A22FA4"/>
    <w:rsid w:val="00A23606"/>
    <w:rsid w:val="00A24779"/>
    <w:rsid w:val="00A2515D"/>
    <w:rsid w:val="00A25263"/>
    <w:rsid w:val="00A255EC"/>
    <w:rsid w:val="00A25CC8"/>
    <w:rsid w:val="00A26038"/>
    <w:rsid w:val="00A260CB"/>
    <w:rsid w:val="00A27451"/>
    <w:rsid w:val="00A31119"/>
    <w:rsid w:val="00A31C92"/>
    <w:rsid w:val="00A347A9"/>
    <w:rsid w:val="00A37735"/>
    <w:rsid w:val="00A40836"/>
    <w:rsid w:val="00A413CB"/>
    <w:rsid w:val="00A41DE7"/>
    <w:rsid w:val="00A41F14"/>
    <w:rsid w:val="00A42353"/>
    <w:rsid w:val="00A4713C"/>
    <w:rsid w:val="00A47F2F"/>
    <w:rsid w:val="00A50724"/>
    <w:rsid w:val="00A50D8D"/>
    <w:rsid w:val="00A513B5"/>
    <w:rsid w:val="00A51DCE"/>
    <w:rsid w:val="00A52700"/>
    <w:rsid w:val="00A53F4C"/>
    <w:rsid w:val="00A55C84"/>
    <w:rsid w:val="00A55E48"/>
    <w:rsid w:val="00A563B2"/>
    <w:rsid w:val="00A57BA2"/>
    <w:rsid w:val="00A6020E"/>
    <w:rsid w:val="00A61016"/>
    <w:rsid w:val="00A61C15"/>
    <w:rsid w:val="00A64FFA"/>
    <w:rsid w:val="00A6628E"/>
    <w:rsid w:val="00A66FFE"/>
    <w:rsid w:val="00A7034B"/>
    <w:rsid w:val="00A70645"/>
    <w:rsid w:val="00A71904"/>
    <w:rsid w:val="00A71AB4"/>
    <w:rsid w:val="00A72773"/>
    <w:rsid w:val="00A72B42"/>
    <w:rsid w:val="00A73B4B"/>
    <w:rsid w:val="00A820A3"/>
    <w:rsid w:val="00A822FD"/>
    <w:rsid w:val="00A831D0"/>
    <w:rsid w:val="00A83992"/>
    <w:rsid w:val="00A8407F"/>
    <w:rsid w:val="00A843CF"/>
    <w:rsid w:val="00A85DCF"/>
    <w:rsid w:val="00A866FB"/>
    <w:rsid w:val="00A87969"/>
    <w:rsid w:val="00A90F08"/>
    <w:rsid w:val="00A911E5"/>
    <w:rsid w:val="00A92784"/>
    <w:rsid w:val="00A92B9F"/>
    <w:rsid w:val="00A935B6"/>
    <w:rsid w:val="00A97895"/>
    <w:rsid w:val="00A9794D"/>
    <w:rsid w:val="00AA0747"/>
    <w:rsid w:val="00AA10E0"/>
    <w:rsid w:val="00AA1674"/>
    <w:rsid w:val="00AA2042"/>
    <w:rsid w:val="00AA34FD"/>
    <w:rsid w:val="00AA3D17"/>
    <w:rsid w:val="00AA5112"/>
    <w:rsid w:val="00AA5BFA"/>
    <w:rsid w:val="00AA65CE"/>
    <w:rsid w:val="00AA7DDD"/>
    <w:rsid w:val="00AB036B"/>
    <w:rsid w:val="00AB0442"/>
    <w:rsid w:val="00AB10BD"/>
    <w:rsid w:val="00AB123C"/>
    <w:rsid w:val="00AB1C48"/>
    <w:rsid w:val="00AB28B5"/>
    <w:rsid w:val="00AB4404"/>
    <w:rsid w:val="00AB44FE"/>
    <w:rsid w:val="00AB4FE3"/>
    <w:rsid w:val="00AB5D36"/>
    <w:rsid w:val="00AB62F7"/>
    <w:rsid w:val="00AB76E4"/>
    <w:rsid w:val="00AC0FFE"/>
    <w:rsid w:val="00AC1C85"/>
    <w:rsid w:val="00AC200E"/>
    <w:rsid w:val="00AC23E9"/>
    <w:rsid w:val="00AC293F"/>
    <w:rsid w:val="00AC33AF"/>
    <w:rsid w:val="00AC407B"/>
    <w:rsid w:val="00AC5929"/>
    <w:rsid w:val="00AC6CF1"/>
    <w:rsid w:val="00AD1D4B"/>
    <w:rsid w:val="00AD1F75"/>
    <w:rsid w:val="00AD2C89"/>
    <w:rsid w:val="00AD2D68"/>
    <w:rsid w:val="00AD39D8"/>
    <w:rsid w:val="00AD520B"/>
    <w:rsid w:val="00AD5653"/>
    <w:rsid w:val="00AD6963"/>
    <w:rsid w:val="00AD6C5D"/>
    <w:rsid w:val="00AE1E1F"/>
    <w:rsid w:val="00AE311B"/>
    <w:rsid w:val="00AE59BE"/>
    <w:rsid w:val="00AE6E43"/>
    <w:rsid w:val="00AF1078"/>
    <w:rsid w:val="00AF1704"/>
    <w:rsid w:val="00AF1E8C"/>
    <w:rsid w:val="00AF1F03"/>
    <w:rsid w:val="00AF2049"/>
    <w:rsid w:val="00AF2B64"/>
    <w:rsid w:val="00AF40D2"/>
    <w:rsid w:val="00AF5431"/>
    <w:rsid w:val="00AF6136"/>
    <w:rsid w:val="00AF6565"/>
    <w:rsid w:val="00B01CED"/>
    <w:rsid w:val="00B02599"/>
    <w:rsid w:val="00B02B3B"/>
    <w:rsid w:val="00B064ED"/>
    <w:rsid w:val="00B0650B"/>
    <w:rsid w:val="00B06CA8"/>
    <w:rsid w:val="00B06D1C"/>
    <w:rsid w:val="00B104DD"/>
    <w:rsid w:val="00B13839"/>
    <w:rsid w:val="00B138C5"/>
    <w:rsid w:val="00B13F4A"/>
    <w:rsid w:val="00B14A3E"/>
    <w:rsid w:val="00B15A3A"/>
    <w:rsid w:val="00B16D82"/>
    <w:rsid w:val="00B1733B"/>
    <w:rsid w:val="00B17CC2"/>
    <w:rsid w:val="00B17FA1"/>
    <w:rsid w:val="00B21055"/>
    <w:rsid w:val="00B225B2"/>
    <w:rsid w:val="00B24203"/>
    <w:rsid w:val="00B251CF"/>
    <w:rsid w:val="00B259AE"/>
    <w:rsid w:val="00B30364"/>
    <w:rsid w:val="00B31E93"/>
    <w:rsid w:val="00B32B3B"/>
    <w:rsid w:val="00B32EB2"/>
    <w:rsid w:val="00B332F4"/>
    <w:rsid w:val="00B34941"/>
    <w:rsid w:val="00B35BC8"/>
    <w:rsid w:val="00B37D58"/>
    <w:rsid w:val="00B413B2"/>
    <w:rsid w:val="00B42596"/>
    <w:rsid w:val="00B43D5F"/>
    <w:rsid w:val="00B44679"/>
    <w:rsid w:val="00B4487F"/>
    <w:rsid w:val="00B4620D"/>
    <w:rsid w:val="00B463B1"/>
    <w:rsid w:val="00B46575"/>
    <w:rsid w:val="00B46D21"/>
    <w:rsid w:val="00B4735D"/>
    <w:rsid w:val="00B47465"/>
    <w:rsid w:val="00B4779A"/>
    <w:rsid w:val="00B50350"/>
    <w:rsid w:val="00B5145E"/>
    <w:rsid w:val="00B51FB5"/>
    <w:rsid w:val="00B52603"/>
    <w:rsid w:val="00B535EA"/>
    <w:rsid w:val="00B54D17"/>
    <w:rsid w:val="00B575BF"/>
    <w:rsid w:val="00B61C54"/>
    <w:rsid w:val="00B637CF"/>
    <w:rsid w:val="00B64194"/>
    <w:rsid w:val="00B64E94"/>
    <w:rsid w:val="00B6562A"/>
    <w:rsid w:val="00B66E69"/>
    <w:rsid w:val="00B702D9"/>
    <w:rsid w:val="00B70B47"/>
    <w:rsid w:val="00B74024"/>
    <w:rsid w:val="00B7425B"/>
    <w:rsid w:val="00B751FA"/>
    <w:rsid w:val="00B75F26"/>
    <w:rsid w:val="00B76959"/>
    <w:rsid w:val="00B77910"/>
    <w:rsid w:val="00B77A36"/>
    <w:rsid w:val="00B80A07"/>
    <w:rsid w:val="00B80F26"/>
    <w:rsid w:val="00B81854"/>
    <w:rsid w:val="00B821C3"/>
    <w:rsid w:val="00B82A80"/>
    <w:rsid w:val="00B82EEB"/>
    <w:rsid w:val="00B83CE2"/>
    <w:rsid w:val="00B869D1"/>
    <w:rsid w:val="00B9001F"/>
    <w:rsid w:val="00B903F8"/>
    <w:rsid w:val="00B90B81"/>
    <w:rsid w:val="00B9190D"/>
    <w:rsid w:val="00B91B9B"/>
    <w:rsid w:val="00B95170"/>
    <w:rsid w:val="00B958E9"/>
    <w:rsid w:val="00B95A49"/>
    <w:rsid w:val="00BA486E"/>
    <w:rsid w:val="00BA6A63"/>
    <w:rsid w:val="00BA79D0"/>
    <w:rsid w:val="00BB0580"/>
    <w:rsid w:val="00BB18B0"/>
    <w:rsid w:val="00BB24B2"/>
    <w:rsid w:val="00BB24BE"/>
    <w:rsid w:val="00BB2A8E"/>
    <w:rsid w:val="00BB340C"/>
    <w:rsid w:val="00BB3A5D"/>
    <w:rsid w:val="00BB4450"/>
    <w:rsid w:val="00BB54D0"/>
    <w:rsid w:val="00BB6441"/>
    <w:rsid w:val="00BB7EE4"/>
    <w:rsid w:val="00BC0058"/>
    <w:rsid w:val="00BC104F"/>
    <w:rsid w:val="00BC10B5"/>
    <w:rsid w:val="00BC156E"/>
    <w:rsid w:val="00BC3C98"/>
    <w:rsid w:val="00BC5664"/>
    <w:rsid w:val="00BC7A01"/>
    <w:rsid w:val="00BD09AB"/>
    <w:rsid w:val="00BD3B97"/>
    <w:rsid w:val="00BD53F2"/>
    <w:rsid w:val="00BD5E8F"/>
    <w:rsid w:val="00BD742B"/>
    <w:rsid w:val="00BE0DEA"/>
    <w:rsid w:val="00BE16F1"/>
    <w:rsid w:val="00BE1847"/>
    <w:rsid w:val="00BE2048"/>
    <w:rsid w:val="00BE21F0"/>
    <w:rsid w:val="00BE24DC"/>
    <w:rsid w:val="00BE3440"/>
    <w:rsid w:val="00BE431C"/>
    <w:rsid w:val="00BE4368"/>
    <w:rsid w:val="00BE476B"/>
    <w:rsid w:val="00BE49F8"/>
    <w:rsid w:val="00BE4D03"/>
    <w:rsid w:val="00BE7EB8"/>
    <w:rsid w:val="00BE7FF1"/>
    <w:rsid w:val="00BF00C1"/>
    <w:rsid w:val="00BF0D77"/>
    <w:rsid w:val="00BF0EEC"/>
    <w:rsid w:val="00BF111B"/>
    <w:rsid w:val="00BF146A"/>
    <w:rsid w:val="00BF31F6"/>
    <w:rsid w:val="00BF4AB2"/>
    <w:rsid w:val="00BF53CF"/>
    <w:rsid w:val="00BF7D91"/>
    <w:rsid w:val="00C00249"/>
    <w:rsid w:val="00C00341"/>
    <w:rsid w:val="00C00346"/>
    <w:rsid w:val="00C0178D"/>
    <w:rsid w:val="00C040E6"/>
    <w:rsid w:val="00C04E18"/>
    <w:rsid w:val="00C061BC"/>
    <w:rsid w:val="00C0649C"/>
    <w:rsid w:val="00C071E2"/>
    <w:rsid w:val="00C10AAA"/>
    <w:rsid w:val="00C125B8"/>
    <w:rsid w:val="00C13B89"/>
    <w:rsid w:val="00C15AC7"/>
    <w:rsid w:val="00C15B3D"/>
    <w:rsid w:val="00C15BEF"/>
    <w:rsid w:val="00C16A9C"/>
    <w:rsid w:val="00C1764A"/>
    <w:rsid w:val="00C20549"/>
    <w:rsid w:val="00C2079D"/>
    <w:rsid w:val="00C20ADA"/>
    <w:rsid w:val="00C214F1"/>
    <w:rsid w:val="00C22169"/>
    <w:rsid w:val="00C227F1"/>
    <w:rsid w:val="00C22B39"/>
    <w:rsid w:val="00C23A4C"/>
    <w:rsid w:val="00C25C44"/>
    <w:rsid w:val="00C30CD1"/>
    <w:rsid w:val="00C31188"/>
    <w:rsid w:val="00C32C6A"/>
    <w:rsid w:val="00C3369B"/>
    <w:rsid w:val="00C34EBB"/>
    <w:rsid w:val="00C36E3D"/>
    <w:rsid w:val="00C37B19"/>
    <w:rsid w:val="00C37CC1"/>
    <w:rsid w:val="00C40A91"/>
    <w:rsid w:val="00C42691"/>
    <w:rsid w:val="00C43205"/>
    <w:rsid w:val="00C4365C"/>
    <w:rsid w:val="00C43C5C"/>
    <w:rsid w:val="00C4493F"/>
    <w:rsid w:val="00C45502"/>
    <w:rsid w:val="00C45585"/>
    <w:rsid w:val="00C46146"/>
    <w:rsid w:val="00C4740A"/>
    <w:rsid w:val="00C47C51"/>
    <w:rsid w:val="00C47D60"/>
    <w:rsid w:val="00C50630"/>
    <w:rsid w:val="00C532C1"/>
    <w:rsid w:val="00C5343C"/>
    <w:rsid w:val="00C534C1"/>
    <w:rsid w:val="00C55E85"/>
    <w:rsid w:val="00C57CE8"/>
    <w:rsid w:val="00C61143"/>
    <w:rsid w:val="00C62C4B"/>
    <w:rsid w:val="00C630F0"/>
    <w:rsid w:val="00C631E3"/>
    <w:rsid w:val="00C64DD6"/>
    <w:rsid w:val="00C6515B"/>
    <w:rsid w:val="00C654E1"/>
    <w:rsid w:val="00C66AEB"/>
    <w:rsid w:val="00C7070B"/>
    <w:rsid w:val="00C70A80"/>
    <w:rsid w:val="00C70C94"/>
    <w:rsid w:val="00C710C2"/>
    <w:rsid w:val="00C7135D"/>
    <w:rsid w:val="00C71BEC"/>
    <w:rsid w:val="00C72077"/>
    <w:rsid w:val="00C73BAE"/>
    <w:rsid w:val="00C746B8"/>
    <w:rsid w:val="00C74F9E"/>
    <w:rsid w:val="00C75753"/>
    <w:rsid w:val="00C7586E"/>
    <w:rsid w:val="00C75FE8"/>
    <w:rsid w:val="00C76077"/>
    <w:rsid w:val="00C767B3"/>
    <w:rsid w:val="00C76B22"/>
    <w:rsid w:val="00C806D4"/>
    <w:rsid w:val="00C80B4F"/>
    <w:rsid w:val="00C81E53"/>
    <w:rsid w:val="00C82FB4"/>
    <w:rsid w:val="00C84674"/>
    <w:rsid w:val="00C84B65"/>
    <w:rsid w:val="00C85F49"/>
    <w:rsid w:val="00C875B9"/>
    <w:rsid w:val="00C92553"/>
    <w:rsid w:val="00C926E6"/>
    <w:rsid w:val="00C934F9"/>
    <w:rsid w:val="00C93ACF"/>
    <w:rsid w:val="00C94488"/>
    <w:rsid w:val="00C96A1D"/>
    <w:rsid w:val="00CA2BC0"/>
    <w:rsid w:val="00CA3BE8"/>
    <w:rsid w:val="00CA472E"/>
    <w:rsid w:val="00CA5E71"/>
    <w:rsid w:val="00CA62BC"/>
    <w:rsid w:val="00CB091B"/>
    <w:rsid w:val="00CB1A09"/>
    <w:rsid w:val="00CB2D50"/>
    <w:rsid w:val="00CB2D79"/>
    <w:rsid w:val="00CB40C7"/>
    <w:rsid w:val="00CB41D7"/>
    <w:rsid w:val="00CB517A"/>
    <w:rsid w:val="00CB53AD"/>
    <w:rsid w:val="00CB649C"/>
    <w:rsid w:val="00CB667E"/>
    <w:rsid w:val="00CB7018"/>
    <w:rsid w:val="00CC2C14"/>
    <w:rsid w:val="00CC3A09"/>
    <w:rsid w:val="00CC4D0C"/>
    <w:rsid w:val="00CC68BC"/>
    <w:rsid w:val="00CC6CE7"/>
    <w:rsid w:val="00CC7783"/>
    <w:rsid w:val="00CD01D7"/>
    <w:rsid w:val="00CD02B0"/>
    <w:rsid w:val="00CD249B"/>
    <w:rsid w:val="00CD2792"/>
    <w:rsid w:val="00CD302C"/>
    <w:rsid w:val="00CD3AC4"/>
    <w:rsid w:val="00CD43A8"/>
    <w:rsid w:val="00CD4944"/>
    <w:rsid w:val="00CD5893"/>
    <w:rsid w:val="00CD6357"/>
    <w:rsid w:val="00CE0DD3"/>
    <w:rsid w:val="00CE1D69"/>
    <w:rsid w:val="00CE208B"/>
    <w:rsid w:val="00CE3210"/>
    <w:rsid w:val="00CE38C9"/>
    <w:rsid w:val="00CE4171"/>
    <w:rsid w:val="00CE4661"/>
    <w:rsid w:val="00CE4923"/>
    <w:rsid w:val="00CE5EB0"/>
    <w:rsid w:val="00CE614B"/>
    <w:rsid w:val="00CE6256"/>
    <w:rsid w:val="00CE6382"/>
    <w:rsid w:val="00CF01D0"/>
    <w:rsid w:val="00CF0F87"/>
    <w:rsid w:val="00CF1960"/>
    <w:rsid w:val="00CF66E3"/>
    <w:rsid w:val="00CF6D96"/>
    <w:rsid w:val="00D013F3"/>
    <w:rsid w:val="00D02A69"/>
    <w:rsid w:val="00D0306A"/>
    <w:rsid w:val="00D03261"/>
    <w:rsid w:val="00D03576"/>
    <w:rsid w:val="00D039D0"/>
    <w:rsid w:val="00D03E7A"/>
    <w:rsid w:val="00D03F7A"/>
    <w:rsid w:val="00D0542F"/>
    <w:rsid w:val="00D0600E"/>
    <w:rsid w:val="00D06162"/>
    <w:rsid w:val="00D06EFB"/>
    <w:rsid w:val="00D0793D"/>
    <w:rsid w:val="00D12622"/>
    <w:rsid w:val="00D12793"/>
    <w:rsid w:val="00D12AB7"/>
    <w:rsid w:val="00D13218"/>
    <w:rsid w:val="00D136D3"/>
    <w:rsid w:val="00D1428B"/>
    <w:rsid w:val="00D14A2C"/>
    <w:rsid w:val="00D154C1"/>
    <w:rsid w:val="00D15604"/>
    <w:rsid w:val="00D15802"/>
    <w:rsid w:val="00D16328"/>
    <w:rsid w:val="00D166A6"/>
    <w:rsid w:val="00D16909"/>
    <w:rsid w:val="00D16C67"/>
    <w:rsid w:val="00D170C1"/>
    <w:rsid w:val="00D17177"/>
    <w:rsid w:val="00D17395"/>
    <w:rsid w:val="00D21461"/>
    <w:rsid w:val="00D22FDB"/>
    <w:rsid w:val="00D23945"/>
    <w:rsid w:val="00D24807"/>
    <w:rsid w:val="00D24B59"/>
    <w:rsid w:val="00D24C55"/>
    <w:rsid w:val="00D25B45"/>
    <w:rsid w:val="00D262D3"/>
    <w:rsid w:val="00D27A9B"/>
    <w:rsid w:val="00D27BF6"/>
    <w:rsid w:val="00D30282"/>
    <w:rsid w:val="00D30438"/>
    <w:rsid w:val="00D309D4"/>
    <w:rsid w:val="00D32152"/>
    <w:rsid w:val="00D33227"/>
    <w:rsid w:val="00D334A0"/>
    <w:rsid w:val="00D33B0F"/>
    <w:rsid w:val="00D34150"/>
    <w:rsid w:val="00D34891"/>
    <w:rsid w:val="00D34B5B"/>
    <w:rsid w:val="00D3731B"/>
    <w:rsid w:val="00D4011E"/>
    <w:rsid w:val="00D40439"/>
    <w:rsid w:val="00D4043F"/>
    <w:rsid w:val="00D40D6F"/>
    <w:rsid w:val="00D42FA6"/>
    <w:rsid w:val="00D433CC"/>
    <w:rsid w:val="00D43F5F"/>
    <w:rsid w:val="00D4491D"/>
    <w:rsid w:val="00D4666C"/>
    <w:rsid w:val="00D4692C"/>
    <w:rsid w:val="00D46F3F"/>
    <w:rsid w:val="00D50124"/>
    <w:rsid w:val="00D5165B"/>
    <w:rsid w:val="00D518C7"/>
    <w:rsid w:val="00D5394D"/>
    <w:rsid w:val="00D53DC4"/>
    <w:rsid w:val="00D54C6F"/>
    <w:rsid w:val="00D5556F"/>
    <w:rsid w:val="00D55C61"/>
    <w:rsid w:val="00D561C5"/>
    <w:rsid w:val="00D56557"/>
    <w:rsid w:val="00D6128A"/>
    <w:rsid w:val="00D6198A"/>
    <w:rsid w:val="00D62583"/>
    <w:rsid w:val="00D62F98"/>
    <w:rsid w:val="00D63121"/>
    <w:rsid w:val="00D64BFD"/>
    <w:rsid w:val="00D664DB"/>
    <w:rsid w:val="00D70514"/>
    <w:rsid w:val="00D71AFA"/>
    <w:rsid w:val="00D71B95"/>
    <w:rsid w:val="00D72023"/>
    <w:rsid w:val="00D74890"/>
    <w:rsid w:val="00D74E50"/>
    <w:rsid w:val="00D76357"/>
    <w:rsid w:val="00D76CDC"/>
    <w:rsid w:val="00D77209"/>
    <w:rsid w:val="00D77D43"/>
    <w:rsid w:val="00D812BE"/>
    <w:rsid w:val="00D832DE"/>
    <w:rsid w:val="00D83689"/>
    <w:rsid w:val="00D84984"/>
    <w:rsid w:val="00D85777"/>
    <w:rsid w:val="00D85D2D"/>
    <w:rsid w:val="00D8612D"/>
    <w:rsid w:val="00D87AED"/>
    <w:rsid w:val="00D923F8"/>
    <w:rsid w:val="00D958A0"/>
    <w:rsid w:val="00D95D69"/>
    <w:rsid w:val="00D97126"/>
    <w:rsid w:val="00DA20F1"/>
    <w:rsid w:val="00DA26ED"/>
    <w:rsid w:val="00DA2D79"/>
    <w:rsid w:val="00DA4E8B"/>
    <w:rsid w:val="00DA702B"/>
    <w:rsid w:val="00DB1198"/>
    <w:rsid w:val="00DB1FD7"/>
    <w:rsid w:val="00DB7123"/>
    <w:rsid w:val="00DC0118"/>
    <w:rsid w:val="00DC2D0B"/>
    <w:rsid w:val="00DC3009"/>
    <w:rsid w:val="00DC3824"/>
    <w:rsid w:val="00DC496B"/>
    <w:rsid w:val="00DC57AF"/>
    <w:rsid w:val="00DC6B30"/>
    <w:rsid w:val="00DC6E48"/>
    <w:rsid w:val="00DC7C3B"/>
    <w:rsid w:val="00DD0550"/>
    <w:rsid w:val="00DD06E1"/>
    <w:rsid w:val="00DD0A20"/>
    <w:rsid w:val="00DD0C62"/>
    <w:rsid w:val="00DD290B"/>
    <w:rsid w:val="00DD308D"/>
    <w:rsid w:val="00DD444D"/>
    <w:rsid w:val="00DD4978"/>
    <w:rsid w:val="00DD62C3"/>
    <w:rsid w:val="00DD67C7"/>
    <w:rsid w:val="00DE1F7A"/>
    <w:rsid w:val="00DE3E24"/>
    <w:rsid w:val="00DE4007"/>
    <w:rsid w:val="00DE4FBF"/>
    <w:rsid w:val="00DE60D5"/>
    <w:rsid w:val="00DE6526"/>
    <w:rsid w:val="00DE6E44"/>
    <w:rsid w:val="00DE7206"/>
    <w:rsid w:val="00DE7DE2"/>
    <w:rsid w:val="00DF034E"/>
    <w:rsid w:val="00DF192D"/>
    <w:rsid w:val="00DF225E"/>
    <w:rsid w:val="00DF2699"/>
    <w:rsid w:val="00DF3659"/>
    <w:rsid w:val="00DF3D03"/>
    <w:rsid w:val="00DF50B1"/>
    <w:rsid w:val="00DF55BF"/>
    <w:rsid w:val="00DF7C04"/>
    <w:rsid w:val="00E0058D"/>
    <w:rsid w:val="00E01457"/>
    <w:rsid w:val="00E01B0B"/>
    <w:rsid w:val="00E07E68"/>
    <w:rsid w:val="00E11597"/>
    <w:rsid w:val="00E12BC4"/>
    <w:rsid w:val="00E166CB"/>
    <w:rsid w:val="00E17DB2"/>
    <w:rsid w:val="00E20212"/>
    <w:rsid w:val="00E21D94"/>
    <w:rsid w:val="00E221EB"/>
    <w:rsid w:val="00E22355"/>
    <w:rsid w:val="00E22605"/>
    <w:rsid w:val="00E24B2C"/>
    <w:rsid w:val="00E26048"/>
    <w:rsid w:val="00E262B0"/>
    <w:rsid w:val="00E2666C"/>
    <w:rsid w:val="00E27C00"/>
    <w:rsid w:val="00E27D5C"/>
    <w:rsid w:val="00E31943"/>
    <w:rsid w:val="00E31B18"/>
    <w:rsid w:val="00E34C24"/>
    <w:rsid w:val="00E40A18"/>
    <w:rsid w:val="00E42C87"/>
    <w:rsid w:val="00E432E8"/>
    <w:rsid w:val="00E43B31"/>
    <w:rsid w:val="00E448C8"/>
    <w:rsid w:val="00E45711"/>
    <w:rsid w:val="00E45DAC"/>
    <w:rsid w:val="00E4636C"/>
    <w:rsid w:val="00E47BFB"/>
    <w:rsid w:val="00E508FD"/>
    <w:rsid w:val="00E51825"/>
    <w:rsid w:val="00E53098"/>
    <w:rsid w:val="00E5316C"/>
    <w:rsid w:val="00E53DB2"/>
    <w:rsid w:val="00E53E7E"/>
    <w:rsid w:val="00E56E81"/>
    <w:rsid w:val="00E57475"/>
    <w:rsid w:val="00E60574"/>
    <w:rsid w:val="00E61471"/>
    <w:rsid w:val="00E614ED"/>
    <w:rsid w:val="00E61C6F"/>
    <w:rsid w:val="00E6249C"/>
    <w:rsid w:val="00E62712"/>
    <w:rsid w:val="00E627E8"/>
    <w:rsid w:val="00E6531D"/>
    <w:rsid w:val="00E653CD"/>
    <w:rsid w:val="00E7020D"/>
    <w:rsid w:val="00E70F85"/>
    <w:rsid w:val="00E75DEC"/>
    <w:rsid w:val="00E761A1"/>
    <w:rsid w:val="00E76A87"/>
    <w:rsid w:val="00E77728"/>
    <w:rsid w:val="00E77AE0"/>
    <w:rsid w:val="00E80174"/>
    <w:rsid w:val="00E81474"/>
    <w:rsid w:val="00E82034"/>
    <w:rsid w:val="00E829D8"/>
    <w:rsid w:val="00E82B14"/>
    <w:rsid w:val="00E8394C"/>
    <w:rsid w:val="00E840AE"/>
    <w:rsid w:val="00E84CFC"/>
    <w:rsid w:val="00E850E5"/>
    <w:rsid w:val="00E8704B"/>
    <w:rsid w:val="00E9002D"/>
    <w:rsid w:val="00E900F4"/>
    <w:rsid w:val="00E90B2D"/>
    <w:rsid w:val="00E915E6"/>
    <w:rsid w:val="00E920C5"/>
    <w:rsid w:val="00E93892"/>
    <w:rsid w:val="00E94A84"/>
    <w:rsid w:val="00E9602A"/>
    <w:rsid w:val="00E96671"/>
    <w:rsid w:val="00E97EFB"/>
    <w:rsid w:val="00EA10C5"/>
    <w:rsid w:val="00EA261B"/>
    <w:rsid w:val="00EA30FD"/>
    <w:rsid w:val="00EA34C4"/>
    <w:rsid w:val="00EA3FE4"/>
    <w:rsid w:val="00EA46B1"/>
    <w:rsid w:val="00EA4734"/>
    <w:rsid w:val="00EA4D37"/>
    <w:rsid w:val="00EA552D"/>
    <w:rsid w:val="00EA6092"/>
    <w:rsid w:val="00EA6365"/>
    <w:rsid w:val="00EA7A76"/>
    <w:rsid w:val="00EB0C78"/>
    <w:rsid w:val="00EB0F5F"/>
    <w:rsid w:val="00EB1926"/>
    <w:rsid w:val="00EB423A"/>
    <w:rsid w:val="00EB4B1B"/>
    <w:rsid w:val="00EB557B"/>
    <w:rsid w:val="00EB5E6B"/>
    <w:rsid w:val="00EB6425"/>
    <w:rsid w:val="00EC37C5"/>
    <w:rsid w:val="00EC4081"/>
    <w:rsid w:val="00EC5947"/>
    <w:rsid w:val="00EC5AB2"/>
    <w:rsid w:val="00ED057D"/>
    <w:rsid w:val="00ED07EC"/>
    <w:rsid w:val="00ED1E9C"/>
    <w:rsid w:val="00ED4E9A"/>
    <w:rsid w:val="00ED6073"/>
    <w:rsid w:val="00ED61A1"/>
    <w:rsid w:val="00ED61BE"/>
    <w:rsid w:val="00ED714B"/>
    <w:rsid w:val="00ED73E3"/>
    <w:rsid w:val="00EE02BA"/>
    <w:rsid w:val="00EE41A1"/>
    <w:rsid w:val="00EE5262"/>
    <w:rsid w:val="00EE5610"/>
    <w:rsid w:val="00EE6ECD"/>
    <w:rsid w:val="00EE7D21"/>
    <w:rsid w:val="00EF2797"/>
    <w:rsid w:val="00EF48C4"/>
    <w:rsid w:val="00EF5E0B"/>
    <w:rsid w:val="00EF678E"/>
    <w:rsid w:val="00EF6DE3"/>
    <w:rsid w:val="00EF72D5"/>
    <w:rsid w:val="00F009DA"/>
    <w:rsid w:val="00F01CF0"/>
    <w:rsid w:val="00F02193"/>
    <w:rsid w:val="00F02FB3"/>
    <w:rsid w:val="00F03CD2"/>
    <w:rsid w:val="00F04756"/>
    <w:rsid w:val="00F04B10"/>
    <w:rsid w:val="00F06722"/>
    <w:rsid w:val="00F07CCE"/>
    <w:rsid w:val="00F10A9C"/>
    <w:rsid w:val="00F13312"/>
    <w:rsid w:val="00F13ACE"/>
    <w:rsid w:val="00F147BC"/>
    <w:rsid w:val="00F16281"/>
    <w:rsid w:val="00F176B1"/>
    <w:rsid w:val="00F20F65"/>
    <w:rsid w:val="00F21553"/>
    <w:rsid w:val="00F2207B"/>
    <w:rsid w:val="00F22A0A"/>
    <w:rsid w:val="00F22ACA"/>
    <w:rsid w:val="00F23232"/>
    <w:rsid w:val="00F2328C"/>
    <w:rsid w:val="00F235C9"/>
    <w:rsid w:val="00F23E1E"/>
    <w:rsid w:val="00F242A1"/>
    <w:rsid w:val="00F248C3"/>
    <w:rsid w:val="00F25A18"/>
    <w:rsid w:val="00F30391"/>
    <w:rsid w:val="00F309E2"/>
    <w:rsid w:val="00F32413"/>
    <w:rsid w:val="00F32DF9"/>
    <w:rsid w:val="00F34906"/>
    <w:rsid w:val="00F34DB6"/>
    <w:rsid w:val="00F35500"/>
    <w:rsid w:val="00F35CCC"/>
    <w:rsid w:val="00F367AB"/>
    <w:rsid w:val="00F37498"/>
    <w:rsid w:val="00F40E3B"/>
    <w:rsid w:val="00F410E2"/>
    <w:rsid w:val="00F41E52"/>
    <w:rsid w:val="00F42257"/>
    <w:rsid w:val="00F4330D"/>
    <w:rsid w:val="00F445BA"/>
    <w:rsid w:val="00F44B51"/>
    <w:rsid w:val="00F456D4"/>
    <w:rsid w:val="00F4631B"/>
    <w:rsid w:val="00F47C43"/>
    <w:rsid w:val="00F47FAF"/>
    <w:rsid w:val="00F512AD"/>
    <w:rsid w:val="00F52B53"/>
    <w:rsid w:val="00F52DA5"/>
    <w:rsid w:val="00F54571"/>
    <w:rsid w:val="00F55A41"/>
    <w:rsid w:val="00F563F8"/>
    <w:rsid w:val="00F603CA"/>
    <w:rsid w:val="00F6096B"/>
    <w:rsid w:val="00F60CD8"/>
    <w:rsid w:val="00F630BB"/>
    <w:rsid w:val="00F64C40"/>
    <w:rsid w:val="00F64CB8"/>
    <w:rsid w:val="00F653C2"/>
    <w:rsid w:val="00F65669"/>
    <w:rsid w:val="00F67DB4"/>
    <w:rsid w:val="00F70501"/>
    <w:rsid w:val="00F708FD"/>
    <w:rsid w:val="00F71C35"/>
    <w:rsid w:val="00F72997"/>
    <w:rsid w:val="00F72C84"/>
    <w:rsid w:val="00F73A5F"/>
    <w:rsid w:val="00F767A8"/>
    <w:rsid w:val="00F76C0C"/>
    <w:rsid w:val="00F8350A"/>
    <w:rsid w:val="00F8354C"/>
    <w:rsid w:val="00F84784"/>
    <w:rsid w:val="00F848F7"/>
    <w:rsid w:val="00F84E96"/>
    <w:rsid w:val="00F85839"/>
    <w:rsid w:val="00F87C0B"/>
    <w:rsid w:val="00F87EBE"/>
    <w:rsid w:val="00F91A0C"/>
    <w:rsid w:val="00F91BCA"/>
    <w:rsid w:val="00F9245C"/>
    <w:rsid w:val="00F947E8"/>
    <w:rsid w:val="00F94C1A"/>
    <w:rsid w:val="00F951A8"/>
    <w:rsid w:val="00F9600E"/>
    <w:rsid w:val="00F96C7A"/>
    <w:rsid w:val="00FA06C5"/>
    <w:rsid w:val="00FA0EC1"/>
    <w:rsid w:val="00FA0EF8"/>
    <w:rsid w:val="00FA20E6"/>
    <w:rsid w:val="00FA227D"/>
    <w:rsid w:val="00FA228C"/>
    <w:rsid w:val="00FA2FAC"/>
    <w:rsid w:val="00FA3766"/>
    <w:rsid w:val="00FA50D4"/>
    <w:rsid w:val="00FA661C"/>
    <w:rsid w:val="00FA756D"/>
    <w:rsid w:val="00FB077C"/>
    <w:rsid w:val="00FB0BBD"/>
    <w:rsid w:val="00FB11ED"/>
    <w:rsid w:val="00FB1EB4"/>
    <w:rsid w:val="00FB2C99"/>
    <w:rsid w:val="00FB3F27"/>
    <w:rsid w:val="00FB462F"/>
    <w:rsid w:val="00FB4EA6"/>
    <w:rsid w:val="00FB5D84"/>
    <w:rsid w:val="00FB60E8"/>
    <w:rsid w:val="00FB66F8"/>
    <w:rsid w:val="00FB6E17"/>
    <w:rsid w:val="00FC0FFD"/>
    <w:rsid w:val="00FC15DA"/>
    <w:rsid w:val="00FC1745"/>
    <w:rsid w:val="00FC229B"/>
    <w:rsid w:val="00FC3688"/>
    <w:rsid w:val="00FC4297"/>
    <w:rsid w:val="00FC588D"/>
    <w:rsid w:val="00FC60CB"/>
    <w:rsid w:val="00FC7978"/>
    <w:rsid w:val="00FC7DFC"/>
    <w:rsid w:val="00FD01C5"/>
    <w:rsid w:val="00FD0245"/>
    <w:rsid w:val="00FD06C4"/>
    <w:rsid w:val="00FD0C7C"/>
    <w:rsid w:val="00FD2286"/>
    <w:rsid w:val="00FD2CD3"/>
    <w:rsid w:val="00FD2F7F"/>
    <w:rsid w:val="00FD3942"/>
    <w:rsid w:val="00FD520E"/>
    <w:rsid w:val="00FD69BE"/>
    <w:rsid w:val="00FD6D4A"/>
    <w:rsid w:val="00FD6D81"/>
    <w:rsid w:val="00FD777B"/>
    <w:rsid w:val="00FE182B"/>
    <w:rsid w:val="00FE1FB7"/>
    <w:rsid w:val="00FE2CE9"/>
    <w:rsid w:val="00FE351D"/>
    <w:rsid w:val="00FE38D3"/>
    <w:rsid w:val="00FE6E19"/>
    <w:rsid w:val="00FE7024"/>
    <w:rsid w:val="00FE7D81"/>
    <w:rsid w:val="00FF398B"/>
    <w:rsid w:val="00FF4AC8"/>
    <w:rsid w:val="00FF64D5"/>
    <w:rsid w:val="00FF6938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E2D805"/>
  <w15:docId w15:val="{1068D62D-4BE2-44D9-84A4-0A6E32B8F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E93"/>
    <w:pPr>
      <w:spacing w:before="240" w:line="360" w:lineRule="auto"/>
      <w:jc w:val="both"/>
    </w:pPr>
    <w:rPr>
      <w:rFonts w:cstheme="minorHAnsi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AA3D17"/>
    <w:pPr>
      <w:numPr>
        <w:numId w:val="5"/>
      </w:numPr>
      <w:spacing w:line="276" w:lineRule="auto"/>
      <w:ind w:left="720"/>
      <w:outlineLvl w:val="0"/>
    </w:pPr>
    <w:rPr>
      <w:b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E93"/>
    <w:pPr>
      <w:outlineLvl w:val="1"/>
    </w:pPr>
    <w:rPr>
      <w:b/>
      <w:sz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1465"/>
    <w:pPr>
      <w:outlineLvl w:val="2"/>
    </w:pPr>
    <w:rPr>
      <w:bCs/>
      <w:i/>
      <w:iCs/>
      <w:lang w:val="es-ES" w:eastAsia="es-E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40D2"/>
    <w:pPr>
      <w:keepNext/>
      <w:keepLines/>
      <w:spacing w:before="40" w:after="0"/>
      <w:outlineLvl w:val="3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4D1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D17"/>
  </w:style>
  <w:style w:type="paragraph" w:styleId="Footer">
    <w:name w:val="footer"/>
    <w:basedOn w:val="FootnoteText"/>
    <w:link w:val="FooterChar"/>
    <w:uiPriority w:val="99"/>
    <w:unhideWhenUsed/>
    <w:qFormat/>
    <w:rsid w:val="00DE7DE2"/>
    <w:pPr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E7DE2"/>
    <w:rPr>
      <w:rFonts w:cstheme="minorHAnsi"/>
      <w:sz w:val="20"/>
      <w:szCs w:val="20"/>
    </w:rPr>
  </w:style>
  <w:style w:type="table" w:styleId="TableGrid">
    <w:name w:val="Table Grid"/>
    <w:basedOn w:val="TableNormal"/>
    <w:uiPriority w:val="39"/>
    <w:rsid w:val="00A236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D132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13218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D1321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3218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BB54D0"/>
    <w:rPr>
      <w:b/>
      <w:bCs/>
    </w:rPr>
  </w:style>
  <w:style w:type="paragraph" w:styleId="ListParagraph">
    <w:name w:val="List Paragraph"/>
    <w:basedOn w:val="Normal"/>
    <w:uiPriority w:val="34"/>
    <w:qFormat/>
    <w:rsid w:val="00BB54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69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96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B4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CR"/>
    </w:rPr>
  </w:style>
  <w:style w:type="character" w:styleId="FollowedHyperlink">
    <w:name w:val="FollowedHyperlink"/>
    <w:basedOn w:val="DefaultParagraphFont"/>
    <w:uiPriority w:val="99"/>
    <w:semiHidden/>
    <w:unhideWhenUsed/>
    <w:rsid w:val="00EF72D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4149F6"/>
    <w:pPr>
      <w:widowControl w:val="0"/>
      <w:overflowPunct w:val="0"/>
      <w:autoSpaceDE w:val="0"/>
      <w:autoSpaceDN w:val="0"/>
      <w:adjustRightInd w:val="0"/>
      <w:spacing w:before="120" w:after="120" w:line="240" w:lineRule="auto"/>
    </w:pPr>
    <w:rPr>
      <w:rFonts w:ascii="Times New Roman" w:eastAsia="Times New Roman" w:hAnsi="Times New Roman" w:cs="Times New Roman"/>
      <w:szCs w:val="20"/>
      <w:lang w:val="es-ES_tradnl" w:eastAsia="es-CR"/>
    </w:rPr>
  </w:style>
  <w:style w:type="character" w:customStyle="1" w:styleId="BodyTextChar">
    <w:name w:val="Body Text Char"/>
    <w:basedOn w:val="DefaultParagraphFont"/>
    <w:link w:val="BodyText"/>
    <w:rsid w:val="004149F6"/>
    <w:rPr>
      <w:rFonts w:ascii="Times New Roman" w:eastAsia="Times New Roman" w:hAnsi="Times New Roman" w:cs="Times New Roman"/>
      <w:sz w:val="24"/>
      <w:szCs w:val="20"/>
      <w:lang w:val="es-ES_tradnl" w:eastAsia="es-CR"/>
    </w:rPr>
  </w:style>
  <w:style w:type="paragraph" w:customStyle="1" w:styleId="Standard">
    <w:name w:val="Standard"/>
    <w:rsid w:val="0094776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Caption">
    <w:name w:val="caption"/>
    <w:basedOn w:val="Normal"/>
    <w:next w:val="BodyText"/>
    <w:uiPriority w:val="35"/>
    <w:unhideWhenUsed/>
    <w:qFormat/>
    <w:rsid w:val="005A3F62"/>
    <w:pPr>
      <w:widowControl w:val="0"/>
      <w:overflowPunct w:val="0"/>
      <w:autoSpaceDE w:val="0"/>
      <w:autoSpaceDN w:val="0"/>
      <w:adjustRightInd w:val="0"/>
      <w:spacing w:before="60" w:after="0" w:line="240" w:lineRule="auto"/>
      <w:ind w:right="144"/>
    </w:pPr>
    <w:rPr>
      <w:rFonts w:ascii="Times New Roman" w:eastAsia="Times New Roman" w:hAnsi="Times New Roman" w:cs="Times New Roman"/>
      <w:b/>
      <w:spacing w:val="-2"/>
      <w:sz w:val="20"/>
      <w:szCs w:val="20"/>
      <w:lang w:val="es-ES_tradnl" w:eastAsia="es-CR"/>
    </w:rPr>
  </w:style>
  <w:style w:type="table" w:customStyle="1" w:styleId="LightList-Accent61">
    <w:name w:val="Light List - Accent 61"/>
    <w:basedOn w:val="TableNormal"/>
    <w:uiPriority w:val="61"/>
    <w:rsid w:val="0067313B"/>
    <w:pPr>
      <w:spacing w:after="0" w:line="240" w:lineRule="auto"/>
      <w:jc w:val="both"/>
    </w:pPr>
    <w:rPr>
      <w:rFonts w:ascii="Calibri" w:eastAsia="Calibri" w:hAnsi="Calibri" w:cs="Times New Roman"/>
      <w:sz w:val="20"/>
      <w:szCs w:val="20"/>
      <w:lang w:val="en-US" w:eastAsia="es-ES" w:bidi="en-US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paragraph" w:styleId="NoSpacing">
    <w:name w:val="No Spacing"/>
    <w:uiPriority w:val="1"/>
    <w:qFormat/>
    <w:rsid w:val="00544F33"/>
    <w:pPr>
      <w:spacing w:after="0" w:line="240" w:lineRule="auto"/>
    </w:pPr>
    <w:rPr>
      <w:lang w:val="es-ES"/>
    </w:rPr>
  </w:style>
  <w:style w:type="character" w:styleId="Emphasis">
    <w:name w:val="Emphasis"/>
    <w:basedOn w:val="DefaultParagraphFont"/>
    <w:uiPriority w:val="20"/>
    <w:qFormat/>
    <w:rsid w:val="0025393F"/>
    <w:rPr>
      <w:i/>
      <w:iCs/>
    </w:rPr>
  </w:style>
  <w:style w:type="character" w:styleId="SubtleReference">
    <w:name w:val="Subtle Reference"/>
    <w:basedOn w:val="QuoteChar"/>
    <w:uiPriority w:val="31"/>
    <w:qFormat/>
    <w:rsid w:val="00AC5929"/>
    <w:rPr>
      <w:rFonts w:cstheme="minorHAnsi"/>
      <w:color w:val="404040" w:themeColor="text1" w:themeTint="BF"/>
      <w:sz w:val="20"/>
      <w:szCs w:val="20"/>
    </w:rPr>
  </w:style>
  <w:style w:type="table" w:customStyle="1" w:styleId="Tablaconcuadrcula1">
    <w:name w:val="Tabla con cuadrícula1"/>
    <w:basedOn w:val="TableNormal"/>
    <w:next w:val="TableGrid"/>
    <w:uiPriority w:val="39"/>
    <w:rsid w:val="00D060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611">
    <w:name w:val="Light List - Accent 611"/>
    <w:basedOn w:val="TableNormal"/>
    <w:uiPriority w:val="61"/>
    <w:rsid w:val="00D0600E"/>
    <w:pPr>
      <w:spacing w:after="0" w:line="240" w:lineRule="auto"/>
      <w:jc w:val="both"/>
    </w:pPr>
    <w:rPr>
      <w:rFonts w:ascii="Calibri" w:eastAsia="Calibri" w:hAnsi="Calibri" w:cs="Times New Roman"/>
      <w:sz w:val="20"/>
      <w:szCs w:val="20"/>
      <w:lang w:val="en-US" w:eastAsia="es-ES" w:bidi="en-US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A3D17"/>
    <w:rPr>
      <w:rFonts w:cstheme="minorHAnsi"/>
      <w:b/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B31E93"/>
    <w:rPr>
      <w:rFonts w:cstheme="minorHAnsi"/>
      <w:b/>
      <w:sz w:val="23"/>
    </w:rPr>
  </w:style>
  <w:style w:type="paragraph" w:styleId="TOCHeading">
    <w:name w:val="TOC Heading"/>
    <w:basedOn w:val="Heading1"/>
    <w:next w:val="Normal"/>
    <w:uiPriority w:val="39"/>
    <w:unhideWhenUsed/>
    <w:qFormat/>
    <w:rsid w:val="00CC7783"/>
    <w:pPr>
      <w:keepNext/>
      <w:keepLines/>
      <w:numPr>
        <w:numId w:val="0"/>
      </w:numPr>
      <w:spacing w:after="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E7DE2"/>
    <w:pPr>
      <w:tabs>
        <w:tab w:val="left" w:pos="440"/>
        <w:tab w:val="right" w:leader="dot" w:pos="9350"/>
      </w:tabs>
      <w:spacing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DE7DE2"/>
    <w:pPr>
      <w:tabs>
        <w:tab w:val="right" w:leader="dot" w:pos="9350"/>
      </w:tabs>
      <w:spacing w:after="0" w:line="240" w:lineRule="auto"/>
      <w:ind w:left="221"/>
      <w:jc w:val="center"/>
    </w:pPr>
    <w:rPr>
      <w:bCs/>
    </w:rPr>
  </w:style>
  <w:style w:type="paragraph" w:customStyle="1" w:styleId="Table">
    <w:name w:val="Table"/>
    <w:basedOn w:val="Normal"/>
    <w:link w:val="TableChar"/>
    <w:rsid w:val="00D923F8"/>
    <w:pPr>
      <w:spacing w:after="120" w:line="240" w:lineRule="auto"/>
      <w:jc w:val="center"/>
    </w:pPr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3B1465"/>
    <w:rPr>
      <w:rFonts w:cstheme="minorHAnsi"/>
      <w:bCs/>
      <w:i/>
      <w:iCs/>
      <w:lang w:val="es-ES" w:eastAsia="es-ES"/>
    </w:rPr>
  </w:style>
  <w:style w:type="character" w:customStyle="1" w:styleId="TableChar">
    <w:name w:val="Table Char"/>
    <w:basedOn w:val="DefaultParagraphFont"/>
    <w:link w:val="Table"/>
    <w:rsid w:val="00D923F8"/>
    <w:rPr>
      <w:rFonts w:cstheme="minorHAnsi"/>
      <w:b/>
    </w:rPr>
  </w:style>
  <w:style w:type="paragraph" w:styleId="TOC3">
    <w:name w:val="toc 3"/>
    <w:basedOn w:val="Normal"/>
    <w:next w:val="Normal"/>
    <w:autoRedefine/>
    <w:uiPriority w:val="39"/>
    <w:unhideWhenUsed/>
    <w:rsid w:val="00DE7DE2"/>
    <w:pPr>
      <w:tabs>
        <w:tab w:val="left" w:pos="880"/>
        <w:tab w:val="right" w:leader="dot" w:pos="9350"/>
      </w:tabs>
      <w:spacing w:after="0" w:line="240" w:lineRule="auto"/>
      <w:ind w:left="442"/>
    </w:pPr>
    <w:rPr>
      <w:rFonts w:eastAsiaTheme="majorEastAsia"/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DE7DE2"/>
    <w:pPr>
      <w:spacing w:after="0" w:line="240" w:lineRule="auto"/>
      <w:ind w:left="658"/>
    </w:pPr>
    <w:rPr>
      <w:rFonts w:eastAsiaTheme="minorEastAsia"/>
      <w:lang w:val="en-US" w:bidi="he-IL"/>
    </w:rPr>
  </w:style>
  <w:style w:type="paragraph" w:styleId="TOC5">
    <w:name w:val="toc 5"/>
    <w:basedOn w:val="Normal"/>
    <w:next w:val="Normal"/>
    <w:autoRedefine/>
    <w:uiPriority w:val="39"/>
    <w:unhideWhenUsed/>
    <w:rsid w:val="00FA2FAC"/>
    <w:pPr>
      <w:spacing w:after="100"/>
      <w:ind w:left="880"/>
    </w:pPr>
    <w:rPr>
      <w:rFonts w:eastAsiaTheme="minorEastAsia"/>
      <w:lang w:val="en-US" w:bidi="he-IL"/>
    </w:rPr>
  </w:style>
  <w:style w:type="paragraph" w:styleId="TOC6">
    <w:name w:val="toc 6"/>
    <w:basedOn w:val="Normal"/>
    <w:next w:val="Normal"/>
    <w:autoRedefine/>
    <w:uiPriority w:val="39"/>
    <w:unhideWhenUsed/>
    <w:rsid w:val="00FA2FAC"/>
    <w:pPr>
      <w:spacing w:after="100"/>
      <w:ind w:left="1100"/>
    </w:pPr>
    <w:rPr>
      <w:rFonts w:eastAsiaTheme="minorEastAsia"/>
      <w:lang w:val="en-US" w:bidi="he-IL"/>
    </w:rPr>
  </w:style>
  <w:style w:type="paragraph" w:styleId="TOC7">
    <w:name w:val="toc 7"/>
    <w:basedOn w:val="Normal"/>
    <w:next w:val="Normal"/>
    <w:autoRedefine/>
    <w:uiPriority w:val="39"/>
    <w:unhideWhenUsed/>
    <w:rsid w:val="00FA2FAC"/>
    <w:pPr>
      <w:spacing w:after="100"/>
      <w:ind w:left="1320"/>
    </w:pPr>
    <w:rPr>
      <w:rFonts w:eastAsiaTheme="minorEastAsia"/>
      <w:lang w:val="en-US" w:bidi="he-IL"/>
    </w:rPr>
  </w:style>
  <w:style w:type="paragraph" w:styleId="TOC8">
    <w:name w:val="toc 8"/>
    <w:basedOn w:val="Normal"/>
    <w:next w:val="Normal"/>
    <w:autoRedefine/>
    <w:uiPriority w:val="39"/>
    <w:unhideWhenUsed/>
    <w:rsid w:val="00FA2FAC"/>
    <w:pPr>
      <w:spacing w:after="100"/>
      <w:ind w:left="1540"/>
    </w:pPr>
    <w:rPr>
      <w:rFonts w:eastAsiaTheme="minorEastAsia"/>
      <w:lang w:val="en-US" w:bidi="he-IL"/>
    </w:rPr>
  </w:style>
  <w:style w:type="paragraph" w:styleId="TOC9">
    <w:name w:val="toc 9"/>
    <w:basedOn w:val="Normal"/>
    <w:next w:val="Normal"/>
    <w:autoRedefine/>
    <w:uiPriority w:val="39"/>
    <w:unhideWhenUsed/>
    <w:rsid w:val="00FA2FAC"/>
    <w:pPr>
      <w:spacing w:after="100"/>
      <w:ind w:left="1760"/>
    </w:pPr>
    <w:rPr>
      <w:rFonts w:eastAsiaTheme="minorEastAsia"/>
      <w:lang w:val="en-US" w:bidi="he-IL"/>
    </w:rPr>
  </w:style>
  <w:style w:type="paragraph" w:styleId="TableofFigures">
    <w:name w:val="table of figures"/>
    <w:basedOn w:val="Normal"/>
    <w:next w:val="Normal"/>
    <w:uiPriority w:val="99"/>
    <w:unhideWhenUsed/>
    <w:rsid w:val="009D000E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552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2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21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21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213D"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3B01E4"/>
    <w:rPr>
      <w:rFonts w:ascii="IBMPlexSans" w:hAnsi="IBMPlexSans" w:hint="default"/>
      <w:b w:val="0"/>
      <w:bCs w:val="0"/>
      <w:i w:val="0"/>
      <w:iCs w:val="0"/>
      <w:color w:val="000000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A06C5"/>
    <w:pPr>
      <w:spacing w:before="200" w:line="240" w:lineRule="auto"/>
      <w:ind w:left="864" w:right="864"/>
    </w:pPr>
    <w:rPr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06C5"/>
    <w:rPr>
      <w:rFonts w:cstheme="minorHAnsi"/>
      <w:color w:val="404040" w:themeColor="text1" w:themeTint="BF"/>
    </w:rPr>
  </w:style>
  <w:style w:type="character" w:customStyle="1" w:styleId="fontstyle21">
    <w:name w:val="fontstyle21"/>
    <w:basedOn w:val="DefaultParagraphFont"/>
    <w:rsid w:val="00F01CF0"/>
    <w:rPr>
      <w:rFonts w:ascii="IBMPlexSans" w:hAnsi="IBMPlexSans" w:hint="default"/>
      <w:b w:val="0"/>
      <w:bCs w:val="0"/>
      <w:i/>
      <w:iCs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F36A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C3A43"/>
    <w:pPr>
      <w:spacing w:after="0" w:line="240" w:lineRule="auto"/>
    </w:pPr>
    <w:rPr>
      <w:rFonts w:cstheme="minorHAnsi"/>
    </w:rPr>
  </w:style>
  <w:style w:type="character" w:customStyle="1" w:styleId="Heading4Char">
    <w:name w:val="Heading 4 Char"/>
    <w:basedOn w:val="DefaultParagraphFont"/>
    <w:link w:val="Heading4"/>
    <w:uiPriority w:val="9"/>
    <w:rsid w:val="00AF40D2"/>
    <w:rPr>
      <w:rFonts w:eastAsiaTheme="majorEastAsia" w:cstheme="minorHAnsi"/>
      <w:i/>
      <w:iCs/>
    </w:rPr>
  </w:style>
  <w:style w:type="paragraph" w:styleId="NormalIndent">
    <w:name w:val="Normal Indent"/>
    <w:basedOn w:val="Normal"/>
    <w:semiHidden/>
    <w:rsid w:val="00837F3B"/>
    <w:pPr>
      <w:tabs>
        <w:tab w:val="left" w:pos="360"/>
      </w:tabs>
      <w:spacing w:before="120" w:after="0" w:line="240" w:lineRule="auto"/>
      <w:ind w:left="360" w:hanging="360"/>
    </w:pPr>
    <w:rPr>
      <w:rFonts w:ascii="Times New Roman" w:eastAsia="Times New Roman" w:hAnsi="Times New Roman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3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02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787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3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21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BACFCB-A350-49F8-94B2-EC34D0082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091</Words>
  <Characters>6219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96</CharactersWithSpaces>
  <SharedDoc>false</SharedDoc>
  <HLinks>
    <vt:vector size="150" baseType="variant">
      <vt:variant>
        <vt:i4>170398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5431792</vt:lpwstr>
      </vt:variant>
      <vt:variant>
        <vt:i4>170398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5431791</vt:lpwstr>
      </vt:variant>
      <vt:variant>
        <vt:i4>170398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5431790</vt:lpwstr>
      </vt:variant>
      <vt:variant>
        <vt:i4>176952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5431789</vt:lpwstr>
      </vt:variant>
      <vt:variant>
        <vt:i4>176952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5431788</vt:lpwstr>
      </vt:variant>
      <vt:variant>
        <vt:i4>176952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5431787</vt:lpwstr>
      </vt:variant>
      <vt:variant>
        <vt:i4>176952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5431786</vt:lpwstr>
      </vt:variant>
      <vt:variant>
        <vt:i4>176952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5431785</vt:lpwstr>
      </vt:variant>
      <vt:variant>
        <vt:i4>176952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5431784</vt:lpwstr>
      </vt:variant>
      <vt:variant>
        <vt:i4>176952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5431783</vt:lpwstr>
      </vt:variant>
      <vt:variant>
        <vt:i4>176952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5431782</vt:lpwstr>
      </vt:variant>
      <vt:variant>
        <vt:i4>176952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5431781</vt:lpwstr>
      </vt:variant>
      <vt:variant>
        <vt:i4>176952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5431780</vt:lpwstr>
      </vt:variant>
      <vt:variant>
        <vt:i4>13107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5431779</vt:lpwstr>
      </vt:variant>
      <vt:variant>
        <vt:i4>13107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5431778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5431777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5431776</vt:lpwstr>
      </vt:variant>
      <vt:variant>
        <vt:i4>13107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5431775</vt:lpwstr>
      </vt:variant>
      <vt:variant>
        <vt:i4>13107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5431774</vt:lpwstr>
      </vt:variant>
      <vt:variant>
        <vt:i4>13107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5431773</vt:lpwstr>
      </vt:variant>
      <vt:variant>
        <vt:i4>13107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5431772</vt:lpwstr>
      </vt:variant>
      <vt:variant>
        <vt:i4>6422640</vt:i4>
      </vt:variant>
      <vt:variant>
        <vt:i4>9</vt:i4>
      </vt:variant>
      <vt:variant>
        <vt:i4>0</vt:i4>
      </vt:variant>
      <vt:variant>
        <vt:i4>5</vt:i4>
      </vt:variant>
      <vt:variant>
        <vt:lpwstr>https://www.academia.edu/2479827/Di%C3%A1logo_did%C3%A1ctico_mediado</vt:lpwstr>
      </vt:variant>
      <vt:variant>
        <vt:lpwstr/>
      </vt:variant>
      <vt:variant>
        <vt:i4>7602221</vt:i4>
      </vt:variant>
      <vt:variant>
        <vt:i4>6</vt:i4>
      </vt:variant>
      <vt:variant>
        <vt:i4>0</vt:i4>
      </vt:variant>
      <vt:variant>
        <vt:i4>5</vt:i4>
      </vt:variant>
      <vt:variant>
        <vt:lpwstr>http://www.fesc.edu.co/Revistas/OJS/index.php/mundofesc/article/view/24</vt:lpwstr>
      </vt:variant>
      <vt:variant>
        <vt:lpwstr/>
      </vt:variant>
      <vt:variant>
        <vt:i4>6553647</vt:i4>
      </vt:variant>
      <vt:variant>
        <vt:i4>3</vt:i4>
      </vt:variant>
      <vt:variant>
        <vt:i4>0</vt:i4>
      </vt:variant>
      <vt:variant>
        <vt:i4>5</vt:i4>
      </vt:variant>
      <vt:variant>
        <vt:lpwstr>https://doi.org/10.4236/ce.2017.815169</vt:lpwstr>
      </vt:variant>
      <vt:variant>
        <vt:lpwstr/>
      </vt:variant>
      <vt:variant>
        <vt:i4>5242971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5944/ried.23.1.2549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BL</dc:creator>
  <cp:keywords/>
  <dc:description/>
  <cp:lastModifiedBy>Elisabeth Cook</cp:lastModifiedBy>
  <cp:revision>11</cp:revision>
  <cp:lastPrinted>2023-08-30T16:26:00Z</cp:lastPrinted>
  <dcterms:created xsi:type="dcterms:W3CDTF">2023-08-30T16:10:00Z</dcterms:created>
  <dcterms:modified xsi:type="dcterms:W3CDTF">2023-08-30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91e925dfbbde5b8211f281ff791ae7b2274457d0241328a2471337ad2144eb</vt:lpwstr>
  </property>
</Properties>
</file>